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BB495" w14:textId="5F3D3B92" w:rsidR="008743A5" w:rsidRDefault="008743A5">
      <w:pPr>
        <w:jc w:val="center"/>
        <w:rPr>
          <w:b/>
        </w:rPr>
      </w:pPr>
      <w:r>
        <w:rPr>
          <w:b/>
        </w:rPr>
        <w:t>Who tend to overclaim in the PISA student background questionnaire?</w:t>
      </w:r>
    </w:p>
    <w:p w14:paraId="4C6E429A" w14:textId="6482BB11" w:rsidR="00F27BAA" w:rsidRDefault="00F27BAA">
      <w:pPr>
        <w:rPr>
          <w:highlight w:val="yellow"/>
        </w:rPr>
      </w:pPr>
    </w:p>
    <w:p w14:paraId="064F661A" w14:textId="2F0CAEA4" w:rsidR="004B343A" w:rsidRDefault="004B343A">
      <w:pPr>
        <w:rPr>
          <w:highlight w:val="yellow"/>
        </w:rPr>
      </w:pPr>
    </w:p>
    <w:p w14:paraId="5EA99180" w14:textId="77777777" w:rsidR="003B3540" w:rsidRPr="00B16F68" w:rsidRDefault="003B3540" w:rsidP="003B3540">
      <w:pPr>
        <w:pStyle w:val="Heading1"/>
        <w:rPr>
          <w:b/>
          <w:sz w:val="22"/>
          <w:szCs w:val="22"/>
        </w:rPr>
      </w:pPr>
      <w:r w:rsidRPr="00B16F68">
        <w:rPr>
          <w:b/>
          <w:sz w:val="22"/>
          <w:szCs w:val="22"/>
        </w:rPr>
        <w:t>Perspectives and Theoretical Framework</w:t>
      </w:r>
    </w:p>
    <w:p w14:paraId="77AEFCCA" w14:textId="2905B233" w:rsidR="004A4883" w:rsidRDefault="004A4883" w:rsidP="004A4883">
      <w:pPr>
        <w:pStyle w:val="ListParagraph"/>
        <w:numPr>
          <w:ilvl w:val="0"/>
          <w:numId w:val="16"/>
        </w:numPr>
        <w:spacing w:before="120" w:after="120"/>
      </w:pPr>
      <w:bookmarkStart w:id="0" w:name="_GoBack"/>
      <w:bookmarkEnd w:id="0"/>
      <w:r>
        <w:t>Overclaiming</w:t>
      </w:r>
      <w:r w:rsidR="00FB723B">
        <w:t xml:space="preserve"> [bias]</w:t>
      </w:r>
      <w:r>
        <w:t xml:space="preserve"> exists in surveys</w:t>
      </w:r>
      <w:r w:rsidR="00812277">
        <w:t xml:space="preserve"> [self-report </w:t>
      </w:r>
      <w:r w:rsidR="008E1B20">
        <w:t xml:space="preserve">may not be very reliable, </w:t>
      </w:r>
      <w:r w:rsidR="00812277">
        <w:t>could cause threat to validity]</w:t>
      </w:r>
    </w:p>
    <w:p w14:paraId="5A9215C8" w14:textId="076116D3" w:rsidR="00E61704" w:rsidRDefault="00E61704" w:rsidP="00E61704">
      <w:pPr>
        <w:pStyle w:val="ListParagraph"/>
        <w:numPr>
          <w:ilvl w:val="1"/>
          <w:numId w:val="16"/>
        </w:numPr>
        <w:spacing w:before="120" w:after="120"/>
      </w:pPr>
      <w:r>
        <w:t>Self-report is used a lot in surveys</w:t>
      </w:r>
    </w:p>
    <w:p w14:paraId="32B54C88" w14:textId="1727BE79" w:rsidR="00E61704" w:rsidRDefault="00E61704" w:rsidP="00E61704">
      <w:pPr>
        <w:pStyle w:val="ListParagraph"/>
        <w:numPr>
          <w:ilvl w:val="1"/>
          <w:numId w:val="16"/>
        </w:numPr>
        <w:spacing w:before="120" w:after="120"/>
      </w:pPr>
      <w:r>
        <w:t>ILSA is not exception</w:t>
      </w:r>
    </w:p>
    <w:p w14:paraId="6AC2E938" w14:textId="209A2E66" w:rsidR="00E61704" w:rsidRDefault="00E61704" w:rsidP="00E61704">
      <w:pPr>
        <w:pStyle w:val="ListParagraph"/>
        <w:numPr>
          <w:ilvl w:val="2"/>
          <w:numId w:val="16"/>
        </w:numPr>
        <w:spacing w:before="120" w:after="120"/>
      </w:pPr>
      <w:r>
        <w:t>Studies like to link students’ response to outcomes (cite xx, xx, and xx)</w:t>
      </w:r>
    </w:p>
    <w:p w14:paraId="55F2B4A1" w14:textId="1E68EBDC" w:rsidR="00995333" w:rsidRDefault="00995333" w:rsidP="00995333">
      <w:pPr>
        <w:pStyle w:val="ListParagraph"/>
        <w:numPr>
          <w:ilvl w:val="1"/>
          <w:numId w:val="16"/>
        </w:numPr>
        <w:spacing w:before="120" w:after="120"/>
      </w:pPr>
      <w:r>
        <w:t>However, research points out that self-report (without adjustment) may be a problem</w:t>
      </w:r>
    </w:p>
    <w:p w14:paraId="3A2D1410" w14:textId="13BC41A8" w:rsidR="00995333" w:rsidRDefault="00995333" w:rsidP="00995333">
      <w:pPr>
        <w:pStyle w:val="ListParagraph"/>
        <w:numPr>
          <w:ilvl w:val="2"/>
          <w:numId w:val="16"/>
        </w:numPr>
        <w:spacing w:before="120" w:after="120"/>
      </w:pPr>
      <w:r>
        <w:t>Social desirably tendency [Students may have a tendency in report response]</w:t>
      </w:r>
    </w:p>
    <w:p w14:paraId="1D2D4118" w14:textId="2F5BECCF" w:rsidR="00995333" w:rsidRDefault="00995333" w:rsidP="00995333">
      <w:pPr>
        <w:pStyle w:val="ListParagraph"/>
        <w:numPr>
          <w:ilvl w:val="2"/>
          <w:numId w:val="16"/>
        </w:numPr>
        <w:spacing w:before="120" w:after="120"/>
      </w:pPr>
      <w:r>
        <w:t>Exaggerate, overclaim</w:t>
      </w:r>
    </w:p>
    <w:p w14:paraId="7B357B90" w14:textId="430E3C4D" w:rsidR="00A818B0" w:rsidRDefault="008E1B20" w:rsidP="004A4883">
      <w:pPr>
        <w:pStyle w:val="ListParagraph"/>
        <w:numPr>
          <w:ilvl w:val="0"/>
          <w:numId w:val="16"/>
        </w:numPr>
        <w:spacing w:before="120" w:after="120"/>
      </w:pPr>
      <w:r>
        <w:t>Taking self-report at face value</w:t>
      </w:r>
      <w:r w:rsidR="004A4883">
        <w:t xml:space="preserve"> is a problem</w:t>
      </w:r>
    </w:p>
    <w:p w14:paraId="6C989AE1" w14:textId="272EDAF5" w:rsidR="00FB723B" w:rsidRDefault="008E1B20" w:rsidP="00FB723B">
      <w:pPr>
        <w:pStyle w:val="ListParagraph"/>
        <w:numPr>
          <w:ilvl w:val="1"/>
          <w:numId w:val="16"/>
        </w:numPr>
        <w:spacing w:before="120" w:after="120"/>
      </w:pPr>
      <w:r>
        <w:t xml:space="preserve">It causes the </w:t>
      </w:r>
      <w:r w:rsidR="00FB723B">
        <w:t>Attitude-</w:t>
      </w:r>
      <w:proofErr w:type="spellStart"/>
      <w:r w:rsidR="00FB723B">
        <w:t>achivement</w:t>
      </w:r>
      <w:proofErr w:type="spellEnd"/>
      <w:r w:rsidR="00FB723B">
        <w:t xml:space="preserve"> anomaly</w:t>
      </w:r>
    </w:p>
    <w:p w14:paraId="4B92BA27" w14:textId="0ADCF8D9" w:rsidR="008E1B20" w:rsidRDefault="008E1B20" w:rsidP="00FB723B">
      <w:pPr>
        <w:pStyle w:val="ListParagraph"/>
        <w:numPr>
          <w:ilvl w:val="1"/>
          <w:numId w:val="16"/>
        </w:numPr>
        <w:spacing w:before="120" w:after="120"/>
      </w:pPr>
      <w:r>
        <w:t xml:space="preserve">Studies are used for </w:t>
      </w:r>
      <w:proofErr w:type="spellStart"/>
      <w:r>
        <w:t>refrenceing</w:t>
      </w:r>
      <w:proofErr w:type="spellEnd"/>
      <w:r>
        <w:t xml:space="preserve"> education policy</w:t>
      </w:r>
    </w:p>
    <w:p w14:paraId="64508A8B" w14:textId="179A8A47" w:rsidR="004A4883" w:rsidRDefault="004A4883" w:rsidP="004A4883">
      <w:pPr>
        <w:pStyle w:val="ListParagraph"/>
        <w:numPr>
          <w:ilvl w:val="0"/>
          <w:numId w:val="16"/>
        </w:numPr>
        <w:spacing w:before="120" w:after="120"/>
      </w:pPr>
      <w:r>
        <w:t xml:space="preserve">There are some </w:t>
      </w:r>
      <w:r w:rsidR="00B768CF">
        <w:t>efforts</w:t>
      </w:r>
      <w:r>
        <w:t xml:space="preserve"> to alleviate that problem by methods such as xxx, xxx, and xxx</w:t>
      </w:r>
    </w:p>
    <w:p w14:paraId="134878B1" w14:textId="77777777" w:rsidR="004A4883" w:rsidRDefault="004A4883" w:rsidP="004A4883">
      <w:pPr>
        <w:pStyle w:val="ListParagraph"/>
        <w:numPr>
          <w:ilvl w:val="0"/>
          <w:numId w:val="16"/>
        </w:numPr>
        <w:spacing w:before="120" w:after="120"/>
      </w:pPr>
      <w:r>
        <w:t>In PISA, overclaiming technique questionnaires is introduced, but has not got too much attention</w:t>
      </w:r>
    </w:p>
    <w:p w14:paraId="1149B610" w14:textId="49065991" w:rsidR="004A4883" w:rsidRDefault="004A4883" w:rsidP="004A4883">
      <w:pPr>
        <w:pStyle w:val="ListParagraph"/>
        <w:numPr>
          <w:ilvl w:val="1"/>
          <w:numId w:val="16"/>
        </w:numPr>
        <w:spacing w:before="120" w:after="120"/>
      </w:pPr>
      <w:r>
        <w:t>No study looked at the overclaim items</w:t>
      </w:r>
    </w:p>
    <w:p w14:paraId="6DCFDE46" w14:textId="144C09EA" w:rsidR="004A4883" w:rsidRDefault="004A4883" w:rsidP="004A4883">
      <w:pPr>
        <w:pStyle w:val="ListParagraph"/>
        <w:numPr>
          <w:ilvl w:val="1"/>
          <w:numId w:val="16"/>
        </w:numPr>
        <w:spacing w:before="120" w:after="120"/>
      </w:pPr>
      <w:r>
        <w:t xml:space="preserve">No study </w:t>
      </w:r>
      <w:r w:rsidR="001D3762">
        <w:t xml:space="preserve">looked at students who tend </w:t>
      </w:r>
      <w:r w:rsidR="005E61EA">
        <w:t xml:space="preserve">to </w:t>
      </w:r>
      <w:r w:rsidR="001D3762">
        <w:t>overclaim</w:t>
      </w:r>
    </w:p>
    <w:p w14:paraId="336C4932" w14:textId="0F616966" w:rsidR="001D3762" w:rsidRDefault="001D3762" w:rsidP="004A4883">
      <w:pPr>
        <w:pStyle w:val="ListParagraph"/>
        <w:numPr>
          <w:ilvl w:val="1"/>
          <w:numId w:val="16"/>
        </w:numPr>
        <w:spacing w:before="120" w:after="120"/>
      </w:pPr>
      <w:r>
        <w:t xml:space="preserve">Knowledge about above could help understand students’ behavior better, they also remind us the importance of carefully interpreting students’ self-report.  </w:t>
      </w:r>
    </w:p>
    <w:p w14:paraId="5D47ADDB" w14:textId="7F11DDD4" w:rsidR="001D3762" w:rsidRDefault="00D06E16" w:rsidP="001D3762">
      <w:pPr>
        <w:pStyle w:val="ListParagraph"/>
        <w:numPr>
          <w:ilvl w:val="2"/>
          <w:numId w:val="16"/>
        </w:numPr>
        <w:spacing w:before="120" w:after="120"/>
      </w:pPr>
      <w:r>
        <w:t xml:space="preserve">These findings are important for increasing the quality of data obtainable from ILSA </w:t>
      </w:r>
      <w:proofErr w:type="spellStart"/>
      <w:r>
        <w:t>quesitonnaires</w:t>
      </w:r>
      <w:proofErr w:type="spellEnd"/>
      <w:r>
        <w:t xml:space="preserve">, and may be even more generally useful in addressing cross-cultural (Bartram 2013) and even cross-sub-group (Mickelson 1990) comparability issues. </w:t>
      </w:r>
      <w:r w:rsidR="000F2329">
        <w:t>–</w:t>
      </w:r>
      <w:r>
        <w:t xml:space="preserve"> </w:t>
      </w:r>
      <w:proofErr w:type="spellStart"/>
      <w:r w:rsidR="000F2329">
        <w:t>Bertling</w:t>
      </w:r>
      <w:proofErr w:type="spellEnd"/>
      <w:r w:rsidR="000F2329">
        <w:t xml:space="preserve"> 2014</w:t>
      </w:r>
    </w:p>
    <w:p w14:paraId="6B780C6B" w14:textId="50989A2A" w:rsidR="00B7289C" w:rsidRDefault="00B7289C" w:rsidP="00B7289C">
      <w:pPr>
        <w:spacing w:before="120" w:after="120"/>
      </w:pPr>
    </w:p>
    <w:p w14:paraId="095F2915" w14:textId="69519CE7" w:rsidR="000945E6" w:rsidRDefault="000945E6" w:rsidP="00B7289C">
      <w:pPr>
        <w:spacing w:before="120" w:after="120"/>
      </w:pPr>
    </w:p>
    <w:p w14:paraId="7AFD2B79" w14:textId="5D79ADD4" w:rsidR="005B4F1D" w:rsidRDefault="005B4F1D" w:rsidP="00B7289C">
      <w:pPr>
        <w:spacing w:before="120" w:after="120"/>
      </w:pPr>
    </w:p>
    <w:p w14:paraId="5570C68A" w14:textId="77777777" w:rsidR="003B3540" w:rsidRPr="00B16F68" w:rsidRDefault="003B3540" w:rsidP="003B3540">
      <w:pPr>
        <w:pStyle w:val="Heading1"/>
        <w:rPr>
          <w:b/>
          <w:sz w:val="22"/>
          <w:szCs w:val="22"/>
        </w:rPr>
      </w:pPr>
      <w:r w:rsidRPr="00B16F68">
        <w:rPr>
          <w:b/>
          <w:sz w:val="22"/>
          <w:szCs w:val="22"/>
        </w:rPr>
        <w:t>Objectives</w:t>
      </w:r>
    </w:p>
    <w:p w14:paraId="200E7502" w14:textId="74BE2EF6" w:rsidR="005B4F1D" w:rsidRDefault="003B3540" w:rsidP="00B7289C">
      <w:pPr>
        <w:spacing w:before="120" w:after="120"/>
      </w:pPr>
      <w:r>
        <w:t>[place holder]</w:t>
      </w:r>
    </w:p>
    <w:p w14:paraId="46C074ED" w14:textId="77777777" w:rsidR="003B3540" w:rsidRPr="00EE5DA0" w:rsidRDefault="003B3540" w:rsidP="003B3540">
      <w:pPr>
        <w:spacing w:before="120" w:after="120"/>
        <w:rPr>
          <w:rFonts w:eastAsia="Times New Roman"/>
        </w:rPr>
      </w:pPr>
      <w:r w:rsidRPr="00EE5DA0">
        <w:rPr>
          <w:rFonts w:eastAsia="Times New Roman"/>
        </w:rPr>
        <w:t xml:space="preserve">* it is important to </w:t>
      </w:r>
      <w:proofErr w:type="gramStart"/>
      <w:r w:rsidRPr="00EE5DA0">
        <w:rPr>
          <w:rFonts w:eastAsia="Times New Roman"/>
        </w:rPr>
        <w:t>take into account</w:t>
      </w:r>
      <w:proofErr w:type="gramEnd"/>
      <w:r w:rsidRPr="00EE5DA0">
        <w:rPr>
          <w:rFonts w:eastAsia="Times New Roman"/>
        </w:rPr>
        <w:t xml:space="preserve"> student’s response patterns when interpreting th</w:t>
      </w:r>
      <w:r>
        <w:rPr>
          <w:rFonts w:eastAsia="Times New Roman"/>
        </w:rPr>
        <w:t>e results (</w:t>
      </w:r>
      <w:proofErr w:type="spellStart"/>
      <w:r>
        <w:rPr>
          <w:rFonts w:eastAsia="Times New Roman"/>
        </w:rPr>
        <w:t>espeically</w:t>
      </w:r>
      <w:proofErr w:type="spellEnd"/>
      <w:r>
        <w:rPr>
          <w:rFonts w:eastAsia="Times New Roman"/>
        </w:rPr>
        <w:t xml:space="preserve"> in a post-</w:t>
      </w:r>
      <w:r w:rsidRPr="00EE5DA0">
        <w:rPr>
          <w:rFonts w:eastAsia="Times New Roman"/>
        </w:rPr>
        <w:t>fact era)</w:t>
      </w:r>
    </w:p>
    <w:p w14:paraId="60528276" w14:textId="77777777" w:rsidR="003B3540" w:rsidRPr="00B16F68" w:rsidRDefault="003B3540" w:rsidP="003B3540">
      <w:pPr>
        <w:spacing w:before="120" w:after="120"/>
        <w:rPr>
          <w:rFonts w:eastAsia="Times New Roman"/>
        </w:rPr>
      </w:pPr>
      <w:r w:rsidRPr="00EE5DA0">
        <w:rPr>
          <w:rFonts w:eastAsia="Times New Roman"/>
        </w:rPr>
        <w:t>* identify subgroups who tend to over claim</w:t>
      </w:r>
      <w:r w:rsidRPr="00B16F68">
        <w:rPr>
          <w:rFonts w:eastAsia="Times New Roman"/>
        </w:rPr>
        <w:t xml:space="preserve"> </w:t>
      </w:r>
    </w:p>
    <w:p w14:paraId="3F1C9658" w14:textId="77777777" w:rsidR="003B3540" w:rsidRDefault="003B3540" w:rsidP="00B7289C">
      <w:pPr>
        <w:spacing w:before="120" w:after="120"/>
      </w:pPr>
    </w:p>
    <w:p w14:paraId="049E9EFB" w14:textId="77777777" w:rsidR="005B4F1D" w:rsidRDefault="005B4F1D" w:rsidP="00B7289C">
      <w:pPr>
        <w:spacing w:before="120" w:after="120"/>
      </w:pPr>
    </w:p>
    <w:p w14:paraId="2356A6DF" w14:textId="66DF2369" w:rsidR="003B3540" w:rsidRPr="003B3540" w:rsidRDefault="003B3540" w:rsidP="003B3540">
      <w:pPr>
        <w:pStyle w:val="Heading1"/>
        <w:rPr>
          <w:b/>
          <w:sz w:val="22"/>
          <w:szCs w:val="22"/>
        </w:rPr>
      </w:pPr>
      <w:r w:rsidRPr="00B16F68">
        <w:rPr>
          <w:b/>
          <w:sz w:val="22"/>
          <w:szCs w:val="22"/>
        </w:rPr>
        <w:lastRenderedPageBreak/>
        <w:t>Perspectives and Theoretical Framework</w:t>
      </w:r>
    </w:p>
    <w:p w14:paraId="5580FDA0" w14:textId="68872300" w:rsidR="00A16CAC" w:rsidRDefault="003E5864" w:rsidP="00B7289C">
      <w:pPr>
        <w:spacing w:before="120" w:after="120"/>
      </w:pPr>
      <w:r>
        <w:t>Self-report</w:t>
      </w:r>
      <w:r w:rsidR="00DC0027">
        <w:t>ed Likert scale</w:t>
      </w:r>
      <w:r>
        <w:t xml:space="preserve"> is commonly </w:t>
      </w:r>
      <w:r w:rsidR="00F16BFF">
        <w:t xml:space="preserve">used in </w:t>
      </w:r>
      <w:r>
        <w:t xml:space="preserve">social science </w:t>
      </w:r>
      <w:r w:rsidR="00F16BFF">
        <w:t>research</w:t>
      </w:r>
      <w:r w:rsidR="00E31DBD">
        <w:t xml:space="preserve"> to understand participants’ </w:t>
      </w:r>
      <w:r w:rsidR="003A07AB">
        <w:t xml:space="preserve">attitude or belief </w:t>
      </w:r>
      <w:r w:rsidR="00447510">
        <w:t>in</w:t>
      </w:r>
      <w:r w:rsidR="003A07AB">
        <w:t xml:space="preserve"> the topic of interest</w:t>
      </w:r>
      <w:r w:rsidR="00913FF4">
        <w:t>.</w:t>
      </w:r>
      <w:r>
        <w:rPr>
          <w:rStyle w:val="FootnoteReference"/>
        </w:rPr>
        <w:footnoteReference w:id="1"/>
      </w:r>
      <w:r w:rsidR="00913FF4">
        <w:t xml:space="preserve"> </w:t>
      </w:r>
      <w:r w:rsidR="00F16BFF">
        <w:t>It is of no exception i</w:t>
      </w:r>
      <w:r w:rsidR="00913FF4">
        <w:t>n l</w:t>
      </w:r>
      <w:r w:rsidR="00426CE3" w:rsidRPr="00426CE3">
        <w:t xml:space="preserve">arge-scale international </w:t>
      </w:r>
      <w:r w:rsidR="00913FF4">
        <w:t xml:space="preserve">studies, </w:t>
      </w:r>
      <w:r w:rsidR="00426CE3">
        <w:t>such as the Program</w:t>
      </w:r>
      <w:r w:rsidR="00426CE3" w:rsidRPr="00426CE3">
        <w:t xml:space="preserve"> for International Student Assessment (PISA)</w:t>
      </w:r>
      <w:r w:rsidR="00913FF4">
        <w:t xml:space="preserve">, and </w:t>
      </w:r>
      <w:r w:rsidR="00F16BFF">
        <w:t xml:space="preserve">the </w:t>
      </w:r>
      <w:r w:rsidR="00913FF4" w:rsidRPr="00913FF4">
        <w:t>Trends in International Mathematics and Science Study (TIMSS</w:t>
      </w:r>
      <w:r w:rsidR="00F16BFF">
        <w:t xml:space="preserve">). </w:t>
      </w:r>
      <w:r w:rsidR="005B4F1D">
        <w:t>T</w:t>
      </w:r>
      <w:r w:rsidR="00CC1015">
        <w:t xml:space="preserve">hese </w:t>
      </w:r>
      <w:r w:rsidR="005B4F1D">
        <w:t>l</w:t>
      </w:r>
      <w:r w:rsidR="005B4F1D" w:rsidRPr="00426CE3">
        <w:t xml:space="preserve">arge-scale international </w:t>
      </w:r>
      <w:r w:rsidR="005B4F1D">
        <w:t xml:space="preserve">studies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The relationship between the assessment data and the background questionnaire data are </w:t>
      </w:r>
      <w:r w:rsidR="00447510">
        <w:t>explored</w:t>
      </w:r>
      <w:r w:rsidR="00701251">
        <w:t xml:space="preserve"> </w:t>
      </w:r>
      <w:r w:rsidR="008F5A5C">
        <w:t>in</w:t>
      </w:r>
      <w:r w:rsidR="00701251">
        <w:t xml:space="preserve"> </w:t>
      </w:r>
      <w:r w:rsidR="00447510">
        <w:t>many cross-cultural research</w:t>
      </w:r>
      <w:r w:rsidR="00447510">
        <w:rPr>
          <w:rStyle w:val="FootnoteReference"/>
        </w:rPr>
        <w:footnoteReference w:id="2"/>
      </w:r>
      <w:r w:rsidR="00701251">
        <w:t xml:space="preserve">. </w:t>
      </w:r>
    </w:p>
    <w:p w14:paraId="0F2ABEF3" w14:textId="77777777" w:rsidR="00A16CAC" w:rsidRDefault="00A16CAC" w:rsidP="00B7289C">
      <w:pPr>
        <w:spacing w:before="120" w:after="120"/>
      </w:pPr>
    </w:p>
    <w:p w14:paraId="0AC6BC96" w14:textId="080C6B41" w:rsidR="006F4EA3" w:rsidRDefault="008F4646" w:rsidP="00B7289C">
      <w:pPr>
        <w:spacing w:before="120" w:after="120"/>
      </w:pPr>
      <w:r>
        <w:t>However, literature</w:t>
      </w:r>
      <w:r w:rsidR="00A16CAC">
        <w:t xml:space="preserve"> </w:t>
      </w:r>
      <w:r>
        <w:t>points</w:t>
      </w:r>
      <w:r w:rsidR="00A16CAC">
        <w:t xml:space="preserve"> out </w:t>
      </w:r>
      <w:r>
        <w:t>many</w:t>
      </w:r>
      <w:r w:rsidR="00A16CAC">
        <w:t xml:space="preserve"> problems facing self-reported </w:t>
      </w:r>
      <w:r w:rsidR="006F4EA3">
        <w:t xml:space="preserve">Likert scale </w:t>
      </w:r>
      <w:r w:rsidR="00A16CAC">
        <w:t>data</w:t>
      </w:r>
      <w:r w:rsidR="00A16CAC" w:rsidRPr="008F4646">
        <w:rPr>
          <w:vertAlign w:val="superscript"/>
        </w:rPr>
        <w:footnoteReference w:id="3"/>
      </w:r>
      <w:r w:rsidR="00A16CAC">
        <w:t>.</w:t>
      </w:r>
      <w:r>
        <w:t xml:space="preserve"> </w:t>
      </w:r>
      <w:r w:rsidRPr="008F4646">
        <w:t xml:space="preserve">Social desirability bias </w:t>
      </w:r>
      <w:r>
        <w:t xml:space="preserve">is one of the problems, </w:t>
      </w:r>
      <w:r w:rsidRPr="008F4646">
        <w:t xml:space="preserve">as participants </w:t>
      </w:r>
      <w:r w:rsidR="00E42470">
        <w:t>tend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r>
        <w:rPr>
          <w:rStyle w:val="FootnoteReference"/>
        </w:rPr>
        <w:footnoteReference w:id="4"/>
      </w:r>
      <w:r w:rsidRPr="008F4646">
        <w:t>.</w:t>
      </w:r>
      <w:r>
        <w:t xml:space="preserve"> There are also evidence of individuals overstating the levels of traits</w:t>
      </w:r>
      <w:r w:rsidR="009002F8">
        <w:t xml:space="preserve"> that they themselves see as desirable</w:t>
      </w:r>
      <w:r>
        <w:rPr>
          <w:rStyle w:val="FootnoteReference"/>
        </w:rPr>
        <w:footnoteReference w:id="5"/>
      </w:r>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to the background questionnaires </w:t>
      </w:r>
      <w:r w:rsidR="006F4EA3">
        <w:t xml:space="preserve">Likert scale </w:t>
      </w:r>
      <w:r w:rsidR="003514F6">
        <w:t xml:space="preserve">may be in part due to differences in response styles across </w:t>
      </w:r>
      <w:r w:rsidR="002E6ECA">
        <w:t>gender</w:t>
      </w:r>
      <w:r w:rsidR="002E6ECA">
        <w:rPr>
          <w:rStyle w:val="FootnoteReference"/>
        </w:rPr>
        <w:footnoteReference w:id="6"/>
      </w:r>
      <w:r w:rsidR="002E6ECA">
        <w:t>, race</w:t>
      </w:r>
      <w:r w:rsidR="002E6ECA">
        <w:rPr>
          <w:rStyle w:val="FootnoteReference"/>
        </w:rPr>
        <w:footnoteReference w:id="7"/>
      </w:r>
      <w:r w:rsidR="002E6ECA">
        <w:t>, socioeconomic status</w:t>
      </w:r>
      <w:r w:rsidR="002E6ECA">
        <w:rPr>
          <w:rStyle w:val="FootnoteReference"/>
        </w:rPr>
        <w:footnoteReference w:id="8"/>
      </w:r>
      <w:r w:rsidR="002E6ECA">
        <w:t>, and cultures in general</w:t>
      </w:r>
      <w:r w:rsidR="003514F6">
        <w:t>.</w:t>
      </w:r>
      <w:r w:rsidR="003514F6">
        <w:rPr>
          <w:rStyle w:val="FootnoteReference"/>
        </w:rPr>
        <w:footnoteReference w:id="9"/>
      </w:r>
      <w:r w:rsidR="003F682D">
        <w:t xml:space="preserve"> </w:t>
      </w:r>
      <w:r w:rsidR="006F4EA3">
        <w:t xml:space="preserve">For example, research found that </w:t>
      </w:r>
      <w:r w:rsidR="006F4EA3" w:rsidRPr="006F4EA3">
        <w:t xml:space="preserve">that Chinese and Japanese secondary students are more likely to use the midpoint of a seven- point Likert-type item, while U.S. students exhibit a greater tendency toward </w:t>
      </w:r>
      <w:r w:rsidR="006F4EA3">
        <w:t>extreme response style</w:t>
      </w:r>
      <w:r w:rsidR="006F4EA3" w:rsidRPr="006F4EA3">
        <w:t xml:space="preserve"> than the Asian students</w:t>
      </w:r>
      <w:r w:rsidR="006F4EA3">
        <w:t xml:space="preserve"> or their Canadian counterparts.</w:t>
      </w:r>
      <w:r w:rsidR="006F4EA3" w:rsidRPr="006F4EA3">
        <w:rPr>
          <w:rStyle w:val="FootnoteReference"/>
        </w:rPr>
        <w:t xml:space="preserve"> </w:t>
      </w:r>
      <w:r w:rsidR="006F4EA3">
        <w:rPr>
          <w:rStyle w:val="FootnoteReference"/>
        </w:rPr>
        <w:footnoteReference w:id="10"/>
      </w:r>
      <w:r w:rsidR="00505635">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5F7B4D51" w14:textId="77777777" w:rsidR="00AD1B7B" w:rsidRDefault="00AD1B7B" w:rsidP="00B7289C">
      <w:pPr>
        <w:spacing w:before="120" w:after="120"/>
      </w:pPr>
    </w:p>
    <w:p w14:paraId="07F734FC" w14:textId="58CFA578" w:rsidR="00495DF4" w:rsidRDefault="00505635" w:rsidP="00B7289C">
      <w:pPr>
        <w:spacing w:before="120" w:after="120"/>
      </w:pPr>
      <w:r>
        <w:t>E</w:t>
      </w:r>
      <w:r w:rsidR="002B0454">
        <w:t xml:space="preserve">fforts </w:t>
      </w:r>
      <w:r w:rsidR="00163990">
        <w:t xml:space="preserve">to </w:t>
      </w:r>
      <w:r w:rsidR="004D67A5">
        <w:t xml:space="preserve">address these problems </w:t>
      </w:r>
      <w:r>
        <w:t xml:space="preserve">include methods such as </w:t>
      </w:r>
      <w:r w:rsidR="004D67A5">
        <w:t>anchoring vignettes</w:t>
      </w:r>
      <w:r w:rsidR="009A0EA5">
        <w:rPr>
          <w:rStyle w:val="FootnoteReference"/>
        </w:rPr>
        <w:footnoteReference w:id="11"/>
      </w:r>
      <w:r w:rsidR="004D67A5">
        <w:t>, forced-choice comparisons</w:t>
      </w:r>
      <w:r w:rsidR="009A0EA5">
        <w:rPr>
          <w:rStyle w:val="FootnoteReference"/>
        </w:rPr>
        <w:footnoteReference w:id="12"/>
      </w:r>
      <w:r w:rsidR="004D67A5">
        <w:t xml:space="preserve">, situational-judgement-test, behavioral </w:t>
      </w:r>
      <w:r w:rsidR="002B0454">
        <w:t>items</w:t>
      </w:r>
      <w:r w:rsidR="00163990">
        <w:t>, bi-factor models</w:t>
      </w:r>
      <w:r w:rsidR="00163990">
        <w:rPr>
          <w:rStyle w:val="FootnoteReference"/>
        </w:rPr>
        <w:footnoteReference w:id="13"/>
      </w:r>
      <w:r w:rsidR="00163990">
        <w:t xml:space="preserve">, </w:t>
      </w:r>
      <w:r w:rsidR="004D67A5">
        <w:t>and the overclaiming technique</w:t>
      </w:r>
      <w:r w:rsidR="00D15959">
        <w:rPr>
          <w:rStyle w:val="FootnoteReference"/>
        </w:rPr>
        <w:footnoteReference w:id="14"/>
      </w:r>
      <w:r w:rsidR="004D67A5">
        <w:t>.</w:t>
      </w:r>
      <w:r>
        <w:t xml:space="preserve"> </w:t>
      </w:r>
      <w:r w:rsidR="002B0454">
        <w:t>They all help alleviate the comparability</w:t>
      </w:r>
      <w:r w:rsidR="007B057E">
        <w:t xml:space="preserve"> issue</w:t>
      </w:r>
      <w:r w:rsidR="002B0454">
        <w:t xml:space="preserve">, although there is no </w:t>
      </w:r>
      <w:r w:rsidR="002B0454">
        <w:lastRenderedPageBreak/>
        <w:t>consensus among the limited literature on which method is the best.</w:t>
      </w:r>
      <w:r w:rsidR="002B0454">
        <w:rPr>
          <w:rStyle w:val="FootnoteReference"/>
        </w:rPr>
        <w:footnoteReference w:id="15"/>
      </w:r>
      <w:r w:rsidR="002B0454">
        <w:t xml:space="preserve"> </w:t>
      </w:r>
      <w:r w:rsidR="00AC2324">
        <w:t>T</w:t>
      </w:r>
      <w:r w:rsidR="004C0A10">
        <w:t xml:space="preserve">he overclaiming technique was used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r w:rsidR="00F53679">
        <w:rPr>
          <w:rStyle w:val="FootnoteReference"/>
        </w:rPr>
        <w:footnoteReference w:id="16"/>
      </w:r>
      <w:r w:rsidR="00F53679">
        <w:t>.</w:t>
      </w:r>
      <w:r w:rsidR="001E5129">
        <w:t xml:space="preserve"> However, it has not received much </w:t>
      </w:r>
      <w:r w:rsidR="00D12678">
        <w:t>research attention</w:t>
      </w:r>
      <w:r w:rsidR="00AC2324">
        <w:t>.</w:t>
      </w:r>
      <w:r w:rsidR="00495DF4">
        <w:t xml:space="preserve"> No previous studies have examined the overclaiming </w:t>
      </w:r>
      <w:r w:rsidR="004F30FE">
        <w:t xml:space="preserve">questions at the item-level, nor have they identified subgroups who tend to overclaim. This analysis aims </w:t>
      </w:r>
      <w:r w:rsidR="00AD1B7B">
        <w:t>at filling these gaps by comparing</w:t>
      </w:r>
      <w:r w:rsidR="004F30FE">
        <w:t xml:space="preserve"> – in a global context – students’ responses to the overclaiming questions.</w:t>
      </w:r>
    </w:p>
    <w:p w14:paraId="034B327B" w14:textId="1C414C4C"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09C9C8EB" w14:textId="67F1AA79" w:rsidR="007E2224" w:rsidRDefault="00AD1B7B" w:rsidP="0064378F">
      <w:r w:rsidRPr="00B16F68">
        <w:t>PISA is coordinated by the Organization for Economic Cooperation and Development (OECD).</w:t>
      </w:r>
      <w:r w:rsidR="005B5251">
        <w:rPr>
          <w:rFonts w:eastAsia="Times New Roman"/>
        </w:rPr>
        <w:t xml:space="preserve"> </w:t>
      </w:r>
      <w:r w:rsidRPr="00B16F68">
        <w:t xml:space="preserve">This analysis uses PISA </w:t>
      </w:r>
      <w:r w:rsidR="005B5251">
        <w:t>2012</w:t>
      </w:r>
      <w:r w:rsidRPr="00B16F68">
        <w:t xml:space="preserve"> </w:t>
      </w:r>
      <w:r w:rsidR="005B5251">
        <w:t>mathematics</w:t>
      </w:r>
      <w:r w:rsidRPr="00B16F68">
        <w:t xml:space="preserve"> assessment data and links the assessment data to data from the PISA </w:t>
      </w:r>
      <w:r>
        <w:t>student</w:t>
      </w:r>
      <w:r w:rsidRPr="00B16F68">
        <w:t xml:space="preserve"> background questionnaire, which </w:t>
      </w:r>
      <w:r w:rsidR="0064378F">
        <w:t>asked</w:t>
      </w:r>
      <w:r w:rsidRPr="00B16F68">
        <w:t xml:space="preserve"> </w:t>
      </w:r>
      <w:r>
        <w:t>students</w:t>
      </w:r>
      <w:r w:rsidR="006E329B">
        <w:t xml:space="preserve"> about</w:t>
      </w:r>
      <w:r w:rsidR="0064378F">
        <w:t xml:space="preserve"> their</w:t>
      </w:r>
      <w:r w:rsidR="006E329B">
        <w:t xml:space="preserve"> familiarity with mathematical concepts.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see appendix A). In addition, there </w:t>
      </w:r>
      <w:r w:rsidR="007C7E93">
        <w:t>are</w:t>
      </w:r>
      <w:r w:rsidR="006E329B">
        <w:t xml:space="preserve"> 3</w:t>
      </w:r>
      <w:r w:rsidR="007C7E93">
        <w:t xml:space="preserve"> non-existing (i.e. foil) concepts designed to </w:t>
      </w:r>
      <w:r w:rsidR="0064378F">
        <w:t xml:space="preserve">detect overclaiming: “proper number”, “subjunctive scaling”, and “declarative fraction”. </w:t>
      </w:r>
      <w:r w:rsidR="007C7E93" w:rsidRPr="007C7E93">
        <w:t>Foils were created by combining a term from grammar (i.e. proper, as in proper noun; subjunctive, as in subjunctive mood; declarative as in declarative sentence) with a mathematical term (i.e. number; scaling; fraction, respectively).</w:t>
      </w:r>
      <w:r w:rsidR="007C7E93">
        <w:rPr>
          <w:rStyle w:val="FootnoteReference"/>
        </w:rPr>
        <w:footnoteReference w:id="17"/>
      </w:r>
      <w:r w:rsidR="007E2224">
        <w:t xml:space="preserve"> </w:t>
      </w:r>
    </w:p>
    <w:p w14:paraId="7B38E00A" w14:textId="3D25DD91" w:rsidR="007E2224" w:rsidRDefault="007E2224" w:rsidP="0064378F"/>
    <w:p w14:paraId="5B4E3E5C" w14:textId="2780E3CD" w:rsidR="005D0F8A" w:rsidRDefault="006E329B" w:rsidP="005D0F8A">
      <w:r w:rsidRPr="006E329B">
        <w:t>The response options</w:t>
      </w:r>
      <w:r w:rsidR="007E2224">
        <w:t xml:space="preserve"> for both the real concepts and the foils are the same</w:t>
      </w:r>
      <w:r w:rsidRPr="006E329B">
        <w:t xml:space="preserve">: </w:t>
      </w:r>
      <w:r>
        <w:t>(a) never heard of it, (b) heard of it once or twice, (c) heard of it a few times, (d</w:t>
      </w:r>
      <w:r w:rsidRPr="006E329B">
        <w:t xml:space="preserve">) </w:t>
      </w:r>
      <w:r>
        <w:t>heard of it often, and (e) know it well, understand the concept</w:t>
      </w:r>
      <w:r w:rsidR="005D0F8A">
        <w:t>, which takes the value from 1 to 5, respectively</w:t>
      </w:r>
      <w:r>
        <w:t>.</w:t>
      </w:r>
      <w:r w:rsidR="007E2224" w:rsidRPr="007E2224">
        <w:t xml:space="preserve"> </w:t>
      </w:r>
      <w:r w:rsidR="00833842">
        <w:t xml:space="preserve">This analysis </w:t>
      </w:r>
      <w:r w:rsidR="005D0F8A">
        <w:t>calculates</w:t>
      </w:r>
      <w:r w:rsidR="00833842">
        <w:t xml:space="preserve"> </w:t>
      </w:r>
      <w:r w:rsidR="005D0F8A">
        <w:t xml:space="preserve">three indexes from students’ responses. The first index (REAL_MEAN) is a simple mean score of students’ responses to the 13 real mathematical concepts. The second index (FOIL_MEAN) is the mean score of students’ responses to the </w:t>
      </w:r>
      <w:r w:rsidR="00B51BBE">
        <w:t xml:space="preserve">3 foil concepts. The last index </w:t>
      </w:r>
      <w:r w:rsidR="005D0F8A">
        <w:t xml:space="preserve">(REAL_MEAN_ADJUSTED) is the difference between the first index and the second index, which is a conventional way of </w:t>
      </w:r>
      <w:r w:rsidR="00B51BBE">
        <w:t>correcting overclaiming</w:t>
      </w:r>
      <w:r w:rsidR="00B51BBE">
        <w:rPr>
          <w:rStyle w:val="FootnoteReference"/>
        </w:rPr>
        <w:footnoteReference w:id="18"/>
      </w:r>
      <w:r w:rsidR="00B51BBE">
        <w:t xml:space="preserve">. </w:t>
      </w:r>
    </w:p>
    <w:p w14:paraId="4F7B4EF4" w14:textId="4FF56013" w:rsidR="005D0F8A" w:rsidRDefault="005D0F8A" w:rsidP="007E2224"/>
    <w:p w14:paraId="2129DA52" w14:textId="4D2C3847" w:rsidR="00B51BBE" w:rsidRDefault="00B51BBE" w:rsidP="007E2224">
      <w:r>
        <w:t xml:space="preserve">Based on </w:t>
      </w:r>
      <w:r w:rsidR="00254D7C">
        <w:t>students’</w:t>
      </w:r>
      <w:r>
        <w:t xml:space="preserve"> score of the first two indexes, this analysis identifies </w:t>
      </w:r>
      <w:r w:rsidR="00254D7C">
        <w:t>students in each education system who fits into one of the following four groups.</w:t>
      </w:r>
    </w:p>
    <w:p w14:paraId="3477D08A" w14:textId="77ED3E83" w:rsidR="00E66D1D" w:rsidRDefault="00E66D1D" w:rsidP="007E2224"/>
    <w:p w14:paraId="638428D7" w14:textId="2570B5E5" w:rsidR="00E66D1D" w:rsidRDefault="00E66D1D" w:rsidP="007E2224">
      <w:r>
        <w:t xml:space="preserve">Table 1. </w:t>
      </w:r>
      <w:proofErr w:type="spellStart"/>
      <w:r>
        <w:t>xxxxx</w:t>
      </w:r>
      <w:proofErr w:type="spellEnd"/>
    </w:p>
    <w:tbl>
      <w:tblPr>
        <w:tblW w:w="7820" w:type="dxa"/>
        <w:tblLook w:val="04A0" w:firstRow="1" w:lastRow="0" w:firstColumn="1" w:lastColumn="0" w:noHBand="0" w:noVBand="1"/>
      </w:tblPr>
      <w:tblGrid>
        <w:gridCol w:w="459"/>
        <w:gridCol w:w="459"/>
        <w:gridCol w:w="2380"/>
        <w:gridCol w:w="2380"/>
        <w:gridCol w:w="2380"/>
      </w:tblGrid>
      <w:tr w:rsidR="00E66D1D" w:rsidRPr="00E66D1D" w14:paraId="29D4E7F3" w14:textId="77777777" w:rsidTr="00E66D1D">
        <w:trPr>
          <w:trHeight w:val="255"/>
        </w:trPr>
        <w:tc>
          <w:tcPr>
            <w:tcW w:w="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248766"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14:paraId="676B4B0A"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1A2AA98F"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47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1B78E24"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E66D1D">
              <w:rPr>
                <w:rFonts w:eastAsia="Times New Roman"/>
                <w:b/>
                <w:bCs/>
                <w:color w:val="auto"/>
                <w:sz w:val="20"/>
                <w:szCs w:val="20"/>
              </w:rPr>
              <w:t>REAL_MEAN</w:t>
            </w:r>
          </w:p>
        </w:tc>
      </w:tr>
      <w:tr w:rsidR="00E66D1D" w:rsidRPr="00E66D1D" w14:paraId="77AEAD55" w14:textId="77777777" w:rsidTr="00E66D1D">
        <w:trPr>
          <w:trHeight w:val="255"/>
        </w:trPr>
        <w:tc>
          <w:tcPr>
            <w:tcW w:w="340" w:type="dxa"/>
            <w:tcBorders>
              <w:top w:val="nil"/>
              <w:left w:val="single" w:sz="4" w:space="0" w:color="auto"/>
              <w:bottom w:val="single" w:sz="4" w:space="0" w:color="auto"/>
              <w:right w:val="single" w:sz="4" w:space="0" w:color="auto"/>
            </w:tcBorders>
            <w:shd w:val="clear" w:color="auto" w:fill="auto"/>
            <w:noWrap/>
            <w:vAlign w:val="bottom"/>
            <w:hideMark/>
          </w:tcPr>
          <w:p w14:paraId="67D32C44"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340" w:type="dxa"/>
            <w:tcBorders>
              <w:top w:val="nil"/>
              <w:left w:val="nil"/>
              <w:bottom w:val="single" w:sz="4" w:space="0" w:color="auto"/>
              <w:right w:val="single" w:sz="4" w:space="0" w:color="auto"/>
            </w:tcBorders>
            <w:shd w:val="clear" w:color="auto" w:fill="auto"/>
            <w:noWrap/>
            <w:vAlign w:val="bottom"/>
            <w:hideMark/>
          </w:tcPr>
          <w:p w14:paraId="2B56287C"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2380" w:type="dxa"/>
            <w:tcBorders>
              <w:top w:val="nil"/>
              <w:left w:val="nil"/>
              <w:bottom w:val="single" w:sz="4" w:space="0" w:color="auto"/>
              <w:right w:val="single" w:sz="4" w:space="0" w:color="auto"/>
            </w:tcBorders>
            <w:shd w:val="clear" w:color="auto" w:fill="auto"/>
            <w:noWrap/>
            <w:vAlign w:val="bottom"/>
            <w:hideMark/>
          </w:tcPr>
          <w:p w14:paraId="235BF996"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2380" w:type="dxa"/>
            <w:tcBorders>
              <w:top w:val="nil"/>
              <w:left w:val="nil"/>
              <w:bottom w:val="single" w:sz="4" w:space="0" w:color="auto"/>
              <w:right w:val="single" w:sz="4" w:space="0" w:color="auto"/>
            </w:tcBorders>
            <w:shd w:val="clear" w:color="auto" w:fill="auto"/>
            <w:noWrap/>
            <w:vAlign w:val="bottom"/>
            <w:hideMark/>
          </w:tcPr>
          <w:p w14:paraId="1A82AF7C"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E66D1D">
              <w:rPr>
                <w:rFonts w:eastAsia="Times New Roman"/>
                <w:b/>
                <w:bCs/>
                <w:color w:val="auto"/>
                <w:sz w:val="20"/>
                <w:szCs w:val="20"/>
              </w:rPr>
              <w:t>Bottom quartile</w:t>
            </w:r>
          </w:p>
        </w:tc>
        <w:tc>
          <w:tcPr>
            <w:tcW w:w="2380" w:type="dxa"/>
            <w:tcBorders>
              <w:top w:val="nil"/>
              <w:left w:val="nil"/>
              <w:bottom w:val="single" w:sz="4" w:space="0" w:color="auto"/>
              <w:right w:val="single" w:sz="4" w:space="0" w:color="auto"/>
            </w:tcBorders>
            <w:shd w:val="clear" w:color="auto" w:fill="auto"/>
            <w:noWrap/>
            <w:vAlign w:val="bottom"/>
            <w:hideMark/>
          </w:tcPr>
          <w:p w14:paraId="2292E02C"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E66D1D">
              <w:rPr>
                <w:rFonts w:eastAsia="Times New Roman"/>
                <w:b/>
                <w:bCs/>
                <w:color w:val="auto"/>
                <w:sz w:val="20"/>
                <w:szCs w:val="20"/>
              </w:rPr>
              <w:t>Top quartile</w:t>
            </w:r>
          </w:p>
        </w:tc>
      </w:tr>
      <w:tr w:rsidR="00E66D1D" w:rsidRPr="00E66D1D" w14:paraId="2D983E6F" w14:textId="77777777" w:rsidTr="00E66D1D">
        <w:trPr>
          <w:trHeight w:val="1275"/>
        </w:trPr>
        <w:tc>
          <w:tcPr>
            <w:tcW w:w="340" w:type="dxa"/>
            <w:tcBorders>
              <w:top w:val="nil"/>
              <w:left w:val="single" w:sz="4" w:space="0" w:color="auto"/>
              <w:bottom w:val="single" w:sz="4" w:space="0" w:color="auto"/>
              <w:right w:val="single" w:sz="4" w:space="0" w:color="auto"/>
            </w:tcBorders>
            <w:shd w:val="clear" w:color="auto" w:fill="auto"/>
            <w:noWrap/>
            <w:vAlign w:val="bottom"/>
            <w:hideMark/>
          </w:tcPr>
          <w:p w14:paraId="033C7C4F"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340" w:type="dxa"/>
            <w:tcBorders>
              <w:top w:val="nil"/>
              <w:left w:val="nil"/>
              <w:bottom w:val="single" w:sz="4" w:space="0" w:color="auto"/>
              <w:right w:val="single" w:sz="4" w:space="0" w:color="auto"/>
            </w:tcBorders>
            <w:shd w:val="clear" w:color="auto" w:fill="auto"/>
            <w:noWrap/>
            <w:vAlign w:val="bottom"/>
            <w:hideMark/>
          </w:tcPr>
          <w:p w14:paraId="4279A1DD"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2380" w:type="dxa"/>
            <w:tcBorders>
              <w:top w:val="nil"/>
              <w:left w:val="nil"/>
              <w:bottom w:val="single" w:sz="4" w:space="0" w:color="auto"/>
              <w:right w:val="single" w:sz="4" w:space="0" w:color="auto"/>
            </w:tcBorders>
            <w:shd w:val="clear" w:color="auto" w:fill="auto"/>
            <w:noWrap/>
            <w:vAlign w:val="bottom"/>
            <w:hideMark/>
          </w:tcPr>
          <w:p w14:paraId="4F4379D9"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 </w:t>
            </w:r>
          </w:p>
        </w:tc>
        <w:tc>
          <w:tcPr>
            <w:tcW w:w="2380" w:type="dxa"/>
            <w:tcBorders>
              <w:top w:val="nil"/>
              <w:left w:val="nil"/>
              <w:bottom w:val="single" w:sz="4" w:space="0" w:color="auto"/>
              <w:right w:val="single" w:sz="4" w:space="0" w:color="auto"/>
            </w:tcBorders>
            <w:shd w:val="clear" w:color="auto" w:fill="auto"/>
            <w:vAlign w:val="bottom"/>
            <w:hideMark/>
          </w:tcPr>
          <w:p w14:paraId="6AA64D26"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students whose average response is closer to "never heard of it" in a given education system)</w:t>
            </w:r>
          </w:p>
        </w:tc>
        <w:tc>
          <w:tcPr>
            <w:tcW w:w="2380" w:type="dxa"/>
            <w:tcBorders>
              <w:top w:val="nil"/>
              <w:left w:val="nil"/>
              <w:bottom w:val="single" w:sz="4" w:space="0" w:color="auto"/>
              <w:right w:val="single" w:sz="4" w:space="0" w:color="auto"/>
            </w:tcBorders>
            <w:shd w:val="clear" w:color="auto" w:fill="auto"/>
            <w:vAlign w:val="bottom"/>
            <w:hideMark/>
          </w:tcPr>
          <w:p w14:paraId="08EAAA69"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students whose average response is closer to "know it well, understand the concept" in a given education system)</w:t>
            </w:r>
          </w:p>
        </w:tc>
      </w:tr>
      <w:tr w:rsidR="00E66D1D" w:rsidRPr="00E66D1D" w14:paraId="7A786B42" w14:textId="77777777" w:rsidTr="00E66D1D">
        <w:trPr>
          <w:trHeight w:val="1275"/>
        </w:trPr>
        <w:tc>
          <w:tcPr>
            <w:tcW w:w="340" w:type="dxa"/>
            <w:vMerge w:val="restart"/>
            <w:tcBorders>
              <w:top w:val="nil"/>
              <w:left w:val="single" w:sz="4" w:space="0" w:color="auto"/>
              <w:bottom w:val="single" w:sz="4" w:space="0" w:color="auto"/>
              <w:right w:val="single" w:sz="4" w:space="0" w:color="auto"/>
            </w:tcBorders>
            <w:shd w:val="clear" w:color="auto" w:fill="auto"/>
            <w:noWrap/>
            <w:textDirection w:val="btLr"/>
            <w:vAlign w:val="bottom"/>
            <w:hideMark/>
          </w:tcPr>
          <w:p w14:paraId="449FFC52"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E66D1D">
              <w:rPr>
                <w:rFonts w:eastAsia="Times New Roman"/>
                <w:b/>
                <w:bCs/>
                <w:color w:val="auto"/>
                <w:sz w:val="20"/>
                <w:szCs w:val="20"/>
              </w:rPr>
              <w:lastRenderedPageBreak/>
              <w:t>FOIL_MEAN</w:t>
            </w:r>
          </w:p>
        </w:tc>
        <w:tc>
          <w:tcPr>
            <w:tcW w:w="340" w:type="dxa"/>
            <w:tcBorders>
              <w:top w:val="nil"/>
              <w:left w:val="nil"/>
              <w:bottom w:val="single" w:sz="4" w:space="0" w:color="auto"/>
              <w:right w:val="single" w:sz="4" w:space="0" w:color="auto"/>
            </w:tcBorders>
            <w:shd w:val="clear" w:color="auto" w:fill="auto"/>
            <w:noWrap/>
            <w:textDirection w:val="btLr"/>
            <w:vAlign w:val="bottom"/>
            <w:hideMark/>
          </w:tcPr>
          <w:p w14:paraId="489FA104"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E66D1D">
              <w:rPr>
                <w:rFonts w:eastAsia="Times New Roman"/>
                <w:b/>
                <w:bCs/>
                <w:color w:val="auto"/>
                <w:sz w:val="20"/>
                <w:szCs w:val="20"/>
              </w:rPr>
              <w:t>Top quartile</w:t>
            </w:r>
          </w:p>
        </w:tc>
        <w:tc>
          <w:tcPr>
            <w:tcW w:w="2380" w:type="dxa"/>
            <w:tcBorders>
              <w:top w:val="nil"/>
              <w:left w:val="nil"/>
              <w:bottom w:val="single" w:sz="4" w:space="0" w:color="auto"/>
              <w:right w:val="single" w:sz="4" w:space="0" w:color="auto"/>
            </w:tcBorders>
            <w:shd w:val="clear" w:color="auto" w:fill="auto"/>
            <w:vAlign w:val="bottom"/>
            <w:hideMark/>
          </w:tcPr>
          <w:p w14:paraId="2EF0FE61"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students whose average response is closer to "know it well, understand the concept" in a given education system)</w:t>
            </w:r>
          </w:p>
        </w:tc>
        <w:tc>
          <w:tcPr>
            <w:tcW w:w="2380" w:type="dxa"/>
            <w:tcBorders>
              <w:top w:val="nil"/>
              <w:left w:val="nil"/>
              <w:bottom w:val="single" w:sz="4" w:space="0" w:color="auto"/>
              <w:right w:val="single" w:sz="4" w:space="0" w:color="auto"/>
            </w:tcBorders>
            <w:shd w:val="clear" w:color="auto" w:fill="auto"/>
            <w:noWrap/>
            <w:vAlign w:val="bottom"/>
            <w:hideMark/>
          </w:tcPr>
          <w:p w14:paraId="6E5BA69A"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r w:rsidRPr="00E66D1D">
              <w:rPr>
                <w:rFonts w:eastAsia="Times New Roman"/>
                <w:b/>
                <w:bCs/>
                <w:color w:val="auto"/>
                <w:sz w:val="20"/>
                <w:szCs w:val="20"/>
              </w:rPr>
              <w:t>Irrational respondents</w:t>
            </w:r>
          </w:p>
        </w:tc>
        <w:tc>
          <w:tcPr>
            <w:tcW w:w="2380" w:type="dxa"/>
            <w:tcBorders>
              <w:top w:val="nil"/>
              <w:left w:val="nil"/>
              <w:bottom w:val="single" w:sz="4" w:space="0" w:color="auto"/>
              <w:right w:val="single" w:sz="4" w:space="0" w:color="auto"/>
            </w:tcBorders>
            <w:shd w:val="clear" w:color="auto" w:fill="auto"/>
            <w:noWrap/>
            <w:vAlign w:val="bottom"/>
            <w:hideMark/>
          </w:tcPr>
          <w:p w14:paraId="4D135A34" w14:textId="33FE506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r w:rsidRPr="00E66D1D">
              <w:rPr>
                <w:rFonts w:eastAsia="Times New Roman"/>
                <w:b/>
                <w:bCs/>
                <w:color w:val="auto"/>
                <w:sz w:val="20"/>
                <w:szCs w:val="20"/>
              </w:rPr>
              <w:t>Over claimers</w:t>
            </w:r>
          </w:p>
        </w:tc>
      </w:tr>
      <w:tr w:rsidR="00E66D1D" w:rsidRPr="00E66D1D" w14:paraId="3AB46B08" w14:textId="77777777" w:rsidTr="00E66D1D">
        <w:trPr>
          <w:trHeight w:val="1590"/>
        </w:trPr>
        <w:tc>
          <w:tcPr>
            <w:tcW w:w="340" w:type="dxa"/>
            <w:vMerge/>
            <w:tcBorders>
              <w:top w:val="nil"/>
              <w:left w:val="single" w:sz="4" w:space="0" w:color="auto"/>
              <w:bottom w:val="single" w:sz="4" w:space="0" w:color="auto"/>
              <w:right w:val="single" w:sz="4" w:space="0" w:color="auto"/>
            </w:tcBorders>
            <w:vAlign w:val="center"/>
            <w:hideMark/>
          </w:tcPr>
          <w:p w14:paraId="78B7B22B"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p>
        </w:tc>
        <w:tc>
          <w:tcPr>
            <w:tcW w:w="340" w:type="dxa"/>
            <w:tcBorders>
              <w:top w:val="nil"/>
              <w:left w:val="nil"/>
              <w:bottom w:val="single" w:sz="4" w:space="0" w:color="auto"/>
              <w:right w:val="single" w:sz="4" w:space="0" w:color="auto"/>
            </w:tcBorders>
            <w:shd w:val="clear" w:color="auto" w:fill="auto"/>
            <w:noWrap/>
            <w:textDirection w:val="btLr"/>
            <w:vAlign w:val="bottom"/>
            <w:hideMark/>
          </w:tcPr>
          <w:p w14:paraId="3A3B0ABE"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b/>
                <w:bCs/>
                <w:color w:val="auto"/>
                <w:sz w:val="20"/>
                <w:szCs w:val="20"/>
              </w:rPr>
            </w:pPr>
            <w:r w:rsidRPr="00E66D1D">
              <w:rPr>
                <w:rFonts w:eastAsia="Times New Roman"/>
                <w:b/>
                <w:bCs/>
                <w:color w:val="auto"/>
                <w:sz w:val="20"/>
                <w:szCs w:val="20"/>
              </w:rPr>
              <w:t>Bottom quartile</w:t>
            </w:r>
          </w:p>
        </w:tc>
        <w:tc>
          <w:tcPr>
            <w:tcW w:w="2380" w:type="dxa"/>
            <w:tcBorders>
              <w:top w:val="nil"/>
              <w:left w:val="nil"/>
              <w:bottom w:val="single" w:sz="4" w:space="0" w:color="auto"/>
              <w:right w:val="single" w:sz="4" w:space="0" w:color="auto"/>
            </w:tcBorders>
            <w:shd w:val="clear" w:color="auto" w:fill="auto"/>
            <w:vAlign w:val="bottom"/>
            <w:hideMark/>
          </w:tcPr>
          <w:p w14:paraId="0617DCE4" w14:textId="77777777"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color w:val="auto"/>
                <w:sz w:val="20"/>
                <w:szCs w:val="20"/>
              </w:rPr>
            </w:pPr>
            <w:r w:rsidRPr="00E66D1D">
              <w:rPr>
                <w:rFonts w:eastAsia="Times New Roman"/>
                <w:color w:val="auto"/>
                <w:sz w:val="20"/>
                <w:szCs w:val="20"/>
              </w:rPr>
              <w:t>(students whose average response is closer to "never heard of it" in a given education system)</w:t>
            </w:r>
          </w:p>
        </w:tc>
        <w:tc>
          <w:tcPr>
            <w:tcW w:w="2380" w:type="dxa"/>
            <w:tcBorders>
              <w:top w:val="nil"/>
              <w:left w:val="nil"/>
              <w:bottom w:val="single" w:sz="4" w:space="0" w:color="auto"/>
              <w:right w:val="single" w:sz="4" w:space="0" w:color="auto"/>
            </w:tcBorders>
            <w:shd w:val="clear" w:color="auto" w:fill="auto"/>
            <w:noWrap/>
            <w:vAlign w:val="bottom"/>
            <w:hideMark/>
          </w:tcPr>
          <w:p w14:paraId="5C81BD57" w14:textId="696BFC1B"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r w:rsidRPr="00E66D1D">
              <w:rPr>
                <w:rFonts w:eastAsia="Times New Roman"/>
                <w:b/>
                <w:bCs/>
                <w:color w:val="auto"/>
                <w:sz w:val="20"/>
                <w:szCs w:val="20"/>
              </w:rPr>
              <w:t>Low claimers</w:t>
            </w:r>
          </w:p>
        </w:tc>
        <w:tc>
          <w:tcPr>
            <w:tcW w:w="2380" w:type="dxa"/>
            <w:tcBorders>
              <w:top w:val="nil"/>
              <w:left w:val="nil"/>
              <w:bottom w:val="single" w:sz="4" w:space="0" w:color="auto"/>
              <w:right w:val="single" w:sz="4" w:space="0" w:color="auto"/>
            </w:tcBorders>
            <w:shd w:val="clear" w:color="auto" w:fill="auto"/>
            <w:noWrap/>
            <w:vAlign w:val="bottom"/>
            <w:hideMark/>
          </w:tcPr>
          <w:p w14:paraId="78499A61" w14:textId="7CD85ACF" w:rsidR="00E66D1D" w:rsidRPr="00E66D1D" w:rsidRDefault="00E66D1D" w:rsidP="00E66D1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color w:val="auto"/>
                <w:sz w:val="20"/>
                <w:szCs w:val="20"/>
              </w:rPr>
            </w:pPr>
            <w:r w:rsidRPr="00E66D1D">
              <w:rPr>
                <w:rFonts w:eastAsia="Times New Roman"/>
                <w:b/>
                <w:bCs/>
                <w:color w:val="auto"/>
                <w:sz w:val="20"/>
                <w:szCs w:val="20"/>
              </w:rPr>
              <w:t xml:space="preserve">Ideal </w:t>
            </w:r>
            <w:r w:rsidR="005D08B2" w:rsidRPr="005D08B2">
              <w:rPr>
                <w:rFonts w:eastAsia="Times New Roman"/>
                <w:b/>
                <w:bCs/>
                <w:color w:val="auto"/>
                <w:sz w:val="20"/>
                <w:szCs w:val="20"/>
              </w:rPr>
              <w:t>respondents</w:t>
            </w:r>
          </w:p>
        </w:tc>
      </w:tr>
    </w:tbl>
    <w:p w14:paraId="43CDC281" w14:textId="77777777" w:rsidR="00E66D1D" w:rsidRDefault="00E66D1D" w:rsidP="007E2224"/>
    <w:p w14:paraId="1BA29569" w14:textId="474A9138" w:rsidR="00254D7C" w:rsidRDefault="00254D7C" w:rsidP="007E2224"/>
    <w:p w14:paraId="5FFB78E2" w14:textId="590AC3B2" w:rsidR="00AD1B7B" w:rsidRPr="00B16F68" w:rsidRDefault="00AD1B7B" w:rsidP="00AD1B7B">
      <w:pPr>
        <w:spacing w:before="120" w:after="120"/>
      </w:pPr>
      <w:r w:rsidRPr="00B16F68">
        <w:t xml:space="preserve">The analysis also uses an index variable, the Economic, Social and Cultural Status Index (ESCS), as a proxy for students’ socioeconomic background. The ESCS index is derived from the following variables administered in the PISA student background questionnaire: highest occupational status of parents; </w:t>
      </w:r>
      <w:r w:rsidRPr="003C6406">
        <w:rPr>
          <w:noProof/>
        </w:rPr>
        <w:t>highest</w:t>
      </w:r>
      <w:r w:rsidRPr="00B16F68">
        <w:t xml:space="preserve"> educational level of parents, in years of education, as defined by the International Standard Classification of Education (ISCED); and students’ home possessions. Home possessions include cultural items, such as books of classic literature and poetry, textbooks, and artwork, and whether students have a room of their own, a computer they can use for school, and educational software. </w:t>
      </w:r>
    </w:p>
    <w:p w14:paraId="2ED1B5C5" w14:textId="332F1DF8" w:rsidR="005B4F1D" w:rsidRDefault="00AD1B7B" w:rsidP="00B7289C">
      <w:pPr>
        <w:spacing w:before="120" w:after="120"/>
      </w:pPr>
      <w:r w:rsidRPr="00B16F68">
        <w:t xml:space="preserve">Results are presented at the education system level for the United States and </w:t>
      </w:r>
      <w:r w:rsidR="007E2224">
        <w:t>XX</w:t>
      </w:r>
      <w:r w:rsidRPr="00B16F68">
        <w:t xml:space="preserve"> other education systems around the world</w:t>
      </w:r>
      <w:r w:rsidR="006F0600">
        <w:rPr>
          <w:rStyle w:val="FootnoteReference"/>
        </w:rPr>
        <w:footnoteReference w:id="19"/>
      </w:r>
      <w:r w:rsidRPr="00B16F68">
        <w:t xml:space="preserve">. Two-tailed t-tests </w:t>
      </w:r>
      <w:r w:rsidRPr="00B16F68">
        <w:rPr>
          <w:noProof/>
        </w:rPr>
        <w:t>were</w:t>
      </w:r>
      <w:r w:rsidRPr="00B16F68">
        <w:t xml:space="preserve"> performed for comparisons of </w:t>
      </w:r>
      <w:r w:rsidR="007E2224">
        <w:t>xxx</w:t>
      </w:r>
      <w:r w:rsidRPr="00B16F68">
        <w:t xml:space="preserve"> percentages and </w:t>
      </w:r>
      <w:r w:rsidR="007E2224">
        <w:t>mathematics</w:t>
      </w:r>
      <w:r w:rsidRPr="00B16F68">
        <w:t xml:space="preserve"> performance. Test results with p-values under 0.05 are considered statistically significant.</w:t>
      </w:r>
    </w:p>
    <w:p w14:paraId="6C57098C" w14:textId="2E0EF90E" w:rsidR="007E2224" w:rsidRDefault="007E2224" w:rsidP="007E2224">
      <w:pPr>
        <w:pStyle w:val="Heading1"/>
        <w:rPr>
          <w:b/>
          <w:sz w:val="22"/>
          <w:szCs w:val="22"/>
        </w:rPr>
      </w:pPr>
      <w:r w:rsidRPr="00B16F68">
        <w:rPr>
          <w:b/>
          <w:sz w:val="22"/>
          <w:szCs w:val="22"/>
        </w:rPr>
        <w:t>Results and Conclusions</w:t>
      </w:r>
    </w:p>
    <w:p w14:paraId="0F755D70" w14:textId="61539F50" w:rsidR="00D8083D" w:rsidRPr="009835B6" w:rsidRDefault="005616B6" w:rsidP="00D8083D">
      <w:pPr>
        <w:rPr>
          <w:b/>
        </w:rPr>
      </w:pPr>
      <w:r w:rsidRPr="009835B6">
        <w:rPr>
          <w:b/>
        </w:rPr>
        <w:t xml:space="preserve">Q1: </w:t>
      </w:r>
      <w:r w:rsidR="00BF3295" w:rsidRPr="009835B6">
        <w:rPr>
          <w:b/>
        </w:rPr>
        <w:t>How do students responded to real and foil mathematical concepts? (</w:t>
      </w:r>
      <w:r w:rsidRPr="009835B6">
        <w:rPr>
          <w:b/>
        </w:rPr>
        <w:t>Does overclaiming exist among PISA participating education systems?</w:t>
      </w:r>
      <w:r w:rsidR="00BF3295" w:rsidRPr="009835B6">
        <w:rPr>
          <w:b/>
        </w:rPr>
        <w:t>)</w:t>
      </w:r>
    </w:p>
    <w:p w14:paraId="04D85721" w14:textId="2AAC49CC" w:rsidR="00BF3295" w:rsidRDefault="00BF3295" w:rsidP="00BF3295">
      <w:pPr>
        <w:pStyle w:val="ListParagraph"/>
        <w:numPr>
          <w:ilvl w:val="0"/>
          <w:numId w:val="19"/>
        </w:numPr>
      </w:pPr>
      <w:r>
        <w:t>Although students’ response to each of the 16 math familiarity items varies, there are general trends to how students responded to real mathematical concepts versus the foil ones</w:t>
      </w:r>
      <w:r>
        <w:rPr>
          <w:rStyle w:val="FootnoteReference"/>
        </w:rPr>
        <w:footnoteReference w:id="20"/>
      </w:r>
      <w:r>
        <w:t>. Figure 1 illustrates students’ responses on their familiarity with an example real concept, “exponential f</w:t>
      </w:r>
      <w:r w:rsidRPr="00BF3295">
        <w:t>unction</w:t>
      </w:r>
      <w:r>
        <w:t>” to the left, and a foil item, “proper number” to the right.</w:t>
      </w:r>
    </w:p>
    <w:p w14:paraId="44D70974" w14:textId="6AC89CCE"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ranged from 8% in Chinese Taipei to 80% in Tunisia. In the United States, 14% of the students falls into this category.</w:t>
      </w:r>
    </w:p>
    <w:p w14:paraId="45D25FB1" w14:textId="3EC4250A" w:rsidR="00BF3295" w:rsidRDefault="00BF3295" w:rsidP="00BF3295">
      <w:pPr>
        <w:pStyle w:val="ListParagraph"/>
        <w:numPr>
          <w:ilvl w:val="0"/>
          <w:numId w:val="19"/>
        </w:numPr>
      </w:pPr>
      <w:r>
        <w:t xml:space="preserve">When presented with the foil item, “proper number”, it would be expected that </w:t>
      </w:r>
      <w:proofErr w:type="gramStart"/>
      <w:r>
        <w:t>the majority of</w:t>
      </w:r>
      <w:proofErr w:type="gramEnd"/>
      <w:r>
        <w:t xml:space="preserve"> the students would report “never heard of it”. This is the case in 5 education systems where more than half of the students </w:t>
      </w:r>
      <w:r w:rsidR="00133703">
        <w:t xml:space="preserve">reported </w:t>
      </w:r>
      <w:r w:rsidR="002209F4">
        <w:t>this way</w:t>
      </w:r>
      <w:r>
        <w:t xml:space="preserve">: Iceland, Spain, Korea, and Chinese Taipei, and Hong Kong – China. However, the percentage of students who </w:t>
      </w:r>
      <w:r>
        <w:lastRenderedPageBreak/>
        <w:t>chose “never heard of it” ranged from 73% in Iceland to 3% in Albania. In the United States, 15% of the students reported that they have never heard of the pseudo-concept.</w:t>
      </w:r>
    </w:p>
    <w:p w14:paraId="2A9D59BE" w14:textId="3247C634" w:rsidR="009063AA" w:rsidRDefault="00066DEC" w:rsidP="00BF3295">
      <w:pPr>
        <w:pStyle w:val="ListParagraph"/>
        <w:numPr>
          <w:ilvl w:val="0"/>
          <w:numId w:val="19"/>
        </w:numPr>
      </w:pPr>
      <w:r>
        <w:t>This is</w:t>
      </w:r>
      <w:r w:rsidR="00BF3295">
        <w:t xml:space="preserve"> </w:t>
      </w:r>
      <w:r w:rsidR="002209F4">
        <w:t xml:space="preserve">a </w:t>
      </w:r>
      <w:r w:rsidR="00BF3295">
        <w:t xml:space="preserve">clear indication of the existence of the overclaiming effect among PISA participating students. </w:t>
      </w:r>
      <w:r w:rsidR="009063AA">
        <w:t>Given that students tend to overclaim (with vary</w:t>
      </w:r>
      <w:r>
        <w:t>ing</w:t>
      </w:r>
      <w:r w:rsidR="009063AA">
        <w:t xml:space="preserve"> degrees across education systems), interpreting students’ familiarity with real mathematical concepts without any adjustment would be misleading.</w:t>
      </w:r>
    </w:p>
    <w:p w14:paraId="467D8745" w14:textId="6D9EDBCD" w:rsidR="005616B6" w:rsidRDefault="005616B6" w:rsidP="009063AA"/>
    <w:p w14:paraId="2309F88A" w14:textId="77777777" w:rsidR="005616B6" w:rsidRDefault="005616B6" w:rsidP="00D8083D"/>
    <w:p w14:paraId="00BD84A4" w14:textId="18396D64" w:rsidR="009063AA" w:rsidRPr="009835B6" w:rsidRDefault="005616B6" w:rsidP="009063AA">
      <w:pPr>
        <w:rPr>
          <w:b/>
        </w:rPr>
      </w:pPr>
      <w:r w:rsidRPr="009835B6">
        <w:rPr>
          <w:b/>
        </w:rPr>
        <w:t>Q2: Could overclaiming be adjusted?</w:t>
      </w:r>
    </w:p>
    <w:p w14:paraId="325458CE" w14:textId="3A3C2C6B"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familiarity rating for the real mathematics concepts</w:t>
      </w:r>
      <w:r>
        <w:t xml:space="preserve"> </w:t>
      </w:r>
      <w:r>
        <w:t>(REAL_MEAN)</w:t>
      </w:r>
      <w:r w:rsidR="009063AA">
        <w:t xml:space="preserve">, and a </w:t>
      </w:r>
      <w:r>
        <w:t>2.3</w:t>
      </w:r>
      <w:r w:rsidR="009063AA">
        <w:t xml:space="preserve"> </w:t>
      </w:r>
      <w:r>
        <w:t>familiarly</w:t>
      </w:r>
      <w:r w:rsidR="009063AA">
        <w:t xml:space="preserve"> rating for the foils</w:t>
      </w:r>
      <w:r>
        <w:t xml:space="preserve"> </w:t>
      </w:r>
      <w:r>
        <w:t>(</w:t>
      </w:r>
      <w:r>
        <w:t>FOIL</w:t>
      </w:r>
      <w:r>
        <w:t>_MEAN)</w:t>
      </w:r>
      <w:r w:rsidR="009063AA">
        <w:t>.</w:t>
      </w:r>
      <w:r>
        <w:t xml:space="preserve"> </w:t>
      </w:r>
      <w:r w:rsidR="00B770D8">
        <w:t>The average mathematic performance for these 64 education systems are 474 out of the 1000</w:t>
      </w:r>
      <w:r w:rsidR="003B79B4">
        <w:t>.</w:t>
      </w:r>
    </w:p>
    <w:p w14:paraId="4FB52222" w14:textId="1DB9578E" w:rsidR="009063AA" w:rsidRDefault="009B348F" w:rsidP="00FD0457">
      <w:pPr>
        <w:pStyle w:val="ListParagraph"/>
        <w:numPr>
          <w:ilvl w:val="0"/>
          <w:numId w:val="20"/>
        </w:numPr>
      </w:pPr>
      <w:r>
        <w:t>It is expected that students’ math familiarity rating would be positively correlated with their mathematics performance.</w:t>
      </w:r>
      <w:r w:rsidR="006548CD">
        <w:t xml:space="preserve"> </w:t>
      </w:r>
    </w:p>
    <w:p w14:paraId="4A2CAA93" w14:textId="7FF17BDB" w:rsidR="009063AA" w:rsidRDefault="00F9394E" w:rsidP="00FD0457">
      <w:pPr>
        <w:pStyle w:val="ListParagraph"/>
        <w:numPr>
          <w:ilvl w:val="0"/>
          <w:numId w:val="20"/>
        </w:numPr>
      </w:pPr>
      <w:r>
        <w:t>The average within-</w:t>
      </w:r>
      <w:r w:rsidR="006548CD">
        <w:t>education-system</w:t>
      </w:r>
      <w:r>
        <w:t xml:space="preserve"> correlations between the familiarity ratings and </w:t>
      </w:r>
      <w:r w:rsidR="006548CD">
        <w:t xml:space="preserve">math </w:t>
      </w:r>
      <w:r>
        <w:t xml:space="preserve">achievement </w:t>
      </w:r>
      <w:r w:rsidR="006548CD">
        <w:t>are</w:t>
      </w:r>
      <w:r>
        <w:t xml:space="preserve"> r = </w:t>
      </w:r>
      <w:r w:rsidR="00B9500B">
        <w:t>0.46</w:t>
      </w:r>
      <w:r>
        <w:t xml:space="preserve"> and r = </w:t>
      </w:r>
      <w:r w:rsidR="00B9500B">
        <w:t>0.43</w:t>
      </w:r>
      <w:r>
        <w:t xml:space="preserve"> for the unadjusted</w:t>
      </w:r>
      <w:r w:rsidR="00B9500B">
        <w:t xml:space="preserve"> </w:t>
      </w:r>
      <w:r w:rsidR="00B9500B">
        <w:t>(REAL_MEAN)</w:t>
      </w:r>
      <w:r>
        <w:t xml:space="preserve"> and adjusted </w:t>
      </w:r>
      <w:r w:rsidR="00B9500B">
        <w:t>(REAL_MEAN</w:t>
      </w:r>
      <w:r w:rsidR="00B9500B">
        <w:t>_ADJUSTED</w:t>
      </w:r>
      <w:r w:rsidR="00B9500B">
        <w:t>)</w:t>
      </w:r>
      <w:r w:rsidR="00B9500B">
        <w:t xml:space="preserve"> </w:t>
      </w:r>
      <w:r>
        <w:t>ratings, respectively. That is, they were essentially the same.</w:t>
      </w:r>
      <w:r w:rsidR="0038361B">
        <w:t xml:space="preserve"> </w:t>
      </w:r>
    </w:p>
    <w:p w14:paraId="55B92BED" w14:textId="1B20190E" w:rsidR="009063AA" w:rsidRDefault="00F9394E" w:rsidP="006644D0">
      <w:pPr>
        <w:pStyle w:val="ListParagraph"/>
        <w:numPr>
          <w:ilvl w:val="0"/>
          <w:numId w:val="20"/>
        </w:numPr>
      </w:pPr>
      <w:r>
        <w:t xml:space="preserve">However, the </w:t>
      </w:r>
      <w:r w:rsidR="00B9500B">
        <w:t>differences</w:t>
      </w:r>
      <w:r>
        <w:t xml:space="preserve"> </w:t>
      </w:r>
      <w:r w:rsidR="00B9500B">
        <w:t>brought by the adjustment are</w:t>
      </w:r>
      <w:r>
        <w:t xml:space="preserve"> striking at the </w:t>
      </w:r>
      <w:r w:rsidR="00C55479">
        <w:t>across</w:t>
      </w:r>
      <w:r>
        <w:t>-</w:t>
      </w:r>
      <w:r w:rsidR="00B9500B">
        <w:t>education-system</w:t>
      </w:r>
      <w:r>
        <w:t xml:space="preserve"> level.</w:t>
      </w:r>
      <w:r w:rsidR="00C55479">
        <w:t xml:space="preserve"> Before adjustment, there is a very weak relationship (</w:t>
      </w:r>
      <w:r w:rsidR="00C55479">
        <w:t>r = 0.16</w:t>
      </w:r>
      <w:r w:rsidR="00C55479">
        <w:t>) between students’ familiarity and math performances across all education systems.</w:t>
      </w:r>
      <w:r w:rsidR="0038361B">
        <w:t xml:space="preserve"> </w:t>
      </w:r>
      <w:r w:rsidR="003B79B4">
        <w:t xml:space="preserve">Although there may be a </w:t>
      </w:r>
      <w:r w:rsidR="0038361B">
        <w:t xml:space="preserve">substantive explanation for </w:t>
      </w:r>
      <w:r w:rsidR="003B79B4">
        <w:t>having such</w:t>
      </w:r>
      <w:r w:rsidR="0038361B">
        <w:t xml:space="preserve"> a weak relationship</w:t>
      </w:r>
      <w:r w:rsidR="003B79B4">
        <w:t xml:space="preserve"> at</w:t>
      </w:r>
      <w:r w:rsidR="0038361B">
        <w:t xml:space="preserve"> </w:t>
      </w:r>
      <w:r w:rsidR="0038361B">
        <w:t>across-education-system level</w:t>
      </w:r>
      <w:r w:rsidR="0038361B">
        <w:t xml:space="preserve"> but not at the within-education-system level, it is more reasonable to believe that the </w:t>
      </w:r>
      <w:r w:rsidR="003B79B4">
        <w:t>across-education-system level</w:t>
      </w:r>
      <w:r w:rsidR="003B79B4">
        <w:t xml:space="preserve"> correlation </w:t>
      </w:r>
      <w:r w:rsidR="00066DEC">
        <w:t>of r=0.16 includes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r w:rsidR="00694032">
        <w:rPr>
          <w:rStyle w:val="FootnoteReference"/>
        </w:rPr>
        <w:footnoteReference w:id="21"/>
      </w:r>
      <w:r w:rsidR="00694032">
        <w:t>.</w:t>
      </w:r>
    </w:p>
    <w:p w14:paraId="48B9E1CE" w14:textId="77777777" w:rsidR="005616B6" w:rsidRDefault="005616B6" w:rsidP="005616B6"/>
    <w:p w14:paraId="619128AA" w14:textId="77777777" w:rsidR="005616B6" w:rsidRDefault="005616B6" w:rsidP="005616B6"/>
    <w:p w14:paraId="1A2CB3A8" w14:textId="43B14972" w:rsidR="006644D0" w:rsidRPr="005D08B2" w:rsidRDefault="005616B6" w:rsidP="005D08B2">
      <w:pPr>
        <w:rPr>
          <w:b/>
        </w:rPr>
      </w:pPr>
      <w:r w:rsidRPr="006644D0">
        <w:rPr>
          <w:b/>
        </w:rPr>
        <w:t>Q3: Which subgroup of students tended to overclaim?</w:t>
      </w:r>
    </w:p>
    <w:p w14:paraId="3FF503AE" w14:textId="5C640192" w:rsidR="006644D0" w:rsidRDefault="006644D0" w:rsidP="006644D0">
      <w:pPr>
        <w:pStyle w:val="ListParagraph"/>
        <w:numPr>
          <w:ilvl w:val="0"/>
          <w:numId w:val="20"/>
        </w:numPr>
      </w:pPr>
      <w:r>
        <w:t xml:space="preserve">Based on </w:t>
      </w:r>
      <w:r w:rsidR="00D734EB">
        <w:t>students’ average response to the real concepts and the foil ones</w:t>
      </w:r>
      <w:r>
        <w:t xml:space="preserve">, this analysis identifies </w:t>
      </w:r>
      <w:r w:rsidR="00D734EB">
        <w:t xml:space="preserve">4 types of </w:t>
      </w:r>
      <w:r>
        <w:t>st</w:t>
      </w:r>
      <w:r w:rsidR="00D734EB">
        <w:t>udents in each education system</w:t>
      </w:r>
      <w:r w:rsidR="005D08B2">
        <w:t>: low claimers, irrational respondents, ideal respondents</w:t>
      </w:r>
      <w:r w:rsidR="00263CBA">
        <w:t xml:space="preserve">, and </w:t>
      </w:r>
      <w:r w:rsidR="005D08B2">
        <w:t>ove</w:t>
      </w:r>
      <w:r w:rsidR="00263CBA">
        <w:t>r</w:t>
      </w:r>
      <w:r w:rsidR="00C47E12">
        <w:t xml:space="preserve"> </w:t>
      </w:r>
      <w:r w:rsidR="00F32A7B">
        <w:t>claimers</w:t>
      </w:r>
      <w:r w:rsidR="00263CBA">
        <w:t xml:space="preserve">. </w:t>
      </w:r>
      <w:r w:rsidR="00D734EB">
        <w:t>[Figure 2]</w:t>
      </w:r>
      <w:r w:rsidR="005D08B2">
        <w:t xml:space="preserve"> </w:t>
      </w:r>
      <w:r w:rsidR="00C47E12">
        <w:t>Across</w:t>
      </w:r>
      <w:r w:rsidR="00D734EB">
        <w:t xml:space="preserve"> </w:t>
      </w:r>
      <w:r w:rsidR="00494E86">
        <w:t xml:space="preserve">64 </w:t>
      </w:r>
      <w:proofErr w:type="spellStart"/>
      <w:r w:rsidR="00494E86">
        <w:t>educaiton</w:t>
      </w:r>
      <w:proofErr w:type="spellEnd"/>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r w:rsidR="00B31974">
        <w:t xml:space="preserve">There is no obvious </w:t>
      </w:r>
      <w:r w:rsidR="00494E86">
        <w:t>association between the concentration of</w:t>
      </w:r>
      <w:r w:rsidR="00B31974">
        <w:t xml:space="preserve"> over claimers </w:t>
      </w:r>
      <w:r w:rsidR="00494E86">
        <w:t xml:space="preserve">and </w:t>
      </w:r>
      <w:r w:rsidR="00B31974">
        <w:t>the geographic location or math performance of an education system.</w:t>
      </w:r>
    </w:p>
    <w:p w14:paraId="37778A85" w14:textId="1DC99492" w:rsidR="00263CBA" w:rsidRDefault="00263CBA" w:rsidP="006644D0">
      <w:pPr>
        <w:pStyle w:val="ListParagraph"/>
        <w:numPr>
          <w:ilvl w:val="0"/>
          <w:numId w:val="20"/>
        </w:numPr>
      </w:pPr>
      <w:r>
        <w:t xml:space="preserve">[Figure 2-a] </w:t>
      </w:r>
      <w:r w:rsidR="00F34BEA">
        <w:t>Depending on the education system, there may be a gender gap in the percentage of over claimers</w:t>
      </w:r>
      <w:r w:rsidR="009F3C77">
        <w:t>.</w:t>
      </w:r>
      <w:r w:rsidR="00F34BEA">
        <w:t xml:space="preserve"> In the United States, for example, </w:t>
      </w:r>
      <w:r w:rsidR="00494E86">
        <w:t>11</w:t>
      </w:r>
      <w:r w:rsidR="00F34BEA">
        <w:t xml:space="preserve">% of girls are over claimers, while </w:t>
      </w:r>
      <w:r w:rsidR="00494E86">
        <w:t>12</w:t>
      </w:r>
      <w:r w:rsidR="00F34BEA">
        <w:t xml:space="preserve">% of boys are the same. The gender gap is not statistically significant in this case. In </w:t>
      </w:r>
      <w:r w:rsidR="00494E86">
        <w:t>31</w:t>
      </w:r>
      <w:r w:rsidR="00F34BEA">
        <w:t xml:space="preserve"> education systems, however, there are higher percentage of </w:t>
      </w:r>
      <w:r w:rsidR="00494E86">
        <w:t>boys</w:t>
      </w:r>
      <w:r w:rsidR="00F34BEA">
        <w:t xml:space="preserve"> </w:t>
      </w:r>
      <w:r w:rsidR="00F34BEA">
        <w:lastRenderedPageBreak/>
        <w:t xml:space="preserve">than </w:t>
      </w:r>
      <w:r w:rsidR="00494E86">
        <w:t>girls</w:t>
      </w:r>
      <w:r w:rsidR="00B07953">
        <w:t xml:space="preserve"> who are over claimers</w:t>
      </w:r>
      <w:r w:rsidR="00F34BEA">
        <w:t xml:space="preserve">. In </w:t>
      </w:r>
      <w:r w:rsidR="00B07953">
        <w:t>3</w:t>
      </w:r>
      <w:r w:rsidR="00F34BEA">
        <w:t xml:space="preserve"> education systems, </w:t>
      </w:r>
      <w:r w:rsidR="00836B60">
        <w:t xml:space="preserve">higher percentage of </w:t>
      </w:r>
      <w:r w:rsidR="00B07953">
        <w:t>girls</w:t>
      </w:r>
      <w:r w:rsidR="00836B60">
        <w:t xml:space="preserve"> than </w:t>
      </w:r>
      <w:r w:rsidR="00B07953">
        <w:t>boys</w:t>
      </w:r>
      <w:r w:rsidR="00836B60">
        <w:t xml:space="preserve"> are </w:t>
      </w:r>
      <w:r w:rsidR="00836B60">
        <w:t xml:space="preserve">identified as </w:t>
      </w:r>
      <w:r w:rsidR="00836B60">
        <w:t>over claimers</w:t>
      </w:r>
      <w:r w:rsidR="00836B60">
        <w:t xml:space="preserve">. </w:t>
      </w:r>
    </w:p>
    <w:p w14:paraId="209186CF" w14:textId="7A7965DA" w:rsidR="00263CBA" w:rsidRDefault="00263CBA" w:rsidP="006644D0">
      <w:pPr>
        <w:pStyle w:val="ListParagraph"/>
        <w:numPr>
          <w:ilvl w:val="0"/>
          <w:numId w:val="20"/>
        </w:numPr>
      </w:pPr>
      <w:r>
        <w:t>[Figure 2-b]</w:t>
      </w:r>
      <w:r w:rsidR="00836B60">
        <w:t xml:space="preserve"> (??)</w:t>
      </w:r>
    </w:p>
    <w:p w14:paraId="080C8832" w14:textId="23F5620A" w:rsidR="00BA452A" w:rsidRDefault="00BA452A" w:rsidP="00BA452A"/>
    <w:p w14:paraId="127F2F44" w14:textId="4B94F364" w:rsidR="006644D0" w:rsidRDefault="006644D0" w:rsidP="00BA452A"/>
    <w:p w14:paraId="56D979B7" w14:textId="77777777" w:rsidR="006644D0" w:rsidRDefault="006644D0" w:rsidP="00BA452A"/>
    <w:p w14:paraId="79312BB0" w14:textId="0D6743AD" w:rsidR="00BA452A" w:rsidRPr="00C150F4" w:rsidRDefault="00BA452A" w:rsidP="00BA452A">
      <w:pPr>
        <w:rPr>
          <w:b/>
        </w:rPr>
      </w:pPr>
      <w:r w:rsidRPr="00C150F4">
        <w:rPr>
          <w:b/>
        </w:rPr>
        <w:t xml:space="preserve">Q4: What </w:t>
      </w:r>
      <w:r w:rsidR="00CD51FE">
        <w:rPr>
          <w:b/>
        </w:rPr>
        <w:t>are the outcomes</w:t>
      </w:r>
      <w:r w:rsidRPr="00C150F4">
        <w:rPr>
          <w:b/>
        </w:rPr>
        <w:t xml:space="preserve"> overclaiming familiarity of mathematical concepts</w:t>
      </w:r>
      <w:r w:rsidR="00D734EB">
        <w:rPr>
          <w:b/>
        </w:rPr>
        <w:t>?</w:t>
      </w:r>
    </w:p>
    <w:p w14:paraId="43FFD1F8" w14:textId="656259CE" w:rsidR="00F06CA4" w:rsidRDefault="00066DEC" w:rsidP="00DE7C54">
      <w:pPr>
        <w:pStyle w:val="ListParagraph"/>
        <w:numPr>
          <w:ilvl w:val="0"/>
          <w:numId w:val="20"/>
        </w:numPr>
      </w:pPr>
      <w:r>
        <w:t xml:space="preserve">Across </w:t>
      </w:r>
      <w:r w:rsidR="00B07953">
        <w:t xml:space="preserve">the </w:t>
      </w:r>
      <w:r>
        <w:t xml:space="preserve">64 education systems, </w:t>
      </w:r>
      <w:r w:rsidR="00CD51FE">
        <w:t xml:space="preserve">it is the general trend that </w:t>
      </w:r>
      <w:r w:rsidR="00B07953">
        <w:t>the over claimers scored lower than the ideal respondents</w:t>
      </w:r>
      <w:r w:rsidR="00F06CA4">
        <w:t>, but higher than either the low claimers or the irrational respondents in mathematics, science, and reading performance.</w:t>
      </w:r>
    </w:p>
    <w:p w14:paraId="7D19D89C" w14:textId="15162BE1" w:rsidR="00F06CA4" w:rsidRDefault="00F06CA4" w:rsidP="00DE7C54">
      <w:pPr>
        <w:pStyle w:val="ListParagraph"/>
        <w:numPr>
          <w:ilvl w:val="0"/>
          <w:numId w:val="20"/>
        </w:numPr>
      </w:pPr>
      <w:r>
        <w:t>The math performance for over claimers range from 386 in Indonesia to 639 in Shanghai – China. In the United States, over claimers have an average math score of 516.</w:t>
      </w:r>
    </w:p>
    <w:p w14:paraId="49CB9FE6" w14:textId="623F5787" w:rsidR="002C7C54" w:rsidRDefault="00F06CA4" w:rsidP="00DE7C54">
      <w:pPr>
        <w:pStyle w:val="ListParagraph"/>
        <w:numPr>
          <w:ilvl w:val="0"/>
          <w:numId w:val="20"/>
        </w:numPr>
      </w:pPr>
      <w:r>
        <w:t xml:space="preserve"> </w:t>
      </w:r>
      <w:r w:rsidR="002C7C54">
        <w:t>[regression?]</w:t>
      </w:r>
    </w:p>
    <w:p w14:paraId="330DBAF9" w14:textId="4F710FA6" w:rsidR="00F06CA4" w:rsidRDefault="00F06CA4" w:rsidP="00DE7C54">
      <w:pPr>
        <w:pStyle w:val="ListParagraph"/>
        <w:numPr>
          <w:ilvl w:val="0"/>
          <w:numId w:val="20"/>
        </w:numPr>
      </w:pPr>
      <w:r>
        <w:t>[other outcomes such as anxiety?]</w:t>
      </w:r>
    </w:p>
    <w:p w14:paraId="0B1C61A4" w14:textId="6CE90996" w:rsidR="00BA452A" w:rsidRDefault="00BA452A" w:rsidP="00BA452A"/>
    <w:p w14:paraId="0E92A576" w14:textId="77777777" w:rsidR="005616B6" w:rsidRDefault="005616B6" w:rsidP="00D8083D"/>
    <w:p w14:paraId="030E3644" w14:textId="04D5EF0A" w:rsidR="00D8083D" w:rsidRDefault="00D8083D" w:rsidP="00D8083D"/>
    <w:p w14:paraId="7FD609F0" w14:textId="77777777" w:rsidR="007E2224" w:rsidRDefault="007E2224" w:rsidP="007E2224">
      <w:pPr>
        <w:pStyle w:val="ListParagraph"/>
        <w:numPr>
          <w:ilvl w:val="0"/>
          <w:numId w:val="14"/>
        </w:numPr>
        <w:rPr>
          <w:b/>
        </w:rPr>
      </w:pPr>
      <w:r>
        <w:rPr>
          <w:b/>
        </w:rPr>
        <w:t>Correlation between math achievement and familiarity measures</w:t>
      </w:r>
    </w:p>
    <w:p w14:paraId="514846CE" w14:textId="77777777" w:rsidR="007E2224" w:rsidRPr="00066DBD" w:rsidRDefault="007E2224" w:rsidP="007E2224">
      <w:pPr>
        <w:pStyle w:val="ListParagraph"/>
        <w:numPr>
          <w:ilvl w:val="1"/>
          <w:numId w:val="14"/>
        </w:numPr>
        <w:rPr>
          <w:b/>
        </w:rPr>
      </w:pPr>
      <w:r>
        <w:rPr>
          <w:rFonts w:ascii="Calibri" w:eastAsia="Times New Roman" w:hAnsi="Calibri"/>
        </w:rPr>
        <w:t>Field Trial and initial Main Survey analyses (</w:t>
      </w:r>
      <w:proofErr w:type="spellStart"/>
      <w:r>
        <w:rPr>
          <w:rFonts w:ascii="Calibri" w:eastAsia="Times New Roman" w:hAnsi="Calibri"/>
        </w:rPr>
        <w:t>Bertling</w:t>
      </w:r>
      <w:proofErr w:type="spellEnd"/>
      <w:r>
        <w:rPr>
          <w:rFonts w:ascii="Calibri" w:eastAsia="Times New Roman" w:hAnsi="Calibri"/>
        </w:rPr>
        <w:t xml:space="preserve"> and Roberts, 2011) showed increased cross-cultural comparability of correlations with achievement for the adjusted compared to the unadjusted index</w:t>
      </w:r>
    </w:p>
    <w:p w14:paraId="5CD1282C" w14:textId="77777777" w:rsidR="007E2224" w:rsidRPr="00066DBD" w:rsidRDefault="007E2224" w:rsidP="007E2224">
      <w:pPr>
        <w:pStyle w:val="ListParagraph"/>
        <w:numPr>
          <w:ilvl w:val="1"/>
          <w:numId w:val="14"/>
        </w:numPr>
        <w:rPr>
          <w:rFonts w:ascii="Calibri" w:hAnsi="Calibri"/>
        </w:rPr>
      </w:pPr>
      <w:r>
        <w:rPr>
          <w:rFonts w:ascii="Calibri" w:eastAsia="Times New Roman" w:hAnsi="Calibri"/>
        </w:rPr>
        <w:t>Jasmine</w:t>
      </w:r>
      <w:r>
        <w:rPr>
          <w:rFonts w:ascii="Calibri" w:hAnsi="Calibri"/>
        </w:rPr>
        <w:t xml:space="preserve">: </w:t>
      </w:r>
      <w:r w:rsidRPr="00066DBD">
        <w:rPr>
          <w:rFonts w:ascii="Calibri" w:hAnsi="Calibri"/>
        </w:rPr>
        <w:t>As Markus mentioned, one of the NAEP Validity Panel research studies I’ve been doing (Computer Familiarity and Access Study), also used “overclaiming” items to adjust students’ response on the confidence items.</w:t>
      </w:r>
      <w:r>
        <w:rPr>
          <w:rFonts w:ascii="Calibri" w:hAnsi="Calibri"/>
        </w:rPr>
        <w:t xml:space="preserve"> </w:t>
      </w:r>
      <w:r w:rsidRPr="00066DBD">
        <w:rPr>
          <w:rFonts w:ascii="Calibri" w:hAnsi="Calibri"/>
        </w:rPr>
        <w:t>What we found is that if we adjust students’ confidence level (Students’ confidence level on the “real concepts”-students’ confidence level on the “pseudo concepts”, overclaiming), the predictive power of students’ confidence for predicting achievement is much higher.</w:t>
      </w:r>
    </w:p>
    <w:p w14:paraId="5EFF09EE" w14:textId="77777777" w:rsidR="007E2224" w:rsidRPr="00066DBD" w:rsidRDefault="007E2224" w:rsidP="007E2224">
      <w:pPr>
        <w:pStyle w:val="ListParagraph"/>
        <w:numPr>
          <w:ilvl w:val="0"/>
          <w:numId w:val="14"/>
        </w:numPr>
        <w:rPr>
          <w:rFonts w:ascii="Calibri" w:hAnsi="Calibri"/>
        </w:rPr>
      </w:pPr>
    </w:p>
    <w:p w14:paraId="792CE984" w14:textId="77777777" w:rsidR="007E2224" w:rsidRDefault="007E2224" w:rsidP="007E2224">
      <w:pPr>
        <w:pStyle w:val="ListParagraph"/>
        <w:numPr>
          <w:ilvl w:val="1"/>
          <w:numId w:val="14"/>
        </w:numPr>
        <w:rPr>
          <w:b/>
        </w:rPr>
      </w:pPr>
    </w:p>
    <w:p w14:paraId="4B076909" w14:textId="77777777" w:rsidR="007E2224" w:rsidRPr="00EA2C9D" w:rsidRDefault="007E2224" w:rsidP="007E2224">
      <w:pPr>
        <w:pStyle w:val="ListParagraph"/>
        <w:numPr>
          <w:ilvl w:val="0"/>
          <w:numId w:val="14"/>
        </w:numPr>
        <w:rPr>
          <w:b/>
        </w:rPr>
      </w:pPr>
    </w:p>
    <w:p w14:paraId="76555050" w14:textId="77777777" w:rsidR="007E2224" w:rsidRDefault="007E2224" w:rsidP="007E2224">
      <w:pPr>
        <w:rPr>
          <w:b/>
        </w:rPr>
      </w:pPr>
    </w:p>
    <w:p w14:paraId="619F377D" w14:textId="65E5D103" w:rsidR="007E2224" w:rsidRPr="007E2224" w:rsidRDefault="007E2224" w:rsidP="007E2224">
      <w:pPr>
        <w:pStyle w:val="Heading1"/>
        <w:rPr>
          <w:b/>
          <w:sz w:val="22"/>
          <w:szCs w:val="22"/>
        </w:rPr>
      </w:pPr>
      <w:r w:rsidRPr="007E2224">
        <w:rPr>
          <w:b/>
          <w:sz w:val="22"/>
          <w:szCs w:val="22"/>
        </w:rPr>
        <w:t>Appendix</w:t>
      </w:r>
    </w:p>
    <w:p w14:paraId="3C90411F" w14:textId="77777777" w:rsidR="007E2224" w:rsidRDefault="007E2224" w:rsidP="001D3762">
      <w:pPr>
        <w:spacing w:before="120" w:after="120"/>
      </w:pPr>
    </w:p>
    <w:p w14:paraId="3CB672BF" w14:textId="3E5CED57" w:rsidR="00F1331B" w:rsidRDefault="00F1331B" w:rsidP="001D3762">
      <w:pPr>
        <w:spacing w:before="120" w:after="120"/>
      </w:pPr>
    </w:p>
    <w:p w14:paraId="0E0A0849" w14:textId="77777777" w:rsidR="00F1331B" w:rsidRDefault="00F1331B" w:rsidP="001D3762">
      <w:pPr>
        <w:spacing w:before="120" w:after="120"/>
      </w:pPr>
    </w:p>
    <w:p w14:paraId="65E94103" w14:textId="407001AE" w:rsidR="005A0102" w:rsidRDefault="005A0102" w:rsidP="001D3762">
      <w:pPr>
        <w:spacing w:before="120" w:after="120"/>
      </w:pPr>
    </w:p>
    <w:p w14:paraId="23FD5823" w14:textId="3A9BF2E8" w:rsidR="005A0102" w:rsidRDefault="005A0102" w:rsidP="001D3762">
      <w:pPr>
        <w:spacing w:before="120" w:after="120"/>
      </w:pPr>
    </w:p>
    <w:p w14:paraId="0BC28820" w14:textId="40ECDEEF" w:rsidR="004F30FE" w:rsidRDefault="004F30FE" w:rsidP="001D3762">
      <w:pPr>
        <w:spacing w:before="120" w:after="120"/>
      </w:pPr>
    </w:p>
    <w:p w14:paraId="5A315036" w14:textId="30DF1C35" w:rsidR="004F30FE" w:rsidRDefault="004F30FE" w:rsidP="001D3762">
      <w:pPr>
        <w:spacing w:before="120" w:after="120"/>
      </w:pPr>
    </w:p>
    <w:p w14:paraId="7A49E901" w14:textId="007CBDB5" w:rsidR="004F30FE" w:rsidRDefault="004F30FE" w:rsidP="001D3762">
      <w:pPr>
        <w:spacing w:before="120" w:after="120"/>
      </w:pPr>
    </w:p>
    <w:p w14:paraId="4C86836C" w14:textId="5F6CA8B1" w:rsidR="004F30FE" w:rsidRDefault="004F30FE" w:rsidP="001D3762">
      <w:pPr>
        <w:spacing w:before="120" w:after="120"/>
      </w:pPr>
    </w:p>
    <w:p w14:paraId="6690672A" w14:textId="4CD2A06E" w:rsidR="004F30FE" w:rsidRDefault="004F30FE" w:rsidP="001D3762">
      <w:pPr>
        <w:spacing w:before="120" w:after="120"/>
      </w:pPr>
    </w:p>
    <w:p w14:paraId="47618490" w14:textId="032751AC" w:rsidR="004F30FE" w:rsidRDefault="004F30FE" w:rsidP="001D3762">
      <w:pPr>
        <w:spacing w:before="120" w:after="120"/>
      </w:pPr>
    </w:p>
    <w:p w14:paraId="1674E04B" w14:textId="1CCD688E" w:rsidR="004F30FE" w:rsidRDefault="004F30FE" w:rsidP="001D3762">
      <w:pPr>
        <w:spacing w:before="120" w:after="120"/>
      </w:pPr>
    </w:p>
    <w:p w14:paraId="0F30C8C2" w14:textId="7B1B2C12" w:rsidR="004F30FE" w:rsidRDefault="004F30FE" w:rsidP="001D3762">
      <w:pPr>
        <w:spacing w:before="120" w:after="120"/>
      </w:pPr>
    </w:p>
    <w:p w14:paraId="5C7697BD" w14:textId="4CA80866" w:rsidR="00AD1B7B" w:rsidRDefault="00AD1B7B" w:rsidP="001D3762">
      <w:pPr>
        <w:spacing w:before="120" w:after="120"/>
      </w:pPr>
    </w:p>
    <w:p w14:paraId="6557099E" w14:textId="77777777" w:rsidR="00AD1B7B" w:rsidRDefault="00AD1B7B" w:rsidP="001D3762">
      <w:pPr>
        <w:spacing w:before="120" w:after="120"/>
      </w:pPr>
    </w:p>
    <w:p w14:paraId="58F7F420" w14:textId="3B5D5A53" w:rsidR="004F30FE" w:rsidRDefault="004F30FE" w:rsidP="001D3762">
      <w:pPr>
        <w:spacing w:before="120" w:after="120"/>
      </w:pPr>
    </w:p>
    <w:p w14:paraId="075EEECF" w14:textId="5FFC27B4" w:rsidR="004F30FE" w:rsidRDefault="004F30FE" w:rsidP="001D3762">
      <w:pPr>
        <w:spacing w:before="120" w:after="120"/>
      </w:pPr>
    </w:p>
    <w:p w14:paraId="678C208B" w14:textId="05C973E1" w:rsidR="004F30FE" w:rsidRDefault="004F30FE" w:rsidP="001D3762">
      <w:pPr>
        <w:spacing w:before="120" w:after="120"/>
      </w:pPr>
    </w:p>
    <w:p w14:paraId="1C6F2A20" w14:textId="6FAFC79E" w:rsidR="004F30FE" w:rsidRDefault="004F30FE" w:rsidP="001D3762">
      <w:pPr>
        <w:spacing w:before="120" w:after="120"/>
      </w:pPr>
    </w:p>
    <w:p w14:paraId="4589E8DE" w14:textId="56B758D9" w:rsidR="004F30FE" w:rsidRDefault="004F30FE" w:rsidP="001D3762">
      <w:pPr>
        <w:spacing w:before="120" w:after="120"/>
      </w:pPr>
    </w:p>
    <w:p w14:paraId="52D8729E" w14:textId="54B205EB" w:rsidR="004F30FE" w:rsidRDefault="004F30FE" w:rsidP="001D3762">
      <w:pPr>
        <w:spacing w:before="120" w:after="120"/>
      </w:pPr>
    </w:p>
    <w:p w14:paraId="4C99DF23" w14:textId="46122897" w:rsidR="004F30FE" w:rsidRDefault="004F30FE" w:rsidP="001D3762">
      <w:pPr>
        <w:spacing w:before="120" w:after="120"/>
      </w:pPr>
    </w:p>
    <w:p w14:paraId="41AC11C1" w14:textId="77777777" w:rsidR="004F30FE" w:rsidRDefault="004F30FE" w:rsidP="001D3762">
      <w:pPr>
        <w:spacing w:before="120" w:after="120"/>
      </w:pPr>
    </w:p>
    <w:p w14:paraId="406F0867" w14:textId="7E2A3186" w:rsidR="007149C4" w:rsidRDefault="007149C4" w:rsidP="001D3762">
      <w:pPr>
        <w:spacing w:before="120" w:after="120"/>
      </w:pPr>
      <w:r w:rsidRPr="007149C4">
        <w:t xml:space="preserve">Secondary analysts of these attitudinal data, however, generally </w:t>
      </w:r>
      <w:r w:rsidR="0038157D">
        <w:t>ignore the issue of cultural diff</w:t>
      </w:r>
      <w:r w:rsidRPr="007149C4">
        <w:t>erences in response style or scale usage he</w:t>
      </w:r>
      <w:r w:rsidR="0038157D">
        <w:t>terogeneity, leading to descrip</w:t>
      </w:r>
      <w:r w:rsidRPr="007149C4">
        <w:t>tive statistics and inferences that may be biased and misleading. In this paper I explore this issue several ways and illustrate the extent, consequences, and some possible solutions using data from PISA 2006.</w:t>
      </w:r>
      <w:r w:rsidR="00BA4926">
        <w:rPr>
          <w:rStyle w:val="FootnoteReference"/>
        </w:rPr>
        <w:footnoteReference w:id="22"/>
      </w:r>
    </w:p>
    <w:p w14:paraId="3F083FCC" w14:textId="3A844F53" w:rsidR="0038157D" w:rsidRDefault="0038157D" w:rsidP="001D3762">
      <w:pPr>
        <w:spacing w:before="120" w:after="120"/>
      </w:pPr>
    </w:p>
    <w:p w14:paraId="00E3F14F" w14:textId="3B6C8C93" w:rsidR="0038157D" w:rsidRDefault="0038157D" w:rsidP="001D3762">
      <w:pPr>
        <w:spacing w:before="120" w:after="120"/>
      </w:pPr>
      <w:r w:rsidRPr="0038157D">
        <w:t>Secondary analysts who use attitudinal data from international education assessments are at risk of reaching erroneous conclusions if they do not co</w:t>
      </w:r>
      <w:r>
        <w:t>nsider the issue of cultural diff</w:t>
      </w:r>
      <w:r w:rsidRPr="0038157D">
        <w:t>erences in survey response style.</w:t>
      </w:r>
      <w:r w:rsidR="00BA4926">
        <w:rPr>
          <w:rStyle w:val="FootnoteReference"/>
        </w:rPr>
        <w:footnoteReference w:id="23"/>
      </w:r>
    </w:p>
    <w:p w14:paraId="5AA03805" w14:textId="4F91F40D" w:rsidR="0038157D" w:rsidRDefault="0038157D" w:rsidP="001D3762">
      <w:pPr>
        <w:spacing w:before="120" w:after="120"/>
      </w:pPr>
    </w:p>
    <w:p w14:paraId="2D4C8791" w14:textId="61EF19CD" w:rsidR="0038157D" w:rsidRDefault="0038157D" w:rsidP="001D3762">
      <w:pPr>
        <w:spacing w:before="120" w:after="120"/>
      </w:pPr>
      <w:r w:rsidRPr="0038157D">
        <w:t>Although individual respondents' idio</w:t>
      </w:r>
      <w:r>
        <w:t>syncratic usage of diff</w:t>
      </w:r>
      <w:r w:rsidRPr="0038157D">
        <w:t>erent response styles adds noise to atti</w:t>
      </w:r>
      <w:r>
        <w:t>tude survey data, systematic diff</w:t>
      </w:r>
      <w:r w:rsidRPr="0038157D">
        <w:t>erences in response style across nations or cultures can introduce far more serious biases in both descriptive statistics and inferential results from more complex models. Unfortunately, there is much empirical evidence of such systematic biases between cultures.</w:t>
      </w:r>
      <w:r w:rsidR="005A0102">
        <w:t xml:space="preserve"> </w:t>
      </w:r>
      <w:r w:rsidR="005A0102" w:rsidRPr="005A0102">
        <w:t>(</w:t>
      </w:r>
      <w:proofErr w:type="spellStart"/>
      <w:r w:rsidR="005A0102" w:rsidRPr="005A0102">
        <w:t>Javaras</w:t>
      </w:r>
      <w:proofErr w:type="spellEnd"/>
      <w:r w:rsidR="005A0102" w:rsidRPr="005A0102">
        <w:t xml:space="preserve"> and Ripley 2007; King, Murray, Salomon, and Tandon 2004; Johnson 2003; Rossi, </w:t>
      </w:r>
      <w:proofErr w:type="spellStart"/>
      <w:r w:rsidR="005A0102" w:rsidRPr="005A0102">
        <w:t>Gilula</w:t>
      </w:r>
      <w:proofErr w:type="spellEnd"/>
      <w:r w:rsidR="005A0102" w:rsidRPr="005A0102">
        <w:t xml:space="preserve">, and Allenby 2001; Baumgartner and Steenkamp 2001; Heine, </w:t>
      </w:r>
      <w:proofErr w:type="spellStart"/>
      <w:r w:rsidR="005A0102" w:rsidRPr="005A0102">
        <w:lastRenderedPageBreak/>
        <w:t>Takata</w:t>
      </w:r>
      <w:proofErr w:type="spellEnd"/>
      <w:r w:rsidR="005A0102" w:rsidRPr="005A0102">
        <w:t xml:space="preserve">, and Lehman 2000; de </w:t>
      </w:r>
      <w:proofErr w:type="spellStart"/>
      <w:r w:rsidR="005A0102" w:rsidRPr="005A0102">
        <w:t>Vijver</w:t>
      </w:r>
      <w:proofErr w:type="spellEnd"/>
      <w:r w:rsidR="005A0102" w:rsidRPr="005A0102">
        <w:t xml:space="preserve"> and Leung 1997; Chen, Lee, and Stevenson 1995; Mullen 1995; Greenleaf 1992; </w:t>
      </w:r>
      <w:proofErr w:type="spellStart"/>
      <w:r w:rsidR="005A0102" w:rsidRPr="005A0102">
        <w:t>Poortinga</w:t>
      </w:r>
      <w:proofErr w:type="spellEnd"/>
      <w:r w:rsidR="005A0102" w:rsidRPr="005A0102">
        <w:t xml:space="preserve"> 1989).</w:t>
      </w:r>
      <w:r w:rsidR="00BA4926">
        <w:rPr>
          <w:rStyle w:val="FootnoteReference"/>
        </w:rPr>
        <w:footnoteReference w:id="24"/>
      </w:r>
    </w:p>
    <w:p w14:paraId="5D6A9CE3" w14:textId="5E118A74" w:rsidR="00E7570B" w:rsidRDefault="00E7570B" w:rsidP="001D3762">
      <w:pPr>
        <w:spacing w:before="120" w:after="120"/>
      </w:pPr>
    </w:p>
    <w:p w14:paraId="61F963BF" w14:textId="4F35EAE2" w:rsidR="00E7570B" w:rsidRDefault="00E7570B" w:rsidP="001D3762">
      <w:pPr>
        <w:spacing w:before="120" w:after="120"/>
      </w:pPr>
      <w:r w:rsidRPr="00E7570B">
        <w:t xml:space="preserve">These </w:t>
      </w:r>
      <w:r>
        <w:t>fi</w:t>
      </w:r>
      <w:r w:rsidRPr="00E7570B">
        <w:t>ndings, particularly the cross-national research on secondary school populations, suggest that heterogeneity in response style could be a potential s</w:t>
      </w:r>
      <w:r>
        <w:t>ource of bias in the sec</w:t>
      </w:r>
      <w:r w:rsidRPr="00E7570B">
        <w:t>ondary analysis of PISA and other international assessment data. In this paper I investigate the extent, form, and co</w:t>
      </w:r>
      <w:r>
        <w:t>nsequences of cross-cultural diff</w:t>
      </w:r>
      <w:r w:rsidRPr="00E7570B">
        <w:t>erences in response style or scale usage using data from the PISA 2006 student questionnaire and science assessment (OECD 2007).</w:t>
      </w:r>
      <w:r w:rsidR="00BA4926">
        <w:rPr>
          <w:rStyle w:val="FootnoteReference"/>
        </w:rPr>
        <w:footnoteReference w:id="25"/>
      </w:r>
    </w:p>
    <w:p w14:paraId="170D49C6" w14:textId="77777777" w:rsidR="00A818B0" w:rsidRDefault="00A818B0" w:rsidP="00D62882">
      <w:pPr>
        <w:spacing w:before="120" w:after="120"/>
      </w:pPr>
    </w:p>
    <w:p w14:paraId="24A047ED" w14:textId="77777777" w:rsidR="00A818B0" w:rsidRDefault="00A818B0" w:rsidP="00D62882">
      <w:pPr>
        <w:spacing w:before="120" w:after="120"/>
      </w:pPr>
    </w:p>
    <w:p w14:paraId="3780201F" w14:textId="77777777" w:rsidR="00A818B0" w:rsidRDefault="00A818B0" w:rsidP="00D62882">
      <w:pPr>
        <w:spacing w:before="120" w:after="120"/>
      </w:pPr>
    </w:p>
    <w:p w14:paraId="1290905D" w14:textId="77777777" w:rsidR="00A818B0" w:rsidRDefault="00A818B0" w:rsidP="00D62882">
      <w:pPr>
        <w:spacing w:before="120" w:after="120"/>
      </w:pPr>
    </w:p>
    <w:p w14:paraId="2873443C" w14:textId="11DB2F9E" w:rsidR="00A818B0" w:rsidRDefault="00A818B0" w:rsidP="00D62882">
      <w:pPr>
        <w:spacing w:before="120" w:after="120"/>
      </w:pPr>
    </w:p>
    <w:p w14:paraId="20BE69C3" w14:textId="43EC1B82" w:rsidR="00BA4926" w:rsidRDefault="00BA4926" w:rsidP="00D62882">
      <w:pPr>
        <w:spacing w:before="120" w:after="120"/>
      </w:pPr>
    </w:p>
    <w:p w14:paraId="53E81082" w14:textId="08CE339B" w:rsidR="00BA4926" w:rsidRDefault="00BA4926" w:rsidP="00D62882">
      <w:pPr>
        <w:spacing w:before="120" w:after="120"/>
      </w:pPr>
    </w:p>
    <w:p w14:paraId="699E75C2" w14:textId="7F187302" w:rsidR="00BA4926" w:rsidRDefault="00BA4926" w:rsidP="00D62882">
      <w:pPr>
        <w:spacing w:before="120" w:after="120"/>
      </w:pPr>
    </w:p>
    <w:p w14:paraId="68010444" w14:textId="0A0D9E51" w:rsidR="00BA4926" w:rsidRDefault="00BA4926" w:rsidP="00D62882">
      <w:pPr>
        <w:spacing w:before="120" w:after="120"/>
      </w:pPr>
    </w:p>
    <w:p w14:paraId="477F3555" w14:textId="762DE8A6" w:rsidR="00BA4926" w:rsidRDefault="00BA4926" w:rsidP="00D62882">
      <w:pPr>
        <w:spacing w:before="120" w:after="120"/>
      </w:pPr>
    </w:p>
    <w:p w14:paraId="5A432249" w14:textId="5C873FA2" w:rsidR="00BA4926" w:rsidRDefault="00BA4926" w:rsidP="00D62882">
      <w:pPr>
        <w:spacing w:before="120" w:after="120"/>
      </w:pPr>
    </w:p>
    <w:p w14:paraId="4BA10005" w14:textId="7A8A954E" w:rsidR="00BA4926" w:rsidRDefault="00BA4926" w:rsidP="00D62882">
      <w:pPr>
        <w:spacing w:before="120" w:after="120"/>
      </w:pPr>
    </w:p>
    <w:p w14:paraId="318EDB35" w14:textId="507C3C1F" w:rsidR="00BA4926" w:rsidRDefault="00BA4926" w:rsidP="00D62882">
      <w:pPr>
        <w:spacing w:before="120" w:after="120"/>
      </w:pPr>
    </w:p>
    <w:p w14:paraId="491B501F" w14:textId="37DD8D74" w:rsidR="00BA4926" w:rsidRDefault="00BA4926" w:rsidP="00D62882">
      <w:pPr>
        <w:spacing w:before="120" w:after="120"/>
      </w:pPr>
    </w:p>
    <w:p w14:paraId="49886CF6" w14:textId="11C900B2" w:rsidR="00BA4926" w:rsidRDefault="00BA4926" w:rsidP="00D62882">
      <w:pPr>
        <w:spacing w:before="120" w:after="120"/>
      </w:pPr>
    </w:p>
    <w:p w14:paraId="672C72A5" w14:textId="2F3716CF" w:rsidR="00BA4926" w:rsidRDefault="00BA4926" w:rsidP="00D62882">
      <w:pPr>
        <w:spacing w:before="120" w:after="120"/>
      </w:pPr>
    </w:p>
    <w:p w14:paraId="6F72C821" w14:textId="21749E64" w:rsidR="00BA4926" w:rsidRDefault="00BA4926" w:rsidP="00D62882">
      <w:pPr>
        <w:spacing w:before="120" w:after="120"/>
      </w:pPr>
    </w:p>
    <w:p w14:paraId="11ED144F" w14:textId="4F30D418" w:rsidR="00BA4926" w:rsidRDefault="00BA4926" w:rsidP="00D62882">
      <w:pPr>
        <w:spacing w:before="120" w:after="120"/>
      </w:pPr>
    </w:p>
    <w:p w14:paraId="1F457BCE" w14:textId="47AB5491" w:rsidR="00BA4926" w:rsidRDefault="00BA4926" w:rsidP="00D62882">
      <w:pPr>
        <w:spacing w:before="120" w:after="120"/>
      </w:pPr>
    </w:p>
    <w:p w14:paraId="12D82A80" w14:textId="09E33297" w:rsidR="00BA4926" w:rsidRDefault="00BA4926" w:rsidP="00D62882">
      <w:pPr>
        <w:spacing w:before="120" w:after="120"/>
      </w:pPr>
    </w:p>
    <w:p w14:paraId="6C188645" w14:textId="03E406D9" w:rsidR="00BA4926" w:rsidRDefault="00BA4926" w:rsidP="00D62882">
      <w:pPr>
        <w:spacing w:before="120" w:after="120"/>
      </w:pPr>
    </w:p>
    <w:p w14:paraId="5DE75705" w14:textId="0F0250C2" w:rsidR="00BA4926" w:rsidRDefault="00BA4926" w:rsidP="00D62882">
      <w:pPr>
        <w:spacing w:before="120" w:after="120"/>
      </w:pPr>
    </w:p>
    <w:p w14:paraId="66E0D234" w14:textId="59ED09C7" w:rsidR="00BA4926" w:rsidRDefault="00BA4926" w:rsidP="00D62882">
      <w:pPr>
        <w:spacing w:before="120" w:after="120"/>
      </w:pPr>
    </w:p>
    <w:p w14:paraId="759CFEEA" w14:textId="22EC5F3B" w:rsidR="00BA4926" w:rsidRDefault="00BA4926" w:rsidP="00D62882">
      <w:pPr>
        <w:spacing w:before="120" w:after="120"/>
      </w:pPr>
    </w:p>
    <w:p w14:paraId="610E1699" w14:textId="7485E650" w:rsidR="00BA4926" w:rsidRDefault="00BA4926" w:rsidP="00D62882">
      <w:pPr>
        <w:spacing w:before="120" w:after="120"/>
      </w:pPr>
    </w:p>
    <w:p w14:paraId="4FE17922" w14:textId="17F0E0C0" w:rsidR="00BA4926" w:rsidRDefault="00BA4926" w:rsidP="00D62882">
      <w:pPr>
        <w:spacing w:before="120" w:after="120"/>
      </w:pPr>
    </w:p>
    <w:p w14:paraId="0EEADF99" w14:textId="6390ACBF" w:rsidR="00BA4926" w:rsidRDefault="00BA4926" w:rsidP="00D62882">
      <w:pPr>
        <w:spacing w:before="120" w:after="120"/>
      </w:pPr>
    </w:p>
    <w:p w14:paraId="4040161F" w14:textId="759D6AF7" w:rsidR="00BA4926" w:rsidRDefault="00BA4926" w:rsidP="00D62882">
      <w:pPr>
        <w:spacing w:before="120" w:after="120"/>
      </w:pPr>
    </w:p>
    <w:p w14:paraId="331D7F6A" w14:textId="0DADDEC0" w:rsidR="00BA4926" w:rsidRDefault="00BA4926" w:rsidP="00D62882">
      <w:pPr>
        <w:spacing w:before="120" w:after="120"/>
      </w:pPr>
    </w:p>
    <w:p w14:paraId="62472C09" w14:textId="5F714FA0" w:rsidR="00BA4926" w:rsidRDefault="00BA4926" w:rsidP="00D62882">
      <w:pPr>
        <w:spacing w:before="120" w:after="120"/>
      </w:pPr>
    </w:p>
    <w:p w14:paraId="19089EB8" w14:textId="7ABDBA67" w:rsidR="00BA4926" w:rsidRDefault="00BA4926" w:rsidP="00D62882">
      <w:pPr>
        <w:spacing w:before="120" w:after="120"/>
      </w:pPr>
    </w:p>
    <w:p w14:paraId="5BA4FF25" w14:textId="63DD26D9" w:rsidR="00BA4926" w:rsidRDefault="00BA4926" w:rsidP="00D62882">
      <w:pPr>
        <w:spacing w:before="120" w:after="120"/>
      </w:pPr>
    </w:p>
    <w:p w14:paraId="36284F10" w14:textId="436DF8CC" w:rsidR="00BA4926" w:rsidRDefault="00BA4926" w:rsidP="00D62882">
      <w:pPr>
        <w:spacing w:before="120" w:after="120"/>
      </w:pPr>
    </w:p>
    <w:p w14:paraId="6CEE77BC" w14:textId="77777777" w:rsidR="00BA4926" w:rsidRDefault="00BA4926" w:rsidP="00D62882">
      <w:pPr>
        <w:spacing w:before="120" w:after="120"/>
      </w:pPr>
    </w:p>
    <w:p w14:paraId="445FE42B" w14:textId="77777777" w:rsidR="00A818B0" w:rsidRDefault="00A818B0" w:rsidP="00D62882">
      <w:pPr>
        <w:spacing w:before="120" w:after="120"/>
      </w:pPr>
    </w:p>
    <w:p w14:paraId="63A491C3" w14:textId="77777777" w:rsidR="00A818B0" w:rsidRDefault="00A818B0" w:rsidP="00D62882">
      <w:pPr>
        <w:spacing w:before="120" w:after="120"/>
      </w:pPr>
    </w:p>
    <w:p w14:paraId="270C338F" w14:textId="2DC11738" w:rsidR="00D62882" w:rsidRPr="00B16F68" w:rsidRDefault="00D62882" w:rsidP="00D62882">
      <w:pPr>
        <w:spacing w:before="120" w:after="120"/>
      </w:pPr>
      <w:r w:rsidRPr="00B16F68">
        <w:t xml:space="preserve">Public schools are widely assumed to perform less well than private schools for </w:t>
      </w:r>
      <w:proofErr w:type="gramStart"/>
      <w:r w:rsidRPr="00B16F68">
        <w:t>a number of</w:t>
      </w:r>
      <w:proofErr w:type="gramEnd"/>
      <w:r w:rsidRPr="00B16F68">
        <w:t xml:space="preserve"> reasons, such as less competition in the market</w:t>
      </w:r>
      <w:sdt>
        <w:sdtPr>
          <w:id w:val="-209192896"/>
          <w:citation/>
        </w:sdtPr>
        <w:sdtEndPr/>
        <w:sdtContent>
          <w:r w:rsidRPr="00B16F68">
            <w:fldChar w:fldCharType="begin"/>
          </w:r>
          <w:r w:rsidRPr="00B16F68">
            <w:instrText xml:space="preserve">CITATION Jos16 \m Joh90 \m Hox03 \l 1033 </w:instrText>
          </w:r>
          <w:r w:rsidRPr="00B16F68">
            <w:fldChar w:fldCharType="separate"/>
          </w:r>
          <w:r w:rsidRPr="00B16F68">
            <w:rPr>
              <w:noProof/>
            </w:rPr>
            <w:t xml:space="preserve"> (Cordero, Prior, &amp; Simancas, 2016; Chubb &amp; Moe, 1990; Hoxby, 2003)</w:t>
          </w:r>
          <w:r w:rsidRPr="00B16F68">
            <w:fldChar w:fldCharType="end"/>
          </w:r>
        </w:sdtContent>
      </w:sdt>
      <w:r w:rsidRPr="00B16F68">
        <w:t xml:space="preserve">. Thus, when comparing the performance of public and private school students, the existing </w:t>
      </w:r>
      <w:r w:rsidRPr="00B16F68">
        <w:rPr>
          <w:noProof/>
        </w:rPr>
        <w:t>literature</w:t>
      </w:r>
      <w:r w:rsidRPr="00B16F68">
        <w:t xml:space="preserve"> has pointed to the importance of controlling for confounding factors that are associated both with the type of school that students attend and their performance</w:t>
      </w:r>
      <w:sdt>
        <w:sdtPr>
          <w:id w:val="441887081"/>
          <w:citation/>
        </w:sdtPr>
        <w:sdtEndPr/>
        <w:sdtContent>
          <w:r w:rsidRPr="00B16F68">
            <w:fldChar w:fldCharType="begin"/>
          </w:r>
          <w:r w:rsidRPr="00B16F68">
            <w:instrText xml:space="preserve"> CITATION May03 \l 1033  \m Tam08 \m Bur10</w:instrText>
          </w:r>
          <w:r w:rsidRPr="00B16F68">
            <w:fldChar w:fldCharType="separate"/>
          </w:r>
          <w:r w:rsidRPr="00B16F68">
            <w:rPr>
              <w:noProof/>
            </w:rPr>
            <w:t xml:space="preserve"> (Mayston, 2003; Tamm, 2008; Burgess &amp; Briggs, 2010)</w:t>
          </w:r>
          <w:r w:rsidRPr="00B16F68">
            <w:fldChar w:fldCharType="end"/>
          </w:r>
        </w:sdtContent>
      </w:sdt>
      <w:r w:rsidRPr="00B16F68">
        <w:t>. One such confounding factor is students’ socioeconomic background</w:t>
      </w:r>
      <w:sdt>
        <w:sdtPr>
          <w:id w:val="-1883240036"/>
          <w:citation/>
        </w:sdtPr>
        <w:sdtEndPr/>
        <w:sdtContent>
          <w:r w:rsidRPr="00B16F68">
            <w:fldChar w:fldCharType="begin"/>
          </w:r>
          <w:r w:rsidRPr="00B16F68">
            <w:instrText xml:space="preserve">CITATION Dun07 \l 1033 </w:instrText>
          </w:r>
          <w:r w:rsidRPr="00B16F68">
            <w:fldChar w:fldCharType="separate"/>
          </w:r>
          <w:r w:rsidRPr="00B16F68">
            <w:rPr>
              <w:noProof/>
            </w:rPr>
            <w:t xml:space="preserve"> (Duncan &amp; Sandy, 2007)</w:t>
          </w:r>
          <w:r w:rsidRPr="00B16F68">
            <w:fldChar w:fldCharType="end"/>
          </w:r>
        </w:sdtContent>
      </w:sdt>
      <w:r w:rsidRPr="00B16F68">
        <w:t>.</w:t>
      </w:r>
    </w:p>
    <w:p w14:paraId="1A22BE9B" w14:textId="77777777" w:rsidR="00D62882" w:rsidRPr="00B16F68" w:rsidRDefault="00D62882" w:rsidP="00D62882">
      <w:pPr>
        <w:spacing w:before="120" w:after="120"/>
      </w:pPr>
      <w:r w:rsidRPr="00B16F68">
        <w:t>The existing literature reveals mixed findings on this topic. After controlling for confounding factors (including students’ socioeconomic background), some studies find that performance gaps become statistically insignificant</w:t>
      </w:r>
      <w:sdt>
        <w:sdtPr>
          <w:id w:val="-125397220"/>
          <w:citation/>
        </w:sdtPr>
        <w:sdtEndPr/>
        <w:sdtContent>
          <w:r w:rsidRPr="00B16F68">
            <w:fldChar w:fldCharType="begin"/>
          </w:r>
          <w:r w:rsidRPr="00B16F68">
            <w:instrText xml:space="preserve"> CITATION Wil91 \l 1033  \m Hsi06</w:instrText>
          </w:r>
          <w:r w:rsidRPr="00B16F68">
            <w:fldChar w:fldCharType="separate"/>
          </w:r>
          <w:r w:rsidRPr="00B16F68">
            <w:rPr>
              <w:noProof/>
            </w:rPr>
            <w:t xml:space="preserve"> (Williams &amp; Carpenter, 1991; Hsieh &amp; Urquiola, 2006)</w:t>
          </w:r>
          <w:r w:rsidRPr="00B16F68">
            <w:fldChar w:fldCharType="end"/>
          </w:r>
        </w:sdtContent>
      </w:sdt>
      <w:r w:rsidRPr="00B16F68">
        <w:t>, some find that gaps still favor private school students</w:t>
      </w:r>
      <w:sdt>
        <w:sdtPr>
          <w:id w:val="1962609827"/>
          <w:citation/>
        </w:sdtPr>
        <w:sdtEndPr/>
        <w:sdtContent>
          <w:r w:rsidRPr="00B16F68">
            <w:fldChar w:fldCharType="begin"/>
          </w:r>
          <w:r w:rsidRPr="00B16F68">
            <w:instrText xml:space="preserve">CITATION Jim91 \m Tom96 \m Dro10 \l 1033 </w:instrText>
          </w:r>
          <w:r w:rsidRPr="00B16F68">
            <w:fldChar w:fldCharType="separate"/>
          </w:r>
          <w:r w:rsidRPr="00B16F68">
            <w:rPr>
              <w:noProof/>
            </w:rPr>
            <w:t xml:space="preserve"> (Jimenez, Lockheed, &amp; Paqueo, 1991; Toma, 1996; Dronkers &amp; Avram, 2010)</w:t>
          </w:r>
          <w:r w:rsidRPr="00B16F68">
            <w:fldChar w:fldCharType="end"/>
          </w:r>
        </w:sdtContent>
      </w:sdt>
      <w:r w:rsidRPr="00B16F68">
        <w:t>, and others find that public school students outperform their private school peers</w:t>
      </w:r>
      <w:sdt>
        <w:sdtPr>
          <w:id w:val="615798476"/>
          <w:citation/>
        </w:sdtPr>
        <w:sdtEndPr/>
        <w:sdtContent>
          <w:r w:rsidRPr="00B16F68">
            <w:fldChar w:fldCharType="begin"/>
          </w:r>
          <w:r w:rsidRPr="00B16F68">
            <w:instrText xml:space="preserve">CITATION Bif06 \m New06 \l 1033 </w:instrText>
          </w:r>
          <w:r w:rsidRPr="00B16F68">
            <w:fldChar w:fldCharType="separate"/>
          </w:r>
          <w:r w:rsidRPr="00B16F68">
            <w:rPr>
              <w:noProof/>
            </w:rPr>
            <w:t xml:space="preserve"> (Bifulco &amp; Ladd, 2006; Newhouse &amp; Beegle, 2006)</w:t>
          </w:r>
          <w:r w:rsidRPr="00B16F68">
            <w:fldChar w:fldCharType="end"/>
          </w:r>
        </w:sdtContent>
      </w:sdt>
      <w:r w:rsidRPr="00B16F68">
        <w:t>.</w:t>
      </w:r>
    </w:p>
    <w:p w14:paraId="41F708FD" w14:textId="77777777" w:rsidR="00D62882" w:rsidRPr="00B16F68" w:rsidRDefault="00D62882" w:rsidP="00D62882">
      <w:pPr>
        <w:spacing w:before="120" w:after="120"/>
      </w:pPr>
      <w:r w:rsidRPr="00B16F68">
        <w:t xml:space="preserve">Cross-national studies such as PISA also consistently suggest mixed findings at the education system level. In 2015, across most PISA-participating education systems, 15-year-old students (PISA’s target population) enrolled in public schools scored lower in the PISA core subjects (mathematics, reading, and science) than students in private schools. However, after accounting for socioeconomic </w:t>
      </w:r>
      <w:r>
        <w:t>background</w:t>
      </w:r>
      <w:r w:rsidRPr="00B16F68">
        <w:t>,</w:t>
      </w:r>
      <w:r>
        <w:t xml:space="preserve"> depending on the education system,</w:t>
      </w:r>
      <w:r w:rsidRPr="00B16F68">
        <w:t xml:space="preserve"> the performance gaps in the PISA core subjects</w:t>
      </w:r>
      <w:r>
        <w:t xml:space="preserve"> </w:t>
      </w:r>
      <w:r w:rsidRPr="00B16F68">
        <w:t>disappeared</w:t>
      </w:r>
      <w:r>
        <w:t>, still favored</w:t>
      </w:r>
      <w:r w:rsidRPr="00B16F68">
        <w:t xml:space="preserve"> private school students</w:t>
      </w:r>
      <w:r>
        <w:t>, or favored public school students.</w:t>
      </w:r>
      <w:sdt>
        <w:sdtPr>
          <w:id w:val="333345955"/>
          <w:citation/>
        </w:sdtPr>
        <w:sdtEndPr/>
        <w:sdtContent>
          <w:r w:rsidRPr="00B16F68">
            <w:fldChar w:fldCharType="begin"/>
          </w:r>
          <w:r w:rsidRPr="00B16F68">
            <w:instrText xml:space="preserve">CITATION OEC10 \m OEC13 \m OEC16 \l 1033 </w:instrText>
          </w:r>
          <w:r w:rsidRPr="00B16F68">
            <w:fldChar w:fldCharType="separate"/>
          </w:r>
          <w:r w:rsidRPr="00B16F68">
            <w:rPr>
              <w:noProof/>
            </w:rPr>
            <w:t xml:space="preserve"> (OECD, 2010; OECD, 2013; OECD, 2016)</w:t>
          </w:r>
          <w:r w:rsidRPr="00B16F68">
            <w:fldChar w:fldCharType="end"/>
          </w:r>
        </w:sdtContent>
      </w:sdt>
      <w:r w:rsidRPr="00B16F68">
        <w:t>.</w:t>
      </w:r>
    </w:p>
    <w:p w14:paraId="3D20B318" w14:textId="77777777" w:rsidR="00D62882" w:rsidRPr="00B16F68" w:rsidRDefault="00D62882" w:rsidP="00D62882">
      <w:pPr>
        <w:spacing w:before="120" w:after="120"/>
      </w:pPr>
      <w:r w:rsidRPr="00B16F68">
        <w:t xml:space="preserve">Financial literacy is now globally recognized as an essential life skill. It is believed that an increase in financial literacy skills can improve financial decision making and thus positively impact not only individuals and households but also economic and financial stability more </w:t>
      </w:r>
      <w:r w:rsidRPr="00B16F68">
        <w:lastRenderedPageBreak/>
        <w:t>generally</w:t>
      </w:r>
      <w:sdt>
        <w:sdtPr>
          <w:id w:val="-116763889"/>
          <w:citation/>
        </w:sdtPr>
        <w:sdtEndPr/>
        <w:sdtContent>
          <w:r w:rsidRPr="00B16F68">
            <w:fldChar w:fldCharType="begin"/>
          </w:r>
          <w:r w:rsidRPr="00B16F68">
            <w:instrText xml:space="preserve"> CITATION OEC17 \l 1033 </w:instrText>
          </w:r>
          <w:r w:rsidRPr="00B16F68">
            <w:fldChar w:fldCharType="separate"/>
          </w:r>
          <w:r w:rsidRPr="00B16F68">
            <w:rPr>
              <w:noProof/>
            </w:rPr>
            <w:t xml:space="preserve"> (OECD, 2017)</w:t>
          </w:r>
          <w:r w:rsidRPr="00B16F68">
            <w:fldChar w:fldCharType="end"/>
          </w:r>
        </w:sdtContent>
      </w:sdt>
      <w:r w:rsidRPr="00B16F68">
        <w:t xml:space="preserve">. In response, since 2012, PISA has included financial literacy as a measurement domain in addition to the core subjects of mathematics, reading, and science. </w:t>
      </w:r>
    </w:p>
    <w:p w14:paraId="2A8369C0" w14:textId="77777777" w:rsidR="00D62882" w:rsidRPr="00B16F68" w:rsidRDefault="00D62882" w:rsidP="00D62882">
      <w:pPr>
        <w:pBdr>
          <w:top w:val="none" w:sz="0" w:space="0" w:color="auto"/>
          <w:left w:val="none" w:sz="0" w:space="0" w:color="auto"/>
          <w:bottom w:val="none" w:sz="0" w:space="0" w:color="auto"/>
          <w:right w:val="none" w:sz="0" w:space="0" w:color="auto"/>
        </w:pBdr>
        <w:spacing w:before="120" w:after="120"/>
      </w:pPr>
      <w:r w:rsidRPr="00B16F68">
        <w:t xml:space="preserve">A review of the literature reveals that no previous studies </w:t>
      </w:r>
      <w:r w:rsidRPr="00B16F68">
        <w:rPr>
          <w:noProof/>
        </w:rPr>
        <w:t>have</w:t>
      </w:r>
      <w:r w:rsidRPr="00B16F68">
        <w:t xml:space="preserve"> examined financial literacy performance gaps between public and private school students. Thus, using the latest PISA data (from the 2015 assessment), this paper aims to analyze 15-year-old students’ performance in financial literacy and explore whether these gaps are related to school type and </w:t>
      </w:r>
      <w:r w:rsidRPr="00B16F68">
        <w:rPr>
          <w:noProof/>
        </w:rPr>
        <w:t>socioeconomic</w:t>
      </w:r>
      <w:r w:rsidRPr="00B16F68">
        <w:t xml:space="preserve"> background. </w:t>
      </w:r>
    </w:p>
    <w:p w14:paraId="4E9EB69F" w14:textId="77777777" w:rsidR="00D62882" w:rsidRPr="00B16F68" w:rsidRDefault="00D62882" w:rsidP="00D62882">
      <w:pPr>
        <w:pStyle w:val="Heading1"/>
        <w:rPr>
          <w:b/>
          <w:sz w:val="22"/>
          <w:szCs w:val="22"/>
        </w:rPr>
      </w:pPr>
      <w:r w:rsidRPr="00B16F68">
        <w:rPr>
          <w:b/>
          <w:sz w:val="22"/>
          <w:szCs w:val="22"/>
        </w:rPr>
        <w:t>Results and Conclusions</w:t>
      </w:r>
    </w:p>
    <w:p w14:paraId="14949017" w14:textId="226872E9" w:rsidR="004B343A" w:rsidRDefault="004B343A">
      <w:pPr>
        <w:rPr>
          <w:highlight w:val="yellow"/>
        </w:rPr>
      </w:pPr>
    </w:p>
    <w:p w14:paraId="1C0D2319" w14:textId="3F083060" w:rsidR="004B343A" w:rsidRDefault="004B343A">
      <w:pPr>
        <w:rPr>
          <w:highlight w:val="yellow"/>
        </w:rPr>
      </w:pPr>
    </w:p>
    <w:p w14:paraId="3834B8DA" w14:textId="59A46533" w:rsidR="004B343A" w:rsidRDefault="004B343A">
      <w:pPr>
        <w:rPr>
          <w:highlight w:val="yellow"/>
        </w:rPr>
      </w:pPr>
    </w:p>
    <w:p w14:paraId="12CB45D9" w14:textId="1B435406" w:rsidR="004B343A" w:rsidRDefault="004B343A">
      <w:pPr>
        <w:rPr>
          <w:highlight w:val="yellow"/>
        </w:rPr>
      </w:pPr>
    </w:p>
    <w:p w14:paraId="00FB3AE2" w14:textId="410E9544" w:rsidR="004B343A" w:rsidRDefault="004B343A">
      <w:pPr>
        <w:rPr>
          <w:highlight w:val="yellow"/>
        </w:rPr>
      </w:pPr>
    </w:p>
    <w:p w14:paraId="67812F23" w14:textId="61FA4A6C" w:rsidR="004B343A" w:rsidRDefault="004B343A">
      <w:pPr>
        <w:rPr>
          <w:highlight w:val="yellow"/>
        </w:rPr>
      </w:pPr>
    </w:p>
    <w:p w14:paraId="5A0602F9" w14:textId="33AD0052" w:rsidR="004B343A" w:rsidRDefault="004B343A">
      <w:pPr>
        <w:rPr>
          <w:highlight w:val="yellow"/>
        </w:rPr>
      </w:pPr>
    </w:p>
    <w:p w14:paraId="0EF218EB" w14:textId="78B29BA7" w:rsidR="004B343A" w:rsidRDefault="004B343A">
      <w:pPr>
        <w:rPr>
          <w:highlight w:val="yellow"/>
        </w:rPr>
      </w:pPr>
    </w:p>
    <w:p w14:paraId="770A3CEB" w14:textId="5ECFE8E6" w:rsidR="004B343A" w:rsidRDefault="004B343A">
      <w:pPr>
        <w:rPr>
          <w:highlight w:val="yellow"/>
        </w:rPr>
      </w:pPr>
    </w:p>
    <w:p w14:paraId="69269E30" w14:textId="098F8117" w:rsidR="004B343A" w:rsidRDefault="004B343A">
      <w:pPr>
        <w:rPr>
          <w:highlight w:val="yellow"/>
        </w:rPr>
      </w:pPr>
    </w:p>
    <w:p w14:paraId="6158072D" w14:textId="09182F8E" w:rsidR="004B343A" w:rsidRDefault="004B343A">
      <w:pPr>
        <w:rPr>
          <w:highlight w:val="yellow"/>
        </w:rPr>
      </w:pPr>
    </w:p>
    <w:p w14:paraId="7FE504C4" w14:textId="0FF4DD86" w:rsidR="004B343A" w:rsidRDefault="004B343A">
      <w:pPr>
        <w:rPr>
          <w:highlight w:val="yellow"/>
        </w:rPr>
      </w:pPr>
    </w:p>
    <w:p w14:paraId="3FE31D25" w14:textId="06E1E884" w:rsidR="004B343A" w:rsidRDefault="004B343A">
      <w:pPr>
        <w:rPr>
          <w:highlight w:val="yellow"/>
        </w:rPr>
      </w:pPr>
    </w:p>
    <w:p w14:paraId="23A1BBCA" w14:textId="0EADF1D4" w:rsidR="004B343A" w:rsidRDefault="004B343A">
      <w:pPr>
        <w:rPr>
          <w:highlight w:val="yellow"/>
        </w:rPr>
      </w:pPr>
    </w:p>
    <w:p w14:paraId="42230365" w14:textId="54460811" w:rsidR="004B343A" w:rsidRDefault="004B343A">
      <w:pPr>
        <w:rPr>
          <w:highlight w:val="yellow"/>
        </w:rPr>
      </w:pPr>
    </w:p>
    <w:p w14:paraId="1DB04DDE" w14:textId="0FA80163" w:rsidR="004B343A" w:rsidRDefault="004B343A">
      <w:pPr>
        <w:rPr>
          <w:highlight w:val="yellow"/>
        </w:rPr>
      </w:pPr>
    </w:p>
    <w:p w14:paraId="3B49EE3C" w14:textId="1E454146" w:rsidR="004B343A" w:rsidRDefault="004B343A">
      <w:pPr>
        <w:rPr>
          <w:highlight w:val="yellow"/>
        </w:rPr>
      </w:pPr>
    </w:p>
    <w:p w14:paraId="61E5ED39" w14:textId="4CCA98E5" w:rsidR="004B343A" w:rsidRDefault="004B343A">
      <w:pPr>
        <w:rPr>
          <w:highlight w:val="yellow"/>
        </w:rPr>
      </w:pPr>
    </w:p>
    <w:p w14:paraId="13586655" w14:textId="415A75E3" w:rsidR="004B343A" w:rsidRDefault="004B343A">
      <w:pPr>
        <w:rPr>
          <w:highlight w:val="yellow"/>
        </w:rPr>
      </w:pPr>
    </w:p>
    <w:p w14:paraId="46696958" w14:textId="54FB33AD" w:rsidR="004B343A" w:rsidRDefault="004B343A">
      <w:pPr>
        <w:rPr>
          <w:highlight w:val="yellow"/>
        </w:rPr>
      </w:pPr>
    </w:p>
    <w:p w14:paraId="43FA6477" w14:textId="77ED034B" w:rsidR="004B343A" w:rsidRDefault="004B343A">
      <w:pPr>
        <w:rPr>
          <w:highlight w:val="yellow"/>
        </w:rPr>
      </w:pPr>
    </w:p>
    <w:p w14:paraId="5AA43AD2" w14:textId="69717DC0" w:rsidR="004B343A" w:rsidRDefault="004B343A">
      <w:pPr>
        <w:rPr>
          <w:highlight w:val="yellow"/>
        </w:rPr>
      </w:pPr>
    </w:p>
    <w:p w14:paraId="41F22B6E" w14:textId="0278FE65" w:rsidR="004B343A" w:rsidRDefault="004B343A">
      <w:pPr>
        <w:rPr>
          <w:highlight w:val="yellow"/>
        </w:rPr>
      </w:pPr>
    </w:p>
    <w:p w14:paraId="76C41D96" w14:textId="5CB00CD6" w:rsidR="004B343A" w:rsidRDefault="004B343A">
      <w:pPr>
        <w:rPr>
          <w:highlight w:val="yellow"/>
        </w:rPr>
      </w:pPr>
    </w:p>
    <w:p w14:paraId="68E95C8F" w14:textId="5B90CC97" w:rsidR="004B343A" w:rsidRDefault="004B343A">
      <w:pPr>
        <w:rPr>
          <w:highlight w:val="yellow"/>
        </w:rPr>
      </w:pPr>
    </w:p>
    <w:p w14:paraId="5D05933F" w14:textId="39EEC249" w:rsidR="004B343A" w:rsidRDefault="004B343A">
      <w:pPr>
        <w:rPr>
          <w:highlight w:val="yellow"/>
        </w:rPr>
      </w:pPr>
    </w:p>
    <w:p w14:paraId="17A041AA" w14:textId="7A03D3BF" w:rsidR="004B343A" w:rsidRDefault="004B343A">
      <w:pPr>
        <w:rPr>
          <w:highlight w:val="yellow"/>
        </w:rPr>
      </w:pPr>
    </w:p>
    <w:p w14:paraId="7FDF410A" w14:textId="32CF2A2C" w:rsidR="004B343A" w:rsidRDefault="004B343A">
      <w:pPr>
        <w:rPr>
          <w:highlight w:val="yellow"/>
        </w:rPr>
      </w:pPr>
    </w:p>
    <w:p w14:paraId="5091B878" w14:textId="015EAF4F" w:rsidR="004B343A" w:rsidRDefault="004B343A">
      <w:pPr>
        <w:rPr>
          <w:highlight w:val="yellow"/>
        </w:rPr>
      </w:pPr>
    </w:p>
    <w:p w14:paraId="287829C4" w14:textId="24E7034C" w:rsidR="004B343A" w:rsidRDefault="004B343A">
      <w:pPr>
        <w:rPr>
          <w:highlight w:val="yellow"/>
        </w:rPr>
      </w:pPr>
    </w:p>
    <w:p w14:paraId="4D763757" w14:textId="77777777" w:rsidR="004B343A" w:rsidRPr="005F6A90" w:rsidRDefault="004B343A">
      <w:pPr>
        <w:rPr>
          <w:highlight w:val="yellow"/>
        </w:rPr>
      </w:pPr>
    </w:p>
    <w:p w14:paraId="10ADF043" w14:textId="1293F169" w:rsidR="005F6A90" w:rsidRDefault="005F6A90" w:rsidP="005F6A90"/>
    <w:p w14:paraId="50A106A9" w14:textId="4C89601A" w:rsidR="00887D32" w:rsidRDefault="00887D32" w:rsidP="005F6A90"/>
    <w:p w14:paraId="4D38B610" w14:textId="25728DDF" w:rsidR="00887D32" w:rsidRDefault="0082148E" w:rsidP="005F6A90">
      <w:r>
        <w:t>Structure</w:t>
      </w:r>
    </w:p>
    <w:p w14:paraId="29716B36" w14:textId="36B97011" w:rsidR="0082148E" w:rsidRDefault="0082148E" w:rsidP="005F6A90"/>
    <w:p w14:paraId="030CFDAB" w14:textId="2DE5049D" w:rsidR="0082148E" w:rsidRDefault="0082148E" w:rsidP="0082148E">
      <w:pPr>
        <w:pStyle w:val="ListParagraph"/>
        <w:numPr>
          <w:ilvl w:val="0"/>
          <w:numId w:val="15"/>
        </w:numPr>
      </w:pPr>
      <w:r>
        <w:t>Which direction, or both?</w:t>
      </w:r>
    </w:p>
    <w:p w14:paraId="077AD26A" w14:textId="6BF4C061" w:rsidR="009A47E8" w:rsidRDefault="0082148E" w:rsidP="009A47E8">
      <w:pPr>
        <w:pStyle w:val="ListParagraph"/>
        <w:numPr>
          <w:ilvl w:val="1"/>
          <w:numId w:val="15"/>
        </w:numPr>
      </w:pPr>
      <w:r>
        <w:t>Who tend to overclaim?</w:t>
      </w:r>
    </w:p>
    <w:p w14:paraId="2785464C" w14:textId="12CFC593" w:rsidR="009A47E8" w:rsidRDefault="009A47E8" w:rsidP="009A47E8">
      <w:pPr>
        <w:pStyle w:val="ListParagraph"/>
        <w:numPr>
          <w:ilvl w:val="2"/>
          <w:numId w:val="15"/>
        </w:numPr>
      </w:pPr>
      <w:r>
        <w:t>Research questions</w:t>
      </w:r>
    </w:p>
    <w:p w14:paraId="47DB40B7" w14:textId="7F30A289" w:rsidR="009A47E8" w:rsidRPr="009A47E8" w:rsidRDefault="009A47E8" w:rsidP="009A47E8">
      <w:pPr>
        <w:pStyle w:val="ListParagraph"/>
        <w:numPr>
          <w:ilvl w:val="3"/>
          <w:numId w:val="15"/>
        </w:numPr>
        <w:rPr>
          <w:b/>
        </w:rPr>
      </w:pPr>
      <w:r w:rsidRPr="009A47E8">
        <w:rPr>
          <w:b/>
        </w:rPr>
        <w:t xml:space="preserve">Percentage </w:t>
      </w:r>
      <w:r>
        <w:rPr>
          <w:b/>
        </w:rPr>
        <w:t>of</w:t>
      </w:r>
      <w:r w:rsidRPr="009A47E8">
        <w:rPr>
          <w:b/>
        </w:rPr>
        <w:t xml:space="preserve"> students’ response</w:t>
      </w:r>
    </w:p>
    <w:p w14:paraId="51E9A5F4" w14:textId="0A4C49DA" w:rsidR="009A47E8" w:rsidRDefault="001A37A9" w:rsidP="009A47E8">
      <w:pPr>
        <w:pStyle w:val="ListParagraph"/>
        <w:numPr>
          <w:ilvl w:val="3"/>
          <w:numId w:val="15"/>
        </w:numPr>
      </w:pPr>
      <w:r>
        <w:rPr>
          <w:b/>
        </w:rPr>
        <w:t xml:space="preserve">Math </w:t>
      </w:r>
      <w:r w:rsidR="009A47E8" w:rsidRPr="009A47E8">
        <w:rPr>
          <w:b/>
        </w:rPr>
        <w:t xml:space="preserve">score </w:t>
      </w:r>
      <w:r>
        <w:rPr>
          <w:b/>
        </w:rPr>
        <w:t xml:space="preserve">(gap) </w:t>
      </w:r>
      <w:r w:rsidR="009A47E8" w:rsidRPr="009A47E8">
        <w:rPr>
          <w:b/>
        </w:rPr>
        <w:t>by students’ response</w:t>
      </w:r>
      <w:r w:rsidR="009A47E8">
        <w:t xml:space="preserve"> </w:t>
      </w:r>
    </w:p>
    <w:p w14:paraId="4C964B28" w14:textId="77777777" w:rsidR="009A47E8" w:rsidRDefault="009A47E8" w:rsidP="009A47E8">
      <w:pPr>
        <w:pStyle w:val="ListParagraph"/>
        <w:numPr>
          <w:ilvl w:val="4"/>
          <w:numId w:val="15"/>
        </w:numPr>
      </w:pPr>
      <w:r>
        <w:t>Focus on “never heard of it” and “know it well, understand the concept”</w:t>
      </w:r>
    </w:p>
    <w:p w14:paraId="3CCE13C6" w14:textId="77777777" w:rsidR="009A47E8" w:rsidRDefault="009A47E8" w:rsidP="009A47E8">
      <w:pPr>
        <w:pStyle w:val="ListParagraph"/>
        <w:numPr>
          <w:ilvl w:val="4"/>
          <w:numId w:val="15"/>
        </w:numPr>
      </w:pPr>
      <w:r>
        <w:t>Recode into “never heard of it” and “heard of it”</w:t>
      </w:r>
    </w:p>
    <w:p w14:paraId="18626C80" w14:textId="358753C5" w:rsidR="001A37A9" w:rsidRDefault="001A37A9" w:rsidP="001A37A9">
      <w:pPr>
        <w:pStyle w:val="ListParagraph"/>
        <w:numPr>
          <w:ilvl w:val="3"/>
          <w:numId w:val="15"/>
        </w:numPr>
      </w:pPr>
      <w:r w:rsidRPr="009A47E8">
        <w:rPr>
          <w:b/>
        </w:rPr>
        <w:t xml:space="preserve">score </w:t>
      </w:r>
      <w:r>
        <w:rPr>
          <w:b/>
        </w:rPr>
        <w:t xml:space="preserve">(gap) in other index </w:t>
      </w:r>
      <w:r w:rsidRPr="009A47E8">
        <w:rPr>
          <w:b/>
        </w:rPr>
        <w:t>by students’ response</w:t>
      </w:r>
      <w:r>
        <w:t xml:space="preserve"> </w:t>
      </w:r>
    </w:p>
    <w:p w14:paraId="23A58FA0" w14:textId="01663879" w:rsidR="001A37A9" w:rsidRDefault="001A37A9" w:rsidP="001A37A9">
      <w:pPr>
        <w:pStyle w:val="ListParagraph"/>
        <w:numPr>
          <w:ilvl w:val="4"/>
          <w:numId w:val="15"/>
        </w:numPr>
      </w:pPr>
      <w:r>
        <w:t>Math self-concept</w:t>
      </w:r>
    </w:p>
    <w:p w14:paraId="499124AA" w14:textId="3E1C183F" w:rsidR="001A37A9" w:rsidRDefault="001A37A9" w:rsidP="001A37A9">
      <w:pPr>
        <w:pStyle w:val="ListParagraph"/>
        <w:numPr>
          <w:ilvl w:val="4"/>
          <w:numId w:val="15"/>
        </w:numPr>
      </w:pPr>
      <w:r>
        <w:t>Math self-affect</w:t>
      </w:r>
    </w:p>
    <w:p w14:paraId="6BB52336" w14:textId="3442EA80" w:rsidR="001A37A9" w:rsidRDefault="001A37A9" w:rsidP="001A37A9">
      <w:pPr>
        <w:pStyle w:val="ListParagraph"/>
        <w:numPr>
          <w:ilvl w:val="4"/>
          <w:numId w:val="15"/>
        </w:numPr>
      </w:pPr>
      <w:r>
        <w:t xml:space="preserve">Math anxiety </w:t>
      </w:r>
    </w:p>
    <w:p w14:paraId="062AFB0F" w14:textId="683FAD87" w:rsidR="001A37A9" w:rsidRDefault="001A37A9" w:rsidP="001A37A9">
      <w:pPr>
        <w:pStyle w:val="ListParagraph"/>
        <w:numPr>
          <w:ilvl w:val="4"/>
          <w:numId w:val="15"/>
        </w:numPr>
      </w:pPr>
      <w:proofErr w:type="spellStart"/>
      <w:r>
        <w:t>Etc</w:t>
      </w:r>
      <w:proofErr w:type="spellEnd"/>
    </w:p>
    <w:p w14:paraId="4B8BC877" w14:textId="3001EA86" w:rsidR="009A47E8" w:rsidRDefault="001A37A9" w:rsidP="001A37A9">
      <w:pPr>
        <w:pStyle w:val="ListParagraph"/>
        <w:numPr>
          <w:ilvl w:val="5"/>
          <w:numId w:val="15"/>
        </w:numPr>
      </w:pPr>
      <w:r>
        <w:t xml:space="preserve">YL: </w:t>
      </w:r>
      <w:proofErr w:type="gramStart"/>
      <w:r>
        <w:t>these index</w:t>
      </w:r>
      <w:proofErr w:type="gramEnd"/>
      <w:r>
        <w:t xml:space="preserve"> were derived using student background data, is that okay?</w:t>
      </w:r>
    </w:p>
    <w:p w14:paraId="3BC5D0C8" w14:textId="632655A8" w:rsidR="009A47E8" w:rsidRDefault="009A47E8" w:rsidP="009A47E8">
      <w:pPr>
        <w:pStyle w:val="ListParagraph"/>
        <w:numPr>
          <w:ilvl w:val="3"/>
          <w:numId w:val="15"/>
        </w:numPr>
        <w:rPr>
          <w:b/>
        </w:rPr>
      </w:pPr>
      <w:r w:rsidRPr="001A37A9">
        <w:rPr>
          <w:b/>
        </w:rPr>
        <w:t>Broken down by gender</w:t>
      </w:r>
    </w:p>
    <w:p w14:paraId="098F794F" w14:textId="77777777" w:rsidR="00581D32" w:rsidRPr="00581D32" w:rsidRDefault="00581D32" w:rsidP="00581D32">
      <w:pPr>
        <w:pStyle w:val="ListParagraph"/>
        <w:numPr>
          <w:ilvl w:val="4"/>
          <w:numId w:val="15"/>
        </w:numPr>
        <w:rPr>
          <w:b/>
        </w:rPr>
      </w:pPr>
      <w:r>
        <w:rPr>
          <w:rFonts w:ascii="Calibri" w:hAnsi="Calibri"/>
        </w:rPr>
        <w:t xml:space="preserve">Jasmine: </w:t>
      </w:r>
      <w:r w:rsidRPr="00066DBD">
        <w:rPr>
          <w:rFonts w:ascii="Calibri" w:hAnsi="Calibri"/>
        </w:rPr>
        <w:t>We also saw some differences in “overclaiming” by subgroups within the NAEP sample, so I am not surprised to see differences across countries.</w:t>
      </w:r>
      <w:r>
        <w:rPr>
          <w:rFonts w:ascii="Calibri" w:hAnsi="Calibri"/>
        </w:rPr>
        <w:t xml:space="preserve"> </w:t>
      </w:r>
    </w:p>
    <w:p w14:paraId="166F11EA" w14:textId="5CA1D111" w:rsidR="00581D32" w:rsidRPr="00581D32" w:rsidRDefault="00581D32" w:rsidP="00581D32">
      <w:pPr>
        <w:pStyle w:val="ListParagraph"/>
        <w:numPr>
          <w:ilvl w:val="4"/>
          <w:numId w:val="15"/>
        </w:numPr>
        <w:rPr>
          <w:b/>
        </w:rPr>
      </w:pPr>
      <w:r>
        <w:rPr>
          <w:rFonts w:ascii="Calibri" w:hAnsi="Calibri"/>
        </w:rPr>
        <w:t xml:space="preserve">YL: what’s the findings there? </w:t>
      </w:r>
      <w:r w:rsidRPr="00581D32">
        <w:rPr>
          <w:rFonts w:ascii="Calibri" w:hAnsi="Calibri"/>
        </w:rPr>
        <w:t>Could you share some literature?</w:t>
      </w:r>
    </w:p>
    <w:p w14:paraId="50B0F907" w14:textId="77777777" w:rsidR="00581D32" w:rsidRPr="00581D32" w:rsidRDefault="00581D32" w:rsidP="00581D32">
      <w:pPr>
        <w:rPr>
          <w:b/>
        </w:rPr>
      </w:pPr>
    </w:p>
    <w:p w14:paraId="4A0CD666" w14:textId="7055AFA4" w:rsidR="009A47E8" w:rsidRPr="001A37A9" w:rsidRDefault="009A47E8" w:rsidP="009A47E8">
      <w:pPr>
        <w:pStyle w:val="ListParagraph"/>
        <w:numPr>
          <w:ilvl w:val="3"/>
          <w:numId w:val="15"/>
        </w:numPr>
        <w:rPr>
          <w:b/>
        </w:rPr>
      </w:pPr>
      <w:r w:rsidRPr="001A37A9">
        <w:rPr>
          <w:b/>
        </w:rPr>
        <w:t>Broken down by language at home?</w:t>
      </w:r>
    </w:p>
    <w:p w14:paraId="01D1AE51" w14:textId="25D2DA11" w:rsidR="009A47E8" w:rsidRPr="001A37A9" w:rsidRDefault="009A47E8" w:rsidP="009A47E8">
      <w:pPr>
        <w:pStyle w:val="ListParagraph"/>
        <w:numPr>
          <w:ilvl w:val="3"/>
          <w:numId w:val="15"/>
        </w:numPr>
        <w:rPr>
          <w:b/>
        </w:rPr>
      </w:pPr>
      <w:r w:rsidRPr="001A37A9">
        <w:rPr>
          <w:b/>
        </w:rPr>
        <w:t>Broken down by students’ ESCS???</w:t>
      </w:r>
    </w:p>
    <w:p w14:paraId="250484AF" w14:textId="548EDDA3" w:rsidR="009A47E8" w:rsidRPr="001A37A9" w:rsidRDefault="009A47E8" w:rsidP="009A47E8">
      <w:pPr>
        <w:pStyle w:val="ListParagraph"/>
        <w:numPr>
          <w:ilvl w:val="3"/>
          <w:numId w:val="15"/>
        </w:numPr>
        <w:rPr>
          <w:b/>
        </w:rPr>
      </w:pPr>
      <w:r w:rsidRPr="001A37A9">
        <w:rPr>
          <w:b/>
        </w:rPr>
        <w:t>Predicting the probability of overclaiming using some covariates (including math scores?)</w:t>
      </w:r>
    </w:p>
    <w:p w14:paraId="07D99095" w14:textId="600C34AD" w:rsidR="001A37A9" w:rsidRDefault="001A37A9" w:rsidP="001A37A9">
      <w:pPr>
        <w:pStyle w:val="ListParagraph"/>
        <w:numPr>
          <w:ilvl w:val="4"/>
          <w:numId w:val="15"/>
        </w:numPr>
      </w:pPr>
      <w:r>
        <w:t>Key independent able being math scores?</w:t>
      </w:r>
    </w:p>
    <w:p w14:paraId="4F4DB6E6" w14:textId="4707BE0D" w:rsidR="001A37A9" w:rsidRDefault="001A37A9" w:rsidP="001A37A9">
      <w:pPr>
        <w:pStyle w:val="ListParagraph"/>
        <w:numPr>
          <w:ilvl w:val="4"/>
          <w:numId w:val="15"/>
        </w:numPr>
      </w:pPr>
      <w:r>
        <w:t>What can it tell us?</w:t>
      </w:r>
    </w:p>
    <w:p w14:paraId="287686A9" w14:textId="0F12D5B7" w:rsidR="009A47E8" w:rsidRPr="001A37A9" w:rsidRDefault="009A47E8" w:rsidP="009A47E8">
      <w:pPr>
        <w:pStyle w:val="ListParagraph"/>
        <w:numPr>
          <w:ilvl w:val="3"/>
          <w:numId w:val="15"/>
        </w:numPr>
        <w:rPr>
          <w:b/>
        </w:rPr>
      </w:pPr>
      <w:r w:rsidRPr="001A37A9">
        <w:rPr>
          <w:b/>
        </w:rPr>
        <w:t>Correlation within country, and across country?</w:t>
      </w:r>
    </w:p>
    <w:p w14:paraId="609D7604" w14:textId="5D904AAE" w:rsidR="001A37A9" w:rsidRDefault="00581D32" w:rsidP="001A37A9">
      <w:pPr>
        <w:pStyle w:val="ListParagraph"/>
        <w:numPr>
          <w:ilvl w:val="4"/>
          <w:numId w:val="15"/>
        </w:numPr>
      </w:pPr>
      <w:r>
        <w:t>Math self-concept and math interest showed the anomalous pattern of</w:t>
      </w:r>
      <w:r w:rsidR="001A37A9">
        <w:t xml:space="preserve"> positive average-within-country correlations and negative country-level correlations</w:t>
      </w:r>
      <w:r>
        <w:t>, while some other index did not.</w:t>
      </w:r>
    </w:p>
    <w:p w14:paraId="73978885" w14:textId="175D4883" w:rsidR="00581D32" w:rsidRPr="00581D32" w:rsidRDefault="00581D32" w:rsidP="00581D32">
      <w:pPr>
        <w:pStyle w:val="ListParagraph"/>
        <w:numPr>
          <w:ilvl w:val="4"/>
          <w:numId w:val="15"/>
        </w:numPr>
        <w:rPr>
          <w:b/>
        </w:rPr>
      </w:pPr>
      <w:r>
        <w:rPr>
          <w:rFonts w:ascii="Calibri" w:eastAsia="Times New Roman" w:hAnsi="Calibri"/>
        </w:rPr>
        <w:t>Field Trial and initial Main Survey analyses (</w:t>
      </w:r>
      <w:proofErr w:type="spellStart"/>
      <w:r>
        <w:rPr>
          <w:rFonts w:ascii="Calibri" w:eastAsia="Times New Roman" w:hAnsi="Calibri"/>
        </w:rPr>
        <w:t>Bertling</w:t>
      </w:r>
      <w:proofErr w:type="spellEnd"/>
      <w:r>
        <w:rPr>
          <w:rFonts w:ascii="Calibri" w:eastAsia="Times New Roman" w:hAnsi="Calibri"/>
        </w:rPr>
        <w:t xml:space="preserve"> and Roberts, 2011) showed increased cross-cultural comparability of correlations with achievement for the adjusted compared to the unadjusted index</w:t>
      </w:r>
    </w:p>
    <w:p w14:paraId="70B3762B" w14:textId="774A2C9D" w:rsidR="00581D32" w:rsidRPr="00066DBD" w:rsidRDefault="00581D32" w:rsidP="00581D32">
      <w:pPr>
        <w:pStyle w:val="ListParagraph"/>
        <w:numPr>
          <w:ilvl w:val="5"/>
          <w:numId w:val="15"/>
        </w:numPr>
        <w:rPr>
          <w:b/>
        </w:rPr>
      </w:pPr>
      <w:r>
        <w:rPr>
          <w:rFonts w:ascii="Calibri" w:eastAsia="Times New Roman" w:hAnsi="Calibri"/>
        </w:rPr>
        <w:t>YL: I couldn’t find it, may be missing something</w:t>
      </w:r>
    </w:p>
    <w:p w14:paraId="038DD7AC" w14:textId="77777777" w:rsidR="00581D32" w:rsidRDefault="00581D32" w:rsidP="00581D32"/>
    <w:p w14:paraId="123B915B" w14:textId="634A0A0C" w:rsidR="0082148E" w:rsidRDefault="0082148E" w:rsidP="009A47E8"/>
    <w:p w14:paraId="2A70584F" w14:textId="77777777" w:rsidR="009A47E8" w:rsidRDefault="009A47E8" w:rsidP="009A47E8"/>
    <w:p w14:paraId="4E46A500" w14:textId="641EADDB" w:rsidR="00581D32" w:rsidRDefault="0082148E" w:rsidP="00581D32">
      <w:pPr>
        <w:pStyle w:val="ListParagraph"/>
        <w:numPr>
          <w:ilvl w:val="1"/>
          <w:numId w:val="15"/>
        </w:numPr>
      </w:pPr>
      <w:r>
        <w:t>What would happen if we use the overclaim variables to adjust students’ response to similar items</w:t>
      </w:r>
    </w:p>
    <w:p w14:paraId="6855FB7E" w14:textId="0800A1EC" w:rsidR="0082148E" w:rsidRDefault="0082148E" w:rsidP="0082148E">
      <w:pPr>
        <w:pStyle w:val="ListParagraph"/>
        <w:numPr>
          <w:ilvl w:val="2"/>
          <w:numId w:val="15"/>
        </w:numPr>
      </w:pPr>
      <w:r>
        <w:t>How to do it?</w:t>
      </w:r>
    </w:p>
    <w:p w14:paraId="7E74C7E1" w14:textId="77777777" w:rsidR="00581D32" w:rsidRPr="00066DBD" w:rsidRDefault="00581D32" w:rsidP="00581D32">
      <w:pPr>
        <w:pStyle w:val="ListParagraph"/>
        <w:numPr>
          <w:ilvl w:val="3"/>
          <w:numId w:val="15"/>
        </w:numPr>
        <w:rPr>
          <w:rFonts w:ascii="Calibri" w:hAnsi="Calibri"/>
        </w:rPr>
      </w:pPr>
      <w:r>
        <w:rPr>
          <w:rFonts w:ascii="Calibri" w:eastAsia="Times New Roman" w:hAnsi="Calibri"/>
        </w:rPr>
        <w:lastRenderedPageBreak/>
        <w:t>Jasmine</w:t>
      </w:r>
      <w:r>
        <w:rPr>
          <w:rFonts w:ascii="Calibri" w:hAnsi="Calibri"/>
        </w:rPr>
        <w:t xml:space="preserve">: </w:t>
      </w:r>
      <w:r w:rsidRPr="00066DBD">
        <w:rPr>
          <w:rFonts w:ascii="Calibri" w:hAnsi="Calibri"/>
        </w:rPr>
        <w:t>As Markus mentioned, one of the NAEP Validity Panel research studies I’ve been doing (Computer Familiarity and Access Study), also used “overclaiming” items to adjust students’ response on the confidence items.</w:t>
      </w:r>
      <w:r>
        <w:rPr>
          <w:rFonts w:ascii="Calibri" w:hAnsi="Calibri"/>
        </w:rPr>
        <w:t xml:space="preserve"> </w:t>
      </w:r>
      <w:r w:rsidRPr="00066DBD">
        <w:rPr>
          <w:rFonts w:ascii="Calibri" w:hAnsi="Calibri"/>
        </w:rPr>
        <w:t>What we found is that if we adjust students’ confidence level (Students’ confidence level on the “real concepts”-students’ confidence level on the “pseudo concepts”, overclaiming), the predictive power of students’ confidence for predicting achievement is much higher.</w:t>
      </w:r>
    </w:p>
    <w:p w14:paraId="1B509BC6" w14:textId="77777777" w:rsidR="00581D32" w:rsidRDefault="00581D32" w:rsidP="00581D32">
      <w:pPr>
        <w:pStyle w:val="ListParagraph"/>
        <w:numPr>
          <w:ilvl w:val="3"/>
          <w:numId w:val="15"/>
        </w:numPr>
      </w:pPr>
    </w:p>
    <w:p w14:paraId="7CF740F3" w14:textId="34839DAB" w:rsidR="00887D32" w:rsidRDefault="00887D32" w:rsidP="005F6A90"/>
    <w:p w14:paraId="38447879" w14:textId="35CE7B25" w:rsidR="00887D32" w:rsidRDefault="00887D32" w:rsidP="005F6A90"/>
    <w:p w14:paraId="4D571554" w14:textId="20DA1E05" w:rsidR="00887D32" w:rsidRDefault="00887D32" w:rsidP="005F6A90"/>
    <w:p w14:paraId="6ABE6BDF" w14:textId="263D43D9" w:rsidR="00887D32" w:rsidRDefault="00887D32" w:rsidP="005F6A90"/>
    <w:p w14:paraId="17609CA6" w14:textId="70664459" w:rsidR="00887D32" w:rsidRDefault="00887D32" w:rsidP="005F6A90"/>
    <w:p w14:paraId="1E590571" w14:textId="5832844F" w:rsidR="00887D32" w:rsidRDefault="00887D32" w:rsidP="005F6A90"/>
    <w:p w14:paraId="250AB6BF" w14:textId="27119461" w:rsidR="00887D32" w:rsidRDefault="00887D32" w:rsidP="005F6A90"/>
    <w:p w14:paraId="687622A8" w14:textId="171C6392" w:rsidR="00887D32" w:rsidRDefault="00887D32" w:rsidP="005F6A90"/>
    <w:p w14:paraId="37249807" w14:textId="11E92308" w:rsidR="00887D32" w:rsidRDefault="00887D32" w:rsidP="005F6A90"/>
    <w:p w14:paraId="37F19F42" w14:textId="4B77670A" w:rsidR="00887D32" w:rsidRDefault="00887D32" w:rsidP="005F6A90"/>
    <w:p w14:paraId="3EB8D016" w14:textId="5313B395" w:rsidR="00887D32" w:rsidRDefault="00887D32" w:rsidP="005F6A90"/>
    <w:p w14:paraId="35DD41EE" w14:textId="04372965" w:rsidR="00887D32" w:rsidRDefault="00887D32" w:rsidP="005F6A90"/>
    <w:p w14:paraId="533BCAAD" w14:textId="37DB3786" w:rsidR="00887D32" w:rsidRDefault="00887D32" w:rsidP="005F6A90"/>
    <w:p w14:paraId="6FEDE000" w14:textId="13B7556A" w:rsidR="00887D32" w:rsidRDefault="00887D32" w:rsidP="005F6A90"/>
    <w:p w14:paraId="7B548F42" w14:textId="7608C950" w:rsidR="00887D32" w:rsidRDefault="00887D32" w:rsidP="005F6A90"/>
    <w:p w14:paraId="4A200975" w14:textId="4A17B009" w:rsidR="00887D32" w:rsidRDefault="00887D32" w:rsidP="005F6A90"/>
    <w:p w14:paraId="09C91DA4" w14:textId="0382E44A" w:rsidR="00887D32" w:rsidRDefault="00887D32" w:rsidP="005F6A90"/>
    <w:p w14:paraId="4F7C97D7" w14:textId="79D9EC58" w:rsidR="00887D32" w:rsidRDefault="00887D32" w:rsidP="005F6A90"/>
    <w:p w14:paraId="384CD29F" w14:textId="7638F1E7" w:rsidR="00887D32" w:rsidRDefault="00887D32" w:rsidP="005F6A90"/>
    <w:p w14:paraId="01A52A73" w14:textId="77777777" w:rsidR="00887D32" w:rsidRPr="00B16F68" w:rsidRDefault="00887D32" w:rsidP="005F6A90"/>
    <w:p w14:paraId="3CFDEC21" w14:textId="77777777" w:rsidR="00F27BAA" w:rsidRPr="00B16F68" w:rsidRDefault="008F5C64" w:rsidP="005F6A90">
      <w:pPr>
        <w:pStyle w:val="Heading1"/>
        <w:rPr>
          <w:b/>
          <w:sz w:val="22"/>
          <w:szCs w:val="22"/>
        </w:rPr>
      </w:pPr>
      <w:r w:rsidRPr="00B16F68">
        <w:rPr>
          <w:b/>
          <w:sz w:val="22"/>
          <w:szCs w:val="22"/>
        </w:rPr>
        <w:t>Objectives</w:t>
      </w:r>
    </w:p>
    <w:p w14:paraId="08C56B71" w14:textId="4D763EA5" w:rsidR="00920AF6" w:rsidRPr="00920AF6" w:rsidRDefault="00920AF6" w:rsidP="00920AF6">
      <w:pPr>
        <w:pStyle w:val="ListParagraph"/>
        <w:numPr>
          <w:ilvl w:val="0"/>
          <w:numId w:val="14"/>
        </w:numPr>
        <w:spacing w:before="120" w:after="120"/>
        <w:rPr>
          <w:rFonts w:eastAsia="Times New Roman"/>
        </w:rPr>
      </w:pPr>
    </w:p>
    <w:p w14:paraId="535E24CD" w14:textId="77777777" w:rsidR="00920AF6" w:rsidRDefault="00920AF6" w:rsidP="005F6A90">
      <w:pPr>
        <w:spacing w:before="120" w:after="120"/>
        <w:rPr>
          <w:rFonts w:eastAsia="Times New Roman"/>
        </w:rPr>
      </w:pPr>
    </w:p>
    <w:p w14:paraId="428D22F1" w14:textId="77777777" w:rsidR="00920AF6" w:rsidRDefault="00920AF6" w:rsidP="005F6A90">
      <w:pPr>
        <w:spacing w:before="120" w:after="120"/>
        <w:rPr>
          <w:rFonts w:eastAsia="Times New Roman"/>
        </w:rPr>
      </w:pPr>
    </w:p>
    <w:p w14:paraId="124DF16F" w14:textId="77777777" w:rsidR="00920AF6" w:rsidRDefault="00920AF6" w:rsidP="005F6A90">
      <w:pPr>
        <w:spacing w:before="120" w:after="120"/>
        <w:rPr>
          <w:rFonts w:eastAsia="Times New Roman"/>
        </w:rPr>
      </w:pPr>
    </w:p>
    <w:p w14:paraId="74589430" w14:textId="3B8256EF" w:rsidR="00F27BAA" w:rsidRPr="00B16F68" w:rsidRDefault="008F5C64" w:rsidP="005F6A90">
      <w:pPr>
        <w:spacing w:before="120" w:after="120"/>
        <w:rPr>
          <w:rFonts w:eastAsia="Times New Roman"/>
        </w:rPr>
      </w:pPr>
      <w:r w:rsidRPr="00B16F68">
        <w:rPr>
          <w:rFonts w:eastAsia="Times New Roman"/>
        </w:rPr>
        <w:t>Comparing the United State</w:t>
      </w:r>
      <w:r w:rsidR="001C5619" w:rsidRPr="00B16F68">
        <w:rPr>
          <w:rFonts w:eastAsia="Times New Roman"/>
        </w:rPr>
        <w:t>s</w:t>
      </w:r>
      <w:r w:rsidRPr="00B16F68">
        <w:rPr>
          <w:rFonts w:eastAsia="Times New Roman"/>
        </w:rPr>
        <w:t xml:space="preserve"> with 12 other education systems that participated in the financial literacy assessment of the 2015 Program for International Student Assessment (PISA), this analysis looks at enrollment and performance gaps between public and private school students and explores factors </w:t>
      </w:r>
      <w:r w:rsidR="00665E19" w:rsidRPr="00B16F68">
        <w:rPr>
          <w:rFonts w:eastAsia="Times New Roman"/>
        </w:rPr>
        <w:t>that are associated with</w:t>
      </w:r>
      <w:r w:rsidRPr="00B16F68">
        <w:rPr>
          <w:rFonts w:eastAsia="Times New Roman"/>
        </w:rPr>
        <w:t xml:space="preserve"> such gaps. </w:t>
      </w:r>
      <w:proofErr w:type="gramStart"/>
      <w:r w:rsidRPr="00B16F68">
        <w:rPr>
          <w:rFonts w:eastAsia="Times New Roman"/>
        </w:rPr>
        <w:t>In particular, this</w:t>
      </w:r>
      <w:proofErr w:type="gramEnd"/>
      <w:r w:rsidRPr="00B16F68">
        <w:rPr>
          <w:rFonts w:eastAsia="Times New Roman"/>
        </w:rPr>
        <w:t xml:space="preserve"> analysis </w:t>
      </w:r>
      <w:r w:rsidR="001C5619" w:rsidRPr="00B16F68">
        <w:rPr>
          <w:rFonts w:eastAsia="Times New Roman"/>
        </w:rPr>
        <w:t>examines</w:t>
      </w:r>
      <w:r w:rsidRPr="00B16F68">
        <w:rPr>
          <w:rFonts w:eastAsia="Times New Roman"/>
        </w:rPr>
        <w:t xml:space="preserve"> (a) </w:t>
      </w:r>
      <w:r w:rsidR="003D7E72" w:rsidRPr="00B16F68">
        <w:rPr>
          <w:rFonts w:eastAsia="Times New Roman"/>
        </w:rPr>
        <w:t xml:space="preserve">enrollment </w:t>
      </w:r>
      <w:r w:rsidRPr="00B16F68">
        <w:rPr>
          <w:rFonts w:eastAsia="Times New Roman"/>
        </w:rPr>
        <w:t xml:space="preserve">gaps between public and private </w:t>
      </w:r>
      <w:r w:rsidR="001C5619" w:rsidRPr="00B16F68">
        <w:rPr>
          <w:rFonts w:eastAsia="Times New Roman"/>
        </w:rPr>
        <w:t xml:space="preserve">school </w:t>
      </w:r>
      <w:r w:rsidRPr="00B16F68">
        <w:rPr>
          <w:rFonts w:eastAsia="Times New Roman"/>
        </w:rPr>
        <w:t xml:space="preserve">students across participating education </w:t>
      </w:r>
      <w:r w:rsidRPr="00B16F68">
        <w:rPr>
          <w:rFonts w:eastAsia="Times New Roman"/>
        </w:rPr>
        <w:lastRenderedPageBreak/>
        <w:t>systems, (b) gaps in financial literacy perform</w:t>
      </w:r>
      <w:r w:rsidR="001C5619" w:rsidRPr="00B16F68">
        <w:rPr>
          <w:rFonts w:eastAsia="Times New Roman"/>
        </w:rPr>
        <w:t xml:space="preserve">ance between public and private school </w:t>
      </w:r>
      <w:r w:rsidRPr="00B16F68">
        <w:rPr>
          <w:rFonts w:eastAsia="Times New Roman"/>
        </w:rPr>
        <w:t xml:space="preserve">students, and (c) the association between students’ </w:t>
      </w:r>
      <w:r w:rsidRPr="00B16F68">
        <w:rPr>
          <w:rFonts w:eastAsia="Times New Roman"/>
          <w:noProof/>
        </w:rPr>
        <w:t>socioeconomic</w:t>
      </w:r>
      <w:r w:rsidRPr="00B16F68">
        <w:rPr>
          <w:rFonts w:eastAsia="Times New Roman"/>
        </w:rPr>
        <w:t xml:space="preserve"> background and </w:t>
      </w:r>
      <w:r w:rsidR="00D12C32" w:rsidRPr="00B16F68">
        <w:rPr>
          <w:rFonts w:eastAsia="Times New Roman"/>
        </w:rPr>
        <w:t>these</w:t>
      </w:r>
      <w:r w:rsidRPr="00B16F68">
        <w:rPr>
          <w:rFonts w:eastAsia="Times New Roman"/>
        </w:rPr>
        <w:t xml:space="preserve"> gaps. </w:t>
      </w:r>
    </w:p>
    <w:p w14:paraId="0539EC5A" w14:textId="77777777" w:rsidR="00F27BAA" w:rsidRPr="00B16F68" w:rsidRDefault="00956180" w:rsidP="005F6A90">
      <w:pPr>
        <w:pStyle w:val="Heading1"/>
        <w:rPr>
          <w:b/>
          <w:sz w:val="22"/>
          <w:szCs w:val="22"/>
        </w:rPr>
      </w:pPr>
      <w:r w:rsidRPr="00B16F68">
        <w:rPr>
          <w:b/>
          <w:sz w:val="22"/>
          <w:szCs w:val="22"/>
        </w:rPr>
        <w:t>Perspectives and Theoretical F</w:t>
      </w:r>
      <w:r w:rsidR="008F5C64" w:rsidRPr="00B16F68">
        <w:rPr>
          <w:b/>
          <w:sz w:val="22"/>
          <w:szCs w:val="22"/>
        </w:rPr>
        <w:t>ramework</w:t>
      </w:r>
    </w:p>
    <w:p w14:paraId="1A2CF65D" w14:textId="6D5737BF" w:rsidR="00F27BAA" w:rsidRPr="00B16F68" w:rsidRDefault="008F5C64" w:rsidP="005F6A90">
      <w:pPr>
        <w:spacing w:before="120" w:after="120"/>
      </w:pPr>
      <w:r w:rsidRPr="00B16F68">
        <w:t>Public schools are widely assumed to perform</w:t>
      </w:r>
      <w:r w:rsidR="00D752EB" w:rsidRPr="00B16F68">
        <w:t xml:space="preserve"> less well than private schools for </w:t>
      </w:r>
      <w:proofErr w:type="gramStart"/>
      <w:r w:rsidR="00D752EB" w:rsidRPr="00B16F68">
        <w:t>a number of</w:t>
      </w:r>
      <w:proofErr w:type="gramEnd"/>
      <w:r w:rsidR="00D752EB" w:rsidRPr="00B16F68">
        <w:t xml:space="preserve"> reasons, such as less competition in the market</w:t>
      </w:r>
      <w:sdt>
        <w:sdtPr>
          <w:id w:val="-1572648640"/>
          <w:citation/>
        </w:sdtPr>
        <w:sdtEndPr/>
        <w:sdtContent>
          <w:r w:rsidR="001C5619" w:rsidRPr="00B16F68">
            <w:fldChar w:fldCharType="begin"/>
          </w:r>
          <w:r w:rsidR="005F0B62" w:rsidRPr="00B16F68">
            <w:instrText xml:space="preserve">CITATION Jos16 \m Joh90 \m Hox03 \l 1033 </w:instrText>
          </w:r>
          <w:r w:rsidR="001C5619" w:rsidRPr="00B16F68">
            <w:fldChar w:fldCharType="separate"/>
          </w:r>
          <w:r w:rsidR="00D752EB" w:rsidRPr="00B16F68">
            <w:rPr>
              <w:noProof/>
            </w:rPr>
            <w:t xml:space="preserve"> (Cordero, Prior, &amp; Simancas, 2016; Chubb &amp; Moe, 1990; Hoxby, 2003)</w:t>
          </w:r>
          <w:r w:rsidR="001C5619" w:rsidRPr="00B16F68">
            <w:fldChar w:fldCharType="end"/>
          </w:r>
        </w:sdtContent>
      </w:sdt>
      <w:r w:rsidR="0041682C" w:rsidRPr="00B16F68">
        <w:t xml:space="preserve">. </w:t>
      </w:r>
      <w:r w:rsidR="00D752EB" w:rsidRPr="00B16F68">
        <w:t>Thus, w</w:t>
      </w:r>
      <w:r w:rsidRPr="00B16F68">
        <w:t xml:space="preserve">hen comparing </w:t>
      </w:r>
      <w:r w:rsidR="00071DC2" w:rsidRPr="00B16F68">
        <w:t xml:space="preserve">the </w:t>
      </w:r>
      <w:r w:rsidRPr="00B16F68">
        <w:t xml:space="preserve">performance </w:t>
      </w:r>
      <w:r w:rsidR="00071DC2" w:rsidRPr="00B16F68">
        <w:t xml:space="preserve">of </w:t>
      </w:r>
      <w:r w:rsidRPr="00B16F68">
        <w:t xml:space="preserve">public and private school students, </w:t>
      </w:r>
      <w:r w:rsidR="00071DC2" w:rsidRPr="00B16F68">
        <w:t xml:space="preserve">the </w:t>
      </w:r>
      <w:r w:rsidRPr="00B16F68">
        <w:t xml:space="preserve">existing </w:t>
      </w:r>
      <w:r w:rsidRPr="00B16F68">
        <w:rPr>
          <w:noProof/>
        </w:rPr>
        <w:t>literature</w:t>
      </w:r>
      <w:r w:rsidR="00EA04C2" w:rsidRPr="00B16F68">
        <w:t xml:space="preserve"> has pointed </w:t>
      </w:r>
      <w:r w:rsidR="00071DC2" w:rsidRPr="00B16F68">
        <w:t xml:space="preserve">to </w:t>
      </w:r>
      <w:r w:rsidR="00EA04C2" w:rsidRPr="00B16F68">
        <w:t>the importance of controlling</w:t>
      </w:r>
      <w:r w:rsidRPr="00B16F68">
        <w:t xml:space="preserve"> for confounding factors that are associated both </w:t>
      </w:r>
      <w:r w:rsidR="008154F9" w:rsidRPr="00B16F68">
        <w:t xml:space="preserve">with </w:t>
      </w:r>
      <w:r w:rsidRPr="00B16F68">
        <w:t xml:space="preserve">the type of school </w:t>
      </w:r>
      <w:r w:rsidR="008154F9" w:rsidRPr="00B16F68">
        <w:t xml:space="preserve">that </w:t>
      </w:r>
      <w:r w:rsidRPr="00B16F68">
        <w:t>students attend and their performance</w:t>
      </w:r>
      <w:sdt>
        <w:sdtPr>
          <w:id w:val="526687442"/>
          <w:citation/>
        </w:sdtPr>
        <w:sdtEndPr/>
        <w:sdtContent>
          <w:r w:rsidR="0041682C" w:rsidRPr="00B16F68">
            <w:fldChar w:fldCharType="begin"/>
          </w:r>
          <w:r w:rsidR="0041682C" w:rsidRPr="00B16F68">
            <w:instrText xml:space="preserve"> CITATION May03 \l 1033 </w:instrText>
          </w:r>
          <w:r w:rsidR="008B4581" w:rsidRPr="00B16F68">
            <w:instrText xml:space="preserve"> \m Tam08 \m Bur10</w:instrText>
          </w:r>
          <w:r w:rsidR="0041682C" w:rsidRPr="00B16F68">
            <w:fldChar w:fldCharType="separate"/>
          </w:r>
          <w:r w:rsidR="00D752EB" w:rsidRPr="00B16F68">
            <w:rPr>
              <w:noProof/>
            </w:rPr>
            <w:t xml:space="preserve"> (Mayston, 2003; Tamm, 2008; Burgess &amp; Briggs, 2010)</w:t>
          </w:r>
          <w:r w:rsidR="0041682C" w:rsidRPr="00B16F68">
            <w:fldChar w:fldCharType="end"/>
          </w:r>
        </w:sdtContent>
      </w:sdt>
      <w:r w:rsidR="008B4581" w:rsidRPr="00B16F68">
        <w:t xml:space="preserve">. </w:t>
      </w:r>
      <w:r w:rsidR="00D752EB" w:rsidRPr="00B16F68">
        <w:t xml:space="preserve">One such confounding factor is students’ socioeconomic </w:t>
      </w:r>
      <w:r w:rsidR="00F403A2" w:rsidRPr="00B16F68">
        <w:t>background</w:t>
      </w:r>
      <w:sdt>
        <w:sdtPr>
          <w:id w:val="-153299934"/>
          <w:citation/>
        </w:sdtPr>
        <w:sdtEndPr/>
        <w:sdtContent>
          <w:r w:rsidR="000C5740" w:rsidRPr="00B16F68">
            <w:fldChar w:fldCharType="begin"/>
          </w:r>
          <w:r w:rsidR="005F0B62" w:rsidRPr="00B16F68">
            <w:instrText xml:space="preserve">CITATION Dun07 \l 1033 </w:instrText>
          </w:r>
          <w:r w:rsidR="000C5740" w:rsidRPr="00B16F68">
            <w:fldChar w:fldCharType="separate"/>
          </w:r>
          <w:r w:rsidR="00D752EB" w:rsidRPr="00B16F68">
            <w:rPr>
              <w:noProof/>
            </w:rPr>
            <w:t xml:space="preserve"> (Duncan &amp; Sandy, 2007)</w:t>
          </w:r>
          <w:r w:rsidR="000C5740" w:rsidRPr="00B16F68">
            <w:fldChar w:fldCharType="end"/>
          </w:r>
        </w:sdtContent>
      </w:sdt>
      <w:r w:rsidRPr="00B16F68">
        <w:t>.</w:t>
      </w:r>
    </w:p>
    <w:p w14:paraId="49F41411" w14:textId="4075029F" w:rsidR="00F27BAA" w:rsidRPr="00B16F68" w:rsidRDefault="001F661C" w:rsidP="005F6A90">
      <w:pPr>
        <w:spacing w:before="120" w:after="120"/>
      </w:pPr>
      <w:r w:rsidRPr="00B16F68">
        <w:t xml:space="preserve">The existing </w:t>
      </w:r>
      <w:r w:rsidR="008F5C64" w:rsidRPr="00B16F68">
        <w:t xml:space="preserve">literature reveals mixed findings on this topic. After controlling for confounding factors </w:t>
      </w:r>
      <w:r w:rsidRPr="00B16F68">
        <w:t>(</w:t>
      </w:r>
      <w:r w:rsidR="008F5C64" w:rsidRPr="00B16F68">
        <w:t>including students’ socioeconomic background</w:t>
      </w:r>
      <w:r w:rsidRPr="00B16F68">
        <w:t>)</w:t>
      </w:r>
      <w:r w:rsidR="008F5C64" w:rsidRPr="00B16F68">
        <w:t>, some studies find that performance gaps become statistically insignificant</w:t>
      </w:r>
      <w:sdt>
        <w:sdtPr>
          <w:id w:val="-508906573"/>
          <w:citation/>
        </w:sdtPr>
        <w:sdtEndPr/>
        <w:sdtContent>
          <w:r w:rsidR="003D67EA" w:rsidRPr="00B16F68">
            <w:fldChar w:fldCharType="begin"/>
          </w:r>
          <w:r w:rsidR="003D67EA" w:rsidRPr="00B16F68">
            <w:instrText xml:space="preserve"> CITATION Wil91 \l 1033  \m Hsi06</w:instrText>
          </w:r>
          <w:r w:rsidR="003D67EA" w:rsidRPr="00B16F68">
            <w:fldChar w:fldCharType="separate"/>
          </w:r>
          <w:r w:rsidR="00D752EB" w:rsidRPr="00B16F68">
            <w:rPr>
              <w:noProof/>
            </w:rPr>
            <w:t xml:space="preserve"> (Williams &amp; Carpenter, 1991; Hsieh &amp; Urquiola, 2006)</w:t>
          </w:r>
          <w:r w:rsidR="003D67EA" w:rsidRPr="00B16F68">
            <w:fldChar w:fldCharType="end"/>
          </w:r>
        </w:sdtContent>
      </w:sdt>
      <w:r w:rsidR="008F5C64" w:rsidRPr="00B16F68">
        <w:t xml:space="preserve">, some find </w:t>
      </w:r>
      <w:r w:rsidRPr="00B16F68">
        <w:t xml:space="preserve">that </w:t>
      </w:r>
      <w:r w:rsidR="008F5C64" w:rsidRPr="00B16F68">
        <w:t>gaps still favor private school students</w:t>
      </w:r>
      <w:sdt>
        <w:sdtPr>
          <w:id w:val="1665895348"/>
          <w:citation/>
        </w:sdtPr>
        <w:sdtEndPr/>
        <w:sdtContent>
          <w:r w:rsidR="003D67EA" w:rsidRPr="00B16F68">
            <w:fldChar w:fldCharType="begin"/>
          </w:r>
          <w:r w:rsidR="00D752EB" w:rsidRPr="00B16F68">
            <w:instrText xml:space="preserve">CITATION Jim91 \m Tom96 \m Dro10 \l 1033 </w:instrText>
          </w:r>
          <w:r w:rsidR="003D67EA" w:rsidRPr="00B16F68">
            <w:fldChar w:fldCharType="separate"/>
          </w:r>
          <w:r w:rsidR="00D752EB" w:rsidRPr="00B16F68">
            <w:rPr>
              <w:noProof/>
            </w:rPr>
            <w:t xml:space="preserve"> (Jimenez, Lockheed, &amp; Paqueo, 1991; Toma, 1996; Dronkers &amp; Avram, 2010)</w:t>
          </w:r>
          <w:r w:rsidR="003D67EA" w:rsidRPr="00B16F68">
            <w:fldChar w:fldCharType="end"/>
          </w:r>
        </w:sdtContent>
      </w:sdt>
      <w:r w:rsidR="008F5C64" w:rsidRPr="00B16F68">
        <w:t>, and other</w:t>
      </w:r>
      <w:r w:rsidR="00220B0C" w:rsidRPr="00B16F68">
        <w:t>s</w:t>
      </w:r>
      <w:r w:rsidR="008F5C64" w:rsidRPr="00B16F68">
        <w:t xml:space="preserve"> find that public school students outperform their private school</w:t>
      </w:r>
      <w:r w:rsidRPr="00B16F68">
        <w:t xml:space="preserve"> peers</w:t>
      </w:r>
      <w:sdt>
        <w:sdtPr>
          <w:id w:val="-1069116368"/>
          <w:citation/>
        </w:sdtPr>
        <w:sdtEndPr/>
        <w:sdtContent>
          <w:r w:rsidR="0006292D" w:rsidRPr="00B16F68">
            <w:fldChar w:fldCharType="begin"/>
          </w:r>
          <w:r w:rsidR="00D752EB" w:rsidRPr="00B16F68">
            <w:instrText xml:space="preserve">CITATION Bif06 \m New06 \l 1033 </w:instrText>
          </w:r>
          <w:r w:rsidR="0006292D" w:rsidRPr="00B16F68">
            <w:fldChar w:fldCharType="separate"/>
          </w:r>
          <w:r w:rsidR="00D752EB" w:rsidRPr="00B16F68">
            <w:rPr>
              <w:noProof/>
            </w:rPr>
            <w:t xml:space="preserve"> (Bifulco &amp; Ladd, 2006; Newhouse &amp; Beegle, 2006)</w:t>
          </w:r>
          <w:r w:rsidR="0006292D" w:rsidRPr="00B16F68">
            <w:fldChar w:fldCharType="end"/>
          </w:r>
        </w:sdtContent>
      </w:sdt>
      <w:r w:rsidR="0006292D" w:rsidRPr="00B16F68">
        <w:t>.</w:t>
      </w:r>
    </w:p>
    <w:p w14:paraId="33B2B88D" w14:textId="56ED2410" w:rsidR="00F27BAA" w:rsidRPr="00B16F68" w:rsidRDefault="008F5C64" w:rsidP="005F6A90">
      <w:pPr>
        <w:spacing w:before="120" w:after="120"/>
      </w:pPr>
      <w:r w:rsidRPr="00B16F68">
        <w:t xml:space="preserve">Cross-national studies such as PISA also </w:t>
      </w:r>
      <w:r w:rsidR="00220B0C" w:rsidRPr="00B16F68">
        <w:t xml:space="preserve">consistently </w:t>
      </w:r>
      <w:r w:rsidRPr="00B16F68">
        <w:t xml:space="preserve">suggest mixed findings at the education system level. In 2015, across </w:t>
      </w:r>
      <w:r w:rsidR="00F0779F" w:rsidRPr="00B16F68">
        <w:t>most</w:t>
      </w:r>
      <w:r w:rsidR="00FD4E3B" w:rsidRPr="00B16F68">
        <w:t xml:space="preserve"> </w:t>
      </w:r>
      <w:r w:rsidRPr="00B16F68">
        <w:t xml:space="preserve">PISA-participating education systems, </w:t>
      </w:r>
      <w:r w:rsidR="00576026" w:rsidRPr="00B16F68">
        <w:t xml:space="preserve">15-year-old </w:t>
      </w:r>
      <w:r w:rsidRPr="00B16F68">
        <w:t>students</w:t>
      </w:r>
      <w:r w:rsidR="00576026" w:rsidRPr="00B16F68">
        <w:t xml:space="preserve"> (PISA’s target population)</w:t>
      </w:r>
      <w:r w:rsidRPr="00B16F68">
        <w:t xml:space="preserve"> enrolled in public schools score</w:t>
      </w:r>
      <w:r w:rsidR="00AB6860" w:rsidRPr="00B16F68">
        <w:t>d</w:t>
      </w:r>
      <w:r w:rsidRPr="00B16F68">
        <w:t xml:space="preserve"> lower in </w:t>
      </w:r>
      <w:r w:rsidR="00DC2695" w:rsidRPr="00B16F68">
        <w:t xml:space="preserve">the </w:t>
      </w:r>
      <w:r w:rsidRPr="00B16F68">
        <w:t>PISA core subjects (</w:t>
      </w:r>
      <w:r w:rsidR="0006292D" w:rsidRPr="00B16F68">
        <w:t>mathematics, reading</w:t>
      </w:r>
      <w:r w:rsidRPr="00B16F68">
        <w:t xml:space="preserve">, and science) than students in private schools. </w:t>
      </w:r>
      <w:r w:rsidR="00F403A2" w:rsidRPr="00B16F68">
        <w:t xml:space="preserve">However, after accounting for socioeconomic </w:t>
      </w:r>
      <w:r w:rsidR="003C6406">
        <w:t>background</w:t>
      </w:r>
      <w:r w:rsidR="00F403A2" w:rsidRPr="00B16F68">
        <w:t>,</w:t>
      </w:r>
      <w:r w:rsidR="002C0274">
        <w:t xml:space="preserve"> depending on the education system,</w:t>
      </w:r>
      <w:r w:rsidR="00F403A2" w:rsidRPr="00B16F68">
        <w:t xml:space="preserve"> the performance gaps in the PISA core subjects</w:t>
      </w:r>
      <w:r w:rsidR="002C0274">
        <w:t xml:space="preserve"> </w:t>
      </w:r>
      <w:r w:rsidR="00F403A2" w:rsidRPr="00B16F68">
        <w:t>disappeared</w:t>
      </w:r>
      <w:r w:rsidR="002C0274">
        <w:t>, still favored</w:t>
      </w:r>
      <w:r w:rsidR="002C0274" w:rsidRPr="00B16F68">
        <w:t xml:space="preserve"> private school students</w:t>
      </w:r>
      <w:r w:rsidR="002C0274">
        <w:t>, or favored public school students.</w:t>
      </w:r>
      <w:sdt>
        <w:sdtPr>
          <w:id w:val="-1279132"/>
          <w:citation/>
        </w:sdtPr>
        <w:sdtEndPr/>
        <w:sdtContent>
          <w:r w:rsidR="0006292D" w:rsidRPr="00B16F68">
            <w:fldChar w:fldCharType="begin"/>
          </w:r>
          <w:r w:rsidR="00D752EB" w:rsidRPr="00B16F68">
            <w:instrText xml:space="preserve">CITATION OEC10 \m OEC13 \m OEC16 \l 1033 </w:instrText>
          </w:r>
          <w:r w:rsidR="0006292D" w:rsidRPr="00B16F68">
            <w:fldChar w:fldCharType="separate"/>
          </w:r>
          <w:r w:rsidR="00D752EB" w:rsidRPr="00B16F68">
            <w:rPr>
              <w:noProof/>
            </w:rPr>
            <w:t xml:space="preserve"> (OECD, 2010; OECD, 2013; OECD, 2016)</w:t>
          </w:r>
          <w:r w:rsidR="0006292D" w:rsidRPr="00B16F68">
            <w:fldChar w:fldCharType="end"/>
          </w:r>
        </w:sdtContent>
      </w:sdt>
      <w:r w:rsidRPr="00B16F68">
        <w:t>.</w:t>
      </w:r>
    </w:p>
    <w:p w14:paraId="480CDD45" w14:textId="0FEB6894" w:rsidR="00697A87" w:rsidRPr="00B16F68" w:rsidRDefault="00191E88" w:rsidP="005F6A90">
      <w:pPr>
        <w:spacing w:before="120" w:after="120"/>
      </w:pPr>
      <w:r w:rsidRPr="00B16F68">
        <w:t>Financial literacy is now globally recognized as an essential life skill. It is believed that an increase in financial literacy skills can improve financial decision making and thus positively impact not only individuals and households but also economic and financial stability more generally</w:t>
      </w:r>
      <w:sdt>
        <w:sdtPr>
          <w:id w:val="-606427108"/>
          <w:citation/>
        </w:sdtPr>
        <w:sdtEndPr/>
        <w:sdtContent>
          <w:r w:rsidRPr="00B16F68">
            <w:fldChar w:fldCharType="begin"/>
          </w:r>
          <w:r w:rsidRPr="00B16F68">
            <w:instrText xml:space="preserve"> CITATION OEC17 \l 1033 </w:instrText>
          </w:r>
          <w:r w:rsidRPr="00B16F68">
            <w:fldChar w:fldCharType="separate"/>
          </w:r>
          <w:r w:rsidR="00D752EB" w:rsidRPr="00B16F68">
            <w:rPr>
              <w:noProof/>
            </w:rPr>
            <w:t xml:space="preserve"> (OECD, 2017)</w:t>
          </w:r>
          <w:r w:rsidRPr="00B16F68">
            <w:fldChar w:fldCharType="end"/>
          </w:r>
        </w:sdtContent>
      </w:sdt>
      <w:r w:rsidRPr="00B16F68">
        <w:t xml:space="preserve">. In response, </w:t>
      </w:r>
      <w:r w:rsidR="008341E6" w:rsidRPr="00B16F68">
        <w:t xml:space="preserve">since 2012, </w:t>
      </w:r>
      <w:r w:rsidR="00D06F40" w:rsidRPr="00B16F68">
        <w:t xml:space="preserve">PISA has included </w:t>
      </w:r>
      <w:r w:rsidRPr="00B16F68">
        <w:t xml:space="preserve">financial literacy </w:t>
      </w:r>
      <w:r w:rsidR="00697A87" w:rsidRPr="00B16F68">
        <w:t>as a</w:t>
      </w:r>
      <w:r w:rsidRPr="00B16F68">
        <w:t xml:space="preserve"> measurement domain </w:t>
      </w:r>
      <w:r w:rsidR="00697A87" w:rsidRPr="00B16F68">
        <w:t xml:space="preserve">in addition to </w:t>
      </w:r>
      <w:r w:rsidRPr="00B16F68">
        <w:t xml:space="preserve">the </w:t>
      </w:r>
      <w:r w:rsidR="008F5C64" w:rsidRPr="00B16F68">
        <w:t>core subjects</w:t>
      </w:r>
      <w:r w:rsidR="00D06F40" w:rsidRPr="00B16F68">
        <w:t xml:space="preserve"> of mathematics, reading, and science</w:t>
      </w:r>
      <w:r w:rsidR="008F5C64" w:rsidRPr="00B16F68">
        <w:t xml:space="preserve">. </w:t>
      </w:r>
    </w:p>
    <w:p w14:paraId="7E0CDCA7" w14:textId="11EC4183" w:rsidR="00084151" w:rsidRPr="00B16F68" w:rsidRDefault="0015751C" w:rsidP="004C1ED2">
      <w:pPr>
        <w:pBdr>
          <w:top w:val="none" w:sz="0" w:space="0" w:color="auto"/>
          <w:left w:val="none" w:sz="0" w:space="0" w:color="auto"/>
          <w:bottom w:val="none" w:sz="0" w:space="0" w:color="auto"/>
          <w:right w:val="none" w:sz="0" w:space="0" w:color="auto"/>
        </w:pBdr>
        <w:spacing w:before="120" w:after="120"/>
      </w:pPr>
      <w:r w:rsidRPr="00B16F68">
        <w:t>A review of the literature reveals that</w:t>
      </w:r>
      <w:r w:rsidR="008F5C64" w:rsidRPr="00B16F68">
        <w:t xml:space="preserve"> no previous studies </w:t>
      </w:r>
      <w:r w:rsidR="008F5C64" w:rsidRPr="00B16F68">
        <w:rPr>
          <w:noProof/>
        </w:rPr>
        <w:t>ha</w:t>
      </w:r>
      <w:r w:rsidR="003D7E72" w:rsidRPr="00B16F68">
        <w:rPr>
          <w:noProof/>
        </w:rPr>
        <w:t>ve</w:t>
      </w:r>
      <w:r w:rsidR="008F5C64" w:rsidRPr="00B16F68">
        <w:t xml:space="preserve"> examined financial literacy performance gaps between public and private school students. </w:t>
      </w:r>
      <w:r w:rsidR="00670870" w:rsidRPr="00B16F68">
        <w:t>Thus, u</w:t>
      </w:r>
      <w:r w:rsidR="008F5C64" w:rsidRPr="00B16F68">
        <w:t xml:space="preserve">sing the latest </w:t>
      </w:r>
      <w:r w:rsidR="00D06F40" w:rsidRPr="00B16F68">
        <w:t xml:space="preserve">PISA </w:t>
      </w:r>
      <w:r w:rsidR="008F5C64" w:rsidRPr="00B16F68">
        <w:t xml:space="preserve">data </w:t>
      </w:r>
      <w:r w:rsidR="00D06F40" w:rsidRPr="00B16F68">
        <w:t>(</w:t>
      </w:r>
      <w:r w:rsidR="008F5C64" w:rsidRPr="00B16F68">
        <w:t xml:space="preserve">from </w:t>
      </w:r>
      <w:r w:rsidR="00D06F40" w:rsidRPr="00B16F68">
        <w:t xml:space="preserve">the </w:t>
      </w:r>
      <w:r w:rsidR="008F5C64" w:rsidRPr="00B16F68">
        <w:t>2015</w:t>
      </w:r>
      <w:r w:rsidR="00D06F40" w:rsidRPr="00B16F68">
        <w:t xml:space="preserve"> assessment), </w:t>
      </w:r>
      <w:r w:rsidR="008F5C64" w:rsidRPr="00B16F68">
        <w:t xml:space="preserve">this paper aims </w:t>
      </w:r>
      <w:r w:rsidR="00697A87" w:rsidRPr="00B16F68">
        <w:t>to analyze</w:t>
      </w:r>
      <w:r w:rsidR="008F5C64" w:rsidRPr="00B16F68">
        <w:t xml:space="preserve"> 15-year-old students’ performance in financial literacy and </w:t>
      </w:r>
      <w:r w:rsidR="00697A87" w:rsidRPr="00B16F68">
        <w:t xml:space="preserve">explore </w:t>
      </w:r>
      <w:r w:rsidR="004C1ED2" w:rsidRPr="00B16F68">
        <w:t>whether these gaps are related to</w:t>
      </w:r>
      <w:r w:rsidR="00670870" w:rsidRPr="00B16F68">
        <w:t xml:space="preserve"> </w:t>
      </w:r>
      <w:r w:rsidR="008F5C64" w:rsidRPr="00B16F68">
        <w:t xml:space="preserve">school type and </w:t>
      </w:r>
      <w:r w:rsidR="008F5C64" w:rsidRPr="00B16F68">
        <w:rPr>
          <w:noProof/>
        </w:rPr>
        <w:t>socioeconomic</w:t>
      </w:r>
      <w:r w:rsidR="008F5C64" w:rsidRPr="00B16F68">
        <w:t xml:space="preserve"> </w:t>
      </w:r>
      <w:r w:rsidR="00F403A2" w:rsidRPr="00B16F68">
        <w:t>background</w:t>
      </w:r>
      <w:r w:rsidR="008F5C64" w:rsidRPr="00B16F68">
        <w:t>.</w:t>
      </w:r>
      <w:r w:rsidR="00084151" w:rsidRPr="00B16F68">
        <w:t xml:space="preserve"> </w:t>
      </w:r>
    </w:p>
    <w:p w14:paraId="52F93CCD" w14:textId="77777777" w:rsidR="00F27BAA" w:rsidRPr="00B16F68" w:rsidRDefault="008F5C64" w:rsidP="00073F6D">
      <w:pPr>
        <w:pStyle w:val="Heading1"/>
        <w:rPr>
          <w:b/>
          <w:sz w:val="22"/>
          <w:szCs w:val="22"/>
        </w:rPr>
      </w:pPr>
      <w:r w:rsidRPr="00B16F68">
        <w:rPr>
          <w:b/>
          <w:sz w:val="22"/>
          <w:szCs w:val="22"/>
        </w:rPr>
        <w:t xml:space="preserve">Methods and Data </w:t>
      </w:r>
      <w:r w:rsidR="003D7E72" w:rsidRPr="00B16F68">
        <w:rPr>
          <w:b/>
          <w:noProof/>
          <w:sz w:val="22"/>
          <w:szCs w:val="22"/>
        </w:rPr>
        <w:t>S</w:t>
      </w:r>
      <w:r w:rsidRPr="00B16F68">
        <w:rPr>
          <w:b/>
          <w:noProof/>
          <w:sz w:val="22"/>
          <w:szCs w:val="22"/>
        </w:rPr>
        <w:t>ources</w:t>
      </w:r>
    </w:p>
    <w:p w14:paraId="3E9E7504" w14:textId="00EF80BF" w:rsidR="00F27BAA" w:rsidRPr="00B16F68" w:rsidRDefault="006548BA" w:rsidP="000C1D6A">
      <w:r w:rsidRPr="00B16F68">
        <w:t>PISA is coordinated by the Organization for Economic Cooperation and Development (OECD).</w:t>
      </w:r>
      <w:r w:rsidRPr="00B16F68">
        <w:rPr>
          <w:rFonts w:eastAsia="Times New Roman"/>
        </w:rPr>
        <w:t xml:space="preserve"> T</w:t>
      </w:r>
      <w:r w:rsidR="008F5C64" w:rsidRPr="00B16F68">
        <w:t xml:space="preserve">he PISA financial literacy assessment tested </w:t>
      </w:r>
      <w:r w:rsidR="00D6091B" w:rsidRPr="00B16F68">
        <w:t xml:space="preserve">students </w:t>
      </w:r>
      <w:r w:rsidR="008F5C64" w:rsidRPr="00B16F68">
        <w:t>on their knowledge and understanding of fundamental elements of the financial world, including financial concepts, products, and risks, and their ability to apply what they know to real-life situations involving financial issues and decisions</w:t>
      </w:r>
      <w:sdt>
        <w:sdtPr>
          <w:id w:val="1189180876"/>
          <w:citation/>
        </w:sdtPr>
        <w:sdtEndPr/>
        <w:sdtContent>
          <w:r w:rsidR="0006292D" w:rsidRPr="00B16F68">
            <w:fldChar w:fldCharType="begin"/>
          </w:r>
          <w:r w:rsidR="005F0B62" w:rsidRPr="00B16F68">
            <w:instrText xml:space="preserve">CITATION Pat17 \l 1033 </w:instrText>
          </w:r>
          <w:r w:rsidR="0006292D" w:rsidRPr="00B16F68">
            <w:fldChar w:fldCharType="separate"/>
          </w:r>
          <w:r w:rsidR="00D752EB" w:rsidRPr="00B16F68">
            <w:rPr>
              <w:noProof/>
            </w:rPr>
            <w:t xml:space="preserve"> (Gonzales &amp; </w:t>
          </w:r>
          <w:r w:rsidR="00D752EB" w:rsidRPr="003C6406">
            <w:rPr>
              <w:noProof/>
            </w:rPr>
            <w:t>Sen</w:t>
          </w:r>
          <w:r w:rsidR="00D752EB" w:rsidRPr="00B16F68">
            <w:rPr>
              <w:noProof/>
            </w:rPr>
            <w:t>, 2017)</w:t>
          </w:r>
          <w:r w:rsidR="0006292D" w:rsidRPr="00B16F68">
            <w:fldChar w:fldCharType="end"/>
          </w:r>
        </w:sdtContent>
      </w:sdt>
      <w:r w:rsidR="00313FD0" w:rsidRPr="00B16F68">
        <w:t>.</w:t>
      </w:r>
    </w:p>
    <w:p w14:paraId="5FFBED8C" w14:textId="4ECE9D8A" w:rsidR="00F27BAA" w:rsidRPr="00B16F68" w:rsidRDefault="008F5C64" w:rsidP="000C1D6A">
      <w:pPr>
        <w:spacing w:before="120" w:after="120"/>
      </w:pPr>
      <w:r w:rsidRPr="00B16F68">
        <w:lastRenderedPageBreak/>
        <w:t xml:space="preserve">This analysis uses PISA 2015 financial literacy assessment data and links </w:t>
      </w:r>
      <w:r w:rsidR="00FE2058" w:rsidRPr="00B16F68">
        <w:t>the assessment</w:t>
      </w:r>
      <w:r w:rsidR="00D1779F" w:rsidRPr="00B16F68">
        <w:t xml:space="preserve"> data</w:t>
      </w:r>
      <w:r w:rsidR="003D09FB" w:rsidRPr="00B16F68">
        <w:t xml:space="preserve"> </w:t>
      </w:r>
      <w:r w:rsidR="00670870" w:rsidRPr="00B16F68">
        <w:t xml:space="preserve">to </w:t>
      </w:r>
      <w:r w:rsidR="00D1779F" w:rsidRPr="00B16F68">
        <w:t xml:space="preserve">data from the </w:t>
      </w:r>
      <w:r w:rsidR="00FE2058" w:rsidRPr="00B16F68">
        <w:t xml:space="preserve">PISA </w:t>
      </w:r>
      <w:r w:rsidRPr="00B16F68">
        <w:t>school background questionnaire</w:t>
      </w:r>
      <w:r w:rsidR="003D09FB" w:rsidRPr="00B16F68">
        <w:t>,</w:t>
      </w:r>
      <w:r w:rsidRPr="00B16F68">
        <w:t xml:space="preserve"> which collect</w:t>
      </w:r>
      <w:r w:rsidR="003D09FB" w:rsidRPr="00B16F68">
        <w:t>ed</w:t>
      </w:r>
      <w:r w:rsidRPr="00B16F68">
        <w:t xml:space="preserve"> </w:t>
      </w:r>
      <w:r w:rsidR="00216680" w:rsidRPr="00B16F68">
        <w:t xml:space="preserve">school principals’ </w:t>
      </w:r>
      <w:r w:rsidRPr="00B16F68">
        <w:t>responses to two questions about school type. The first question</w:t>
      </w:r>
      <w:r w:rsidR="004463D0" w:rsidRPr="00B16F68">
        <w:t xml:space="preserve"> </w:t>
      </w:r>
      <w:r w:rsidR="00FE2058" w:rsidRPr="00B16F68">
        <w:t>was</w:t>
      </w:r>
      <w:r w:rsidRPr="00B16F68">
        <w:t xml:space="preserve"> “Is your school a public or a private school?</w:t>
      </w:r>
      <w:r w:rsidR="00F80E6D" w:rsidRPr="00B16F68">
        <w:t>”</w:t>
      </w:r>
      <w:r w:rsidRPr="00B16F68">
        <w:t xml:space="preserve"> </w:t>
      </w:r>
      <w:r w:rsidR="004463D0" w:rsidRPr="00B16F68">
        <w:t xml:space="preserve">and it </w:t>
      </w:r>
      <w:r w:rsidR="00D12C32" w:rsidRPr="00B16F68">
        <w:t xml:space="preserve">had </w:t>
      </w:r>
      <w:r w:rsidRPr="00B16F68">
        <w:t xml:space="preserve">two response options: </w:t>
      </w:r>
      <w:r w:rsidR="004463D0" w:rsidRPr="00B16F68">
        <w:t>(</w:t>
      </w:r>
      <w:r w:rsidRPr="00B16F68">
        <w:t>a) “A public school”</w:t>
      </w:r>
      <w:r w:rsidRPr="00B16F68">
        <w:rPr>
          <w:vertAlign w:val="superscript"/>
        </w:rPr>
        <w:footnoteReference w:id="26"/>
      </w:r>
      <w:r w:rsidRPr="00B16F68">
        <w:t xml:space="preserve"> and </w:t>
      </w:r>
      <w:r w:rsidR="004463D0" w:rsidRPr="00B16F68">
        <w:t>(</w:t>
      </w:r>
      <w:r w:rsidRPr="00B16F68">
        <w:t>b) “A private school</w:t>
      </w:r>
      <w:r w:rsidR="004463D0" w:rsidRPr="00B16F68">
        <w:t>.</w:t>
      </w:r>
      <w:r w:rsidRPr="00B16F68">
        <w:t>”</w:t>
      </w:r>
      <w:r w:rsidRPr="00B16F68">
        <w:rPr>
          <w:vertAlign w:val="superscript"/>
        </w:rPr>
        <w:footnoteReference w:id="27"/>
      </w:r>
      <w:r w:rsidRPr="00B16F68">
        <w:t xml:space="preserve"> If the answer to this question </w:t>
      </w:r>
      <w:r w:rsidR="00216680" w:rsidRPr="00B16F68">
        <w:t xml:space="preserve">was </w:t>
      </w:r>
      <w:r w:rsidRPr="00B16F68">
        <w:t>“A private school</w:t>
      </w:r>
      <w:r w:rsidR="004463D0" w:rsidRPr="00B16F68">
        <w:t>,</w:t>
      </w:r>
      <w:r w:rsidRPr="00B16F68">
        <w:t xml:space="preserve">” school principals </w:t>
      </w:r>
      <w:r w:rsidR="00216680" w:rsidRPr="00B16F68">
        <w:t xml:space="preserve">were </w:t>
      </w:r>
      <w:r w:rsidRPr="00B16F68">
        <w:t xml:space="preserve">prompted to answer </w:t>
      </w:r>
      <w:r w:rsidR="004463D0" w:rsidRPr="00B16F68">
        <w:t>another</w:t>
      </w:r>
      <w:r w:rsidRPr="00B16F68">
        <w:t xml:space="preserve"> question</w:t>
      </w:r>
      <w:proofErr w:type="gramStart"/>
      <w:r w:rsidR="00216680" w:rsidRPr="00B16F68">
        <w:t>—</w:t>
      </w:r>
      <w:r w:rsidRPr="00B16F68">
        <w:t>“</w:t>
      </w:r>
      <w:proofErr w:type="gramEnd"/>
      <w:r w:rsidRPr="00B16F68">
        <w:t>What kind of organization runs your school?”</w:t>
      </w:r>
      <w:r w:rsidR="00216680" w:rsidRPr="00B16F68">
        <w:t>—</w:t>
      </w:r>
      <w:r w:rsidRPr="00B16F68">
        <w:t xml:space="preserve">with </w:t>
      </w:r>
      <w:r w:rsidR="00216680" w:rsidRPr="00B16F68">
        <w:t xml:space="preserve">these </w:t>
      </w:r>
      <w:r w:rsidRPr="00B16F68">
        <w:t>response options</w:t>
      </w:r>
      <w:r w:rsidR="00216680" w:rsidRPr="00B16F68">
        <w:t>:</w:t>
      </w:r>
      <w:r w:rsidRPr="00B16F68">
        <w:t xml:space="preserve"> </w:t>
      </w:r>
      <w:r w:rsidR="004463D0" w:rsidRPr="00B16F68">
        <w:t>(</w:t>
      </w:r>
      <w:r w:rsidRPr="00B16F68">
        <w:t>a) “A church or other religious organization</w:t>
      </w:r>
      <w:r w:rsidR="004463D0" w:rsidRPr="00B16F68">
        <w:t>,</w:t>
      </w:r>
      <w:r w:rsidRPr="00B16F68">
        <w:t xml:space="preserve">” </w:t>
      </w:r>
      <w:r w:rsidR="004463D0" w:rsidRPr="00B16F68">
        <w:t>(</w:t>
      </w:r>
      <w:r w:rsidRPr="00B16F68">
        <w:t>b) “Another not-for-profit organization</w:t>
      </w:r>
      <w:r w:rsidR="004463D0" w:rsidRPr="00B16F68">
        <w:t>,</w:t>
      </w:r>
      <w:r w:rsidRPr="00B16F68">
        <w:t xml:space="preserve">” and </w:t>
      </w:r>
      <w:r w:rsidR="004463D0" w:rsidRPr="00B16F68">
        <w:t>(</w:t>
      </w:r>
      <w:r w:rsidRPr="00B16F68">
        <w:t>c) “A for-profit organization</w:t>
      </w:r>
      <w:r w:rsidR="004463D0" w:rsidRPr="00B16F68">
        <w:t>.</w:t>
      </w:r>
      <w:r w:rsidRPr="00B16F68">
        <w:t>”</w:t>
      </w:r>
    </w:p>
    <w:p w14:paraId="5ED4FE8E" w14:textId="45DAA395" w:rsidR="00F27BAA" w:rsidRPr="00B16F68" w:rsidRDefault="008F5C64" w:rsidP="000C1D6A">
      <w:pPr>
        <w:spacing w:before="120" w:after="120"/>
      </w:pPr>
      <w:r w:rsidRPr="00B16F68">
        <w:t xml:space="preserve">The analysis also uses an index variable, the Economic, Social and Cultural Status Index (ESCS), </w:t>
      </w:r>
      <w:r w:rsidR="00E129FC" w:rsidRPr="00B16F68">
        <w:t>as</w:t>
      </w:r>
      <w:r w:rsidR="009D599E" w:rsidRPr="00B16F68">
        <w:t xml:space="preserve"> a proxy for students’ socioeconomic </w:t>
      </w:r>
      <w:r w:rsidR="00F403A2" w:rsidRPr="00B16F68">
        <w:t>background</w:t>
      </w:r>
      <w:r w:rsidR="009D599E" w:rsidRPr="00B16F68">
        <w:t xml:space="preserve">. The ESCS index </w:t>
      </w:r>
      <w:r w:rsidRPr="00B16F68">
        <w:t xml:space="preserve">is derived from the following variables administered in the </w:t>
      </w:r>
      <w:r w:rsidR="00FE2058" w:rsidRPr="00B16F68">
        <w:t xml:space="preserve">PISA </w:t>
      </w:r>
      <w:r w:rsidRPr="00B16F68">
        <w:t>student background questionnaire: highest occupational status of parents</w:t>
      </w:r>
      <w:r w:rsidR="005B5017" w:rsidRPr="00B16F68">
        <w:t>;</w:t>
      </w:r>
      <w:r w:rsidRPr="00B16F68">
        <w:t xml:space="preserve"> </w:t>
      </w:r>
      <w:r w:rsidRPr="003C6406">
        <w:rPr>
          <w:noProof/>
        </w:rPr>
        <w:t>highest</w:t>
      </w:r>
      <w:r w:rsidRPr="00B16F68">
        <w:t xml:space="preserve"> educational level of parents</w:t>
      </w:r>
      <w:r w:rsidR="005B5017" w:rsidRPr="00B16F68">
        <w:t>,</w:t>
      </w:r>
      <w:r w:rsidRPr="00B16F68">
        <w:t xml:space="preserve"> in years of education</w:t>
      </w:r>
      <w:r w:rsidR="003F4F9B" w:rsidRPr="00B16F68">
        <w:t>,</w:t>
      </w:r>
      <w:r w:rsidRPr="00B16F68">
        <w:t xml:space="preserve"> </w:t>
      </w:r>
      <w:r w:rsidR="003F4F9B" w:rsidRPr="00B16F68">
        <w:t>as defined by the International Standard Classification of Education (</w:t>
      </w:r>
      <w:r w:rsidRPr="00B16F68">
        <w:t>ISCED</w:t>
      </w:r>
      <w:r w:rsidR="003F4F9B" w:rsidRPr="00B16F68">
        <w:t>);</w:t>
      </w:r>
      <w:r w:rsidRPr="00B16F68">
        <w:t xml:space="preserve"> and students’ home possessions. Home possessions include cultural items</w:t>
      </w:r>
      <w:r w:rsidR="005B5017" w:rsidRPr="00B16F68">
        <w:t>,</w:t>
      </w:r>
      <w:r w:rsidRPr="00B16F68">
        <w:t xml:space="preserve"> such as books of classic literature and poetry, textbooks, </w:t>
      </w:r>
      <w:r w:rsidR="005B5017" w:rsidRPr="00B16F68">
        <w:t xml:space="preserve">and </w:t>
      </w:r>
      <w:r w:rsidRPr="00B16F68">
        <w:t>artwork</w:t>
      </w:r>
      <w:r w:rsidR="005B5017" w:rsidRPr="00B16F68">
        <w:t>,</w:t>
      </w:r>
      <w:r w:rsidRPr="00B16F68">
        <w:t xml:space="preserve"> </w:t>
      </w:r>
      <w:r w:rsidR="005B5017" w:rsidRPr="00B16F68">
        <w:t>and</w:t>
      </w:r>
      <w:r w:rsidRPr="00B16F68">
        <w:t xml:space="preserve"> whether </w:t>
      </w:r>
      <w:r w:rsidR="005B5017" w:rsidRPr="00B16F68">
        <w:t xml:space="preserve">students </w:t>
      </w:r>
      <w:r w:rsidRPr="00B16F68">
        <w:t>have a room of their own, a computer they can use for school</w:t>
      </w:r>
      <w:r w:rsidR="005B5017" w:rsidRPr="00B16F68">
        <w:t>,</w:t>
      </w:r>
      <w:r w:rsidRPr="00B16F68">
        <w:t xml:space="preserve"> </w:t>
      </w:r>
      <w:r w:rsidR="005B5017" w:rsidRPr="00B16F68">
        <w:t>and</w:t>
      </w:r>
      <w:r w:rsidRPr="00B16F68">
        <w:t xml:space="preserve"> educational software. </w:t>
      </w:r>
    </w:p>
    <w:p w14:paraId="2C36809A" w14:textId="049056F2" w:rsidR="00F27BAA" w:rsidRPr="00B16F68" w:rsidRDefault="008F5C64" w:rsidP="008F5C64">
      <w:pPr>
        <w:spacing w:before="120" w:after="120"/>
      </w:pPr>
      <w:r w:rsidRPr="00B16F68">
        <w:t>Results are presented at the education system level for the United States and 12 other educ</w:t>
      </w:r>
      <w:r w:rsidR="00313FD0" w:rsidRPr="00B16F68">
        <w:t>ation systems around the world.</w:t>
      </w:r>
      <w:r w:rsidRPr="00B16F68">
        <w:rPr>
          <w:vertAlign w:val="superscript"/>
        </w:rPr>
        <w:footnoteReference w:id="28"/>
      </w:r>
      <w:r w:rsidRPr="00B16F68">
        <w:t xml:space="preserve"> </w:t>
      </w:r>
      <w:r w:rsidR="00F425C9" w:rsidRPr="00B16F68">
        <w:t xml:space="preserve">Two-tailed </w:t>
      </w:r>
      <w:r w:rsidRPr="00B16F68">
        <w:t xml:space="preserve">t-tests </w:t>
      </w:r>
      <w:r w:rsidR="00763025" w:rsidRPr="00B16F68">
        <w:rPr>
          <w:noProof/>
        </w:rPr>
        <w:t>were</w:t>
      </w:r>
      <w:r w:rsidR="00763025" w:rsidRPr="00B16F68">
        <w:t xml:space="preserve"> </w:t>
      </w:r>
      <w:r w:rsidRPr="00B16F68">
        <w:t xml:space="preserve">performed </w:t>
      </w:r>
      <w:r w:rsidR="00F425C9" w:rsidRPr="00B16F68">
        <w:t>for</w:t>
      </w:r>
      <w:r w:rsidRPr="00B16F68">
        <w:t xml:space="preserve"> comparison</w:t>
      </w:r>
      <w:r w:rsidR="00F425C9" w:rsidRPr="00B16F68">
        <w:t>s of school enrollment percentage</w:t>
      </w:r>
      <w:r w:rsidR="00763025" w:rsidRPr="00B16F68">
        <w:t>s</w:t>
      </w:r>
      <w:r w:rsidRPr="00B16F68">
        <w:t xml:space="preserve"> and financial literacy performance.</w:t>
      </w:r>
      <w:r w:rsidR="00F425C9" w:rsidRPr="00B16F68">
        <w:t xml:space="preserve"> Test results with p-values under 0.05 are </w:t>
      </w:r>
      <w:r w:rsidR="001C49AB" w:rsidRPr="00B16F68">
        <w:t>considered statistically significant</w:t>
      </w:r>
      <w:r w:rsidR="005A61E1" w:rsidRPr="00B16F68">
        <w:t xml:space="preserve">; results </w:t>
      </w:r>
      <w:r w:rsidR="00F425C9" w:rsidRPr="00B16F68">
        <w:t xml:space="preserve">with p-values between 0.05 </w:t>
      </w:r>
      <w:r w:rsidR="00763025" w:rsidRPr="00B16F68">
        <w:t xml:space="preserve">and </w:t>
      </w:r>
      <w:r w:rsidR="00F425C9" w:rsidRPr="00B16F68">
        <w:t xml:space="preserve">0.1 are considered marginally </w:t>
      </w:r>
      <w:r w:rsidR="001C49AB" w:rsidRPr="00B16F68">
        <w:t xml:space="preserve">statistically </w:t>
      </w:r>
      <w:r w:rsidR="00F425C9" w:rsidRPr="00B16F68">
        <w:t>significant.</w:t>
      </w:r>
    </w:p>
    <w:p w14:paraId="3F369F77" w14:textId="602935F0" w:rsidR="00F27BAA" w:rsidRPr="00B16F68" w:rsidRDefault="008F5C64" w:rsidP="00F57F2E">
      <w:pPr>
        <w:pStyle w:val="Heading1"/>
        <w:tabs>
          <w:tab w:val="left" w:pos="8442"/>
        </w:tabs>
        <w:rPr>
          <w:b/>
          <w:sz w:val="22"/>
          <w:szCs w:val="22"/>
        </w:rPr>
      </w:pPr>
      <w:r w:rsidRPr="00B16F68">
        <w:rPr>
          <w:b/>
          <w:sz w:val="22"/>
          <w:szCs w:val="22"/>
        </w:rPr>
        <w:t>Significance</w:t>
      </w:r>
      <w:r w:rsidR="008154F9" w:rsidRPr="00B16F68">
        <w:rPr>
          <w:b/>
          <w:sz w:val="22"/>
          <w:szCs w:val="22"/>
        </w:rPr>
        <w:tab/>
      </w:r>
    </w:p>
    <w:p w14:paraId="2D907A2A" w14:textId="374594E9" w:rsidR="001C5619" w:rsidRPr="00B16F68" w:rsidRDefault="008F5C64" w:rsidP="000C1D6A">
      <w:pPr>
        <w:rPr>
          <w:rFonts w:eastAsia="Times New Roman"/>
        </w:rPr>
      </w:pPr>
      <w:r w:rsidRPr="00B16F68">
        <w:t xml:space="preserve">This analysis </w:t>
      </w:r>
      <w:r w:rsidRPr="00B16F68">
        <w:rPr>
          <w:rFonts w:eastAsia="Times New Roman"/>
        </w:rPr>
        <w:t xml:space="preserve">provides a cross-national picture of </w:t>
      </w:r>
      <w:r w:rsidR="006A656C" w:rsidRPr="00B16F68">
        <w:rPr>
          <w:rFonts w:eastAsia="Times New Roman"/>
        </w:rPr>
        <w:t>enrollment</w:t>
      </w:r>
      <w:r w:rsidRPr="00B16F68">
        <w:rPr>
          <w:rFonts w:eastAsia="Times New Roman"/>
        </w:rPr>
        <w:t xml:space="preserve"> and </w:t>
      </w:r>
      <w:r w:rsidR="002F1DBD">
        <w:rPr>
          <w:rFonts w:eastAsia="Times New Roman"/>
        </w:rPr>
        <w:t xml:space="preserve">financial literacy </w:t>
      </w:r>
      <w:r w:rsidRPr="00B16F68">
        <w:rPr>
          <w:rFonts w:eastAsia="Times New Roman"/>
        </w:rPr>
        <w:t xml:space="preserve">gaps between public and private school students and explores the association between such gaps and students’ socioeconomic background. The findings </w:t>
      </w:r>
      <w:r w:rsidRPr="00B16F68">
        <w:rPr>
          <w:rFonts w:eastAsia="Times New Roman"/>
          <w:noProof/>
        </w:rPr>
        <w:t>contribute</w:t>
      </w:r>
      <w:r w:rsidRPr="00B16F68">
        <w:rPr>
          <w:rFonts w:eastAsia="Times New Roman"/>
        </w:rPr>
        <w:t xml:space="preserve"> to the existing literature by using the latest data from PISA </w:t>
      </w:r>
      <w:r w:rsidR="00FD063B" w:rsidRPr="00B16F68">
        <w:rPr>
          <w:rFonts w:eastAsia="Times New Roman"/>
        </w:rPr>
        <w:t xml:space="preserve">(from the </w:t>
      </w:r>
      <w:r w:rsidRPr="00B16F68">
        <w:rPr>
          <w:rFonts w:eastAsia="Times New Roman"/>
        </w:rPr>
        <w:t>2015</w:t>
      </w:r>
      <w:r w:rsidR="00FD063B" w:rsidRPr="00B16F68">
        <w:rPr>
          <w:rFonts w:eastAsia="Times New Roman"/>
        </w:rPr>
        <w:t xml:space="preserve"> assessment)</w:t>
      </w:r>
      <w:r w:rsidRPr="00B16F68">
        <w:rPr>
          <w:rFonts w:eastAsia="Times New Roman"/>
        </w:rPr>
        <w:t xml:space="preserve"> and by focusing on the financial literacy assessment. The results confirm previous research about the </w:t>
      </w:r>
      <w:r w:rsidR="008154F9" w:rsidRPr="00B16F68">
        <w:rPr>
          <w:rFonts w:eastAsia="Times New Roman"/>
        </w:rPr>
        <w:t>importance of</w:t>
      </w:r>
      <w:r w:rsidRPr="00B16F68">
        <w:rPr>
          <w:rFonts w:eastAsia="Times New Roman"/>
        </w:rPr>
        <w:t xml:space="preserve"> students’ socioeconomic background in contributing to </w:t>
      </w:r>
      <w:r w:rsidR="00296DC8" w:rsidRPr="00B16F68">
        <w:rPr>
          <w:rFonts w:eastAsia="Times New Roman"/>
        </w:rPr>
        <w:t xml:space="preserve">enrollment and </w:t>
      </w:r>
      <w:r w:rsidRPr="00B16F68">
        <w:rPr>
          <w:rFonts w:eastAsia="Times New Roman"/>
        </w:rPr>
        <w:t>performance gaps between publ</w:t>
      </w:r>
      <w:r w:rsidR="00CE7343" w:rsidRPr="00B16F68">
        <w:rPr>
          <w:rFonts w:eastAsia="Times New Roman"/>
        </w:rPr>
        <w:t xml:space="preserve">ic and private school students. Further research is invited to focus on </w:t>
      </w:r>
      <w:r w:rsidR="00296DC8" w:rsidRPr="00B16F68">
        <w:rPr>
          <w:rFonts w:eastAsia="Times New Roman"/>
        </w:rPr>
        <w:t xml:space="preserve">the cause and the </w:t>
      </w:r>
      <w:r w:rsidR="00296DC8" w:rsidRPr="00B16F68">
        <w:rPr>
          <w:rFonts w:eastAsia="Times New Roman"/>
          <w:noProof/>
        </w:rPr>
        <w:t>magnitude</w:t>
      </w:r>
      <w:r w:rsidR="00296DC8" w:rsidRPr="00B16F68">
        <w:rPr>
          <w:rFonts w:eastAsia="Times New Roman"/>
        </w:rPr>
        <w:t xml:space="preserve"> of such gaps.</w:t>
      </w:r>
    </w:p>
    <w:sdt>
      <w:sdtPr>
        <w:rPr>
          <w:sz w:val="22"/>
          <w:szCs w:val="22"/>
        </w:rPr>
        <w:id w:val="-2056685160"/>
        <w:docPartObj>
          <w:docPartGallery w:val="Bibliographies"/>
          <w:docPartUnique/>
        </w:docPartObj>
      </w:sdtPr>
      <w:sdtEndPr/>
      <w:sdtContent>
        <w:p w14:paraId="1AAB603F" w14:textId="77777777" w:rsidR="001C5619" w:rsidRPr="00B16F68" w:rsidRDefault="001C5619" w:rsidP="00F57F2E">
          <w:pPr>
            <w:pStyle w:val="Heading1"/>
            <w:tabs>
              <w:tab w:val="left" w:pos="5148"/>
            </w:tabs>
            <w:rPr>
              <w:b/>
              <w:sz w:val="22"/>
              <w:szCs w:val="22"/>
            </w:rPr>
          </w:pPr>
          <w:r w:rsidRPr="00B16F68">
            <w:rPr>
              <w:b/>
              <w:sz w:val="22"/>
              <w:szCs w:val="22"/>
            </w:rPr>
            <w:t>References</w:t>
          </w:r>
        </w:p>
        <w:sdt>
          <w:sdtPr>
            <w:id w:val="-573587230"/>
            <w:bibliography/>
          </w:sdtPr>
          <w:sdtEndPr/>
          <w:sdtContent>
            <w:p w14:paraId="599E6F6B" w14:textId="77777777" w:rsidR="00D752EB" w:rsidRPr="00B16F68" w:rsidRDefault="001C5619" w:rsidP="00D752EB">
              <w:pPr>
                <w:pStyle w:val="Bibliography"/>
                <w:ind w:left="720" w:hanging="720"/>
                <w:rPr>
                  <w:noProof/>
                  <w:sz w:val="24"/>
                  <w:szCs w:val="24"/>
                </w:rPr>
              </w:pPr>
              <w:r w:rsidRPr="00B16F68">
                <w:fldChar w:fldCharType="begin"/>
              </w:r>
              <w:r w:rsidRPr="00B16F68">
                <w:instrText xml:space="preserve"> BIBLIOGRAPHY </w:instrText>
              </w:r>
              <w:r w:rsidRPr="00B16F68">
                <w:fldChar w:fldCharType="separate"/>
              </w:r>
              <w:r w:rsidR="00D752EB" w:rsidRPr="00B16F68">
                <w:rPr>
                  <w:noProof/>
                </w:rPr>
                <w:t xml:space="preserve">Bifulco, R., &amp; Ladd, H. (2006). The impacts of charter schools on student achievement: Evidence from North Carolina. </w:t>
              </w:r>
              <w:r w:rsidR="00D752EB" w:rsidRPr="00B16F68">
                <w:rPr>
                  <w:i/>
                  <w:iCs/>
                  <w:noProof/>
                </w:rPr>
                <w:t>Education Finance and Policy</w:t>
              </w:r>
              <w:r w:rsidR="00D752EB" w:rsidRPr="00B16F68">
                <w:rPr>
                  <w:noProof/>
                </w:rPr>
                <w:t>, 50-90.</w:t>
              </w:r>
            </w:p>
            <w:p w14:paraId="2E254A8B" w14:textId="77777777" w:rsidR="00D752EB" w:rsidRPr="00B16F68" w:rsidRDefault="00D752EB" w:rsidP="00D752EB">
              <w:pPr>
                <w:pStyle w:val="Bibliography"/>
                <w:ind w:left="720" w:hanging="720"/>
                <w:rPr>
                  <w:noProof/>
                </w:rPr>
              </w:pPr>
              <w:r w:rsidRPr="00B16F68">
                <w:rPr>
                  <w:noProof/>
                </w:rPr>
                <w:t xml:space="preserve">Burgess, S., &amp; Briggs, A. (2010). School assignment, school </w:t>
              </w:r>
              <w:r w:rsidRPr="003C6406">
                <w:rPr>
                  <w:noProof/>
                </w:rPr>
                <w:t>choice</w:t>
              </w:r>
              <w:r w:rsidRPr="00B16F68">
                <w:rPr>
                  <w:noProof/>
                </w:rPr>
                <w:t xml:space="preserve"> and social mobility. </w:t>
              </w:r>
              <w:r w:rsidRPr="00B16F68">
                <w:rPr>
                  <w:i/>
                  <w:iCs/>
                  <w:noProof/>
                </w:rPr>
                <w:t>Economics of Education Review</w:t>
              </w:r>
              <w:r w:rsidRPr="00B16F68">
                <w:rPr>
                  <w:noProof/>
                </w:rPr>
                <w:t>, 639-649.</w:t>
              </w:r>
            </w:p>
            <w:p w14:paraId="67A974D6" w14:textId="77777777" w:rsidR="00D752EB" w:rsidRPr="00B16F68" w:rsidRDefault="00D752EB" w:rsidP="00D752EB">
              <w:pPr>
                <w:pStyle w:val="Bibliography"/>
                <w:ind w:left="720" w:hanging="720"/>
                <w:rPr>
                  <w:noProof/>
                </w:rPr>
              </w:pPr>
              <w:r w:rsidRPr="00B16F68">
                <w:rPr>
                  <w:noProof/>
                </w:rPr>
                <w:t xml:space="preserve">Chubb, J. E., &amp; Moe, T. M. (1990). </w:t>
              </w:r>
              <w:r w:rsidRPr="00B16F68">
                <w:rPr>
                  <w:i/>
                  <w:iCs/>
                  <w:noProof/>
                </w:rPr>
                <w:t>Politics, Markets, and America’s Schools.</w:t>
              </w:r>
              <w:r w:rsidRPr="00B16F68">
                <w:rPr>
                  <w:noProof/>
                </w:rPr>
                <w:t xml:space="preserve"> Washington, DC: Brookings Institution Press.</w:t>
              </w:r>
            </w:p>
            <w:p w14:paraId="6AF41460" w14:textId="77777777" w:rsidR="00D752EB" w:rsidRPr="00B16F68" w:rsidRDefault="00D752EB" w:rsidP="00D752EB">
              <w:pPr>
                <w:pStyle w:val="Bibliography"/>
                <w:ind w:left="720" w:hanging="720"/>
                <w:rPr>
                  <w:noProof/>
                </w:rPr>
              </w:pPr>
              <w:r w:rsidRPr="00B16F68">
                <w:rPr>
                  <w:noProof/>
                </w:rPr>
                <w:t xml:space="preserve">Cordero, J. M., Prior, D., &amp; Simancas, R. (2016). A comparison of public and private schools in Spain using robust nonparametric frontier methods. </w:t>
              </w:r>
              <w:r w:rsidRPr="00B16F68">
                <w:rPr>
                  <w:i/>
                  <w:iCs/>
                  <w:noProof/>
                </w:rPr>
                <w:t>Central European Journal of Operations Research</w:t>
              </w:r>
              <w:r w:rsidRPr="00B16F68">
                <w:rPr>
                  <w:noProof/>
                </w:rPr>
                <w:t>, 659-680.</w:t>
              </w:r>
            </w:p>
            <w:p w14:paraId="30BE9086" w14:textId="77777777" w:rsidR="00D752EB" w:rsidRPr="00B16F68" w:rsidRDefault="00D752EB" w:rsidP="00D752EB">
              <w:pPr>
                <w:pStyle w:val="Bibliography"/>
                <w:ind w:left="720" w:hanging="720"/>
                <w:rPr>
                  <w:noProof/>
                </w:rPr>
              </w:pPr>
              <w:r w:rsidRPr="00B16F68">
                <w:rPr>
                  <w:noProof/>
                </w:rPr>
                <w:t xml:space="preserve">Dronkers, J., &amp; Avram, S. (2010). A cross-national analysis of the relations between school choice and effectiveness differences between private-dependent and public schools. </w:t>
              </w:r>
              <w:r w:rsidRPr="00B16F68">
                <w:rPr>
                  <w:i/>
                  <w:iCs/>
                  <w:noProof/>
                </w:rPr>
                <w:t>Educational Research and Evaluation</w:t>
              </w:r>
              <w:r w:rsidRPr="00B16F68">
                <w:rPr>
                  <w:noProof/>
                </w:rPr>
                <w:t>, 1551-1175.</w:t>
              </w:r>
            </w:p>
            <w:p w14:paraId="19BB4304" w14:textId="77777777" w:rsidR="00D752EB" w:rsidRPr="00B16F68" w:rsidRDefault="00D752EB" w:rsidP="00D752EB">
              <w:pPr>
                <w:pStyle w:val="Bibliography"/>
                <w:ind w:left="720" w:hanging="720"/>
                <w:rPr>
                  <w:noProof/>
                </w:rPr>
              </w:pPr>
              <w:r w:rsidRPr="00B16F68">
                <w:rPr>
                  <w:noProof/>
                </w:rPr>
                <w:t xml:space="preserve">Duncan, K., &amp; Sandy, J. (2007). Explaining the performance gap between public and private school students. </w:t>
              </w:r>
              <w:r w:rsidRPr="00B16F68">
                <w:rPr>
                  <w:i/>
                  <w:iCs/>
                  <w:noProof/>
                </w:rPr>
                <w:t>Eastern Economic Journal</w:t>
              </w:r>
              <w:r w:rsidRPr="00B16F68">
                <w:rPr>
                  <w:noProof/>
                </w:rPr>
                <w:t>, 177-191.</w:t>
              </w:r>
            </w:p>
            <w:p w14:paraId="4006BE3B" w14:textId="77777777" w:rsidR="00D752EB" w:rsidRPr="00B16F68" w:rsidRDefault="00D752EB" w:rsidP="00D752EB">
              <w:pPr>
                <w:pStyle w:val="Bibliography"/>
                <w:ind w:left="720" w:hanging="720"/>
                <w:rPr>
                  <w:noProof/>
                </w:rPr>
              </w:pPr>
              <w:r w:rsidRPr="00B16F68">
                <w:rPr>
                  <w:noProof/>
                </w:rPr>
                <w:t xml:space="preserve">Gonzales, P., &amp; Sen, A. (2017). </w:t>
              </w:r>
              <w:r w:rsidRPr="00B16F68">
                <w:rPr>
                  <w:i/>
                  <w:iCs/>
                  <w:noProof/>
                </w:rPr>
                <w:t>Financial Literacy of 15-Year-Olds: Results From PISA 2015.</w:t>
              </w:r>
              <w:r w:rsidRPr="00B16F68">
                <w:rPr>
                  <w:noProof/>
                </w:rPr>
                <w:t xml:space="preserve"> Washington, DC: National Center for Education Statistics, U.S. Department of Education.</w:t>
              </w:r>
            </w:p>
            <w:p w14:paraId="5DBCA5BD" w14:textId="77777777" w:rsidR="00D752EB" w:rsidRPr="00B16F68" w:rsidRDefault="00D752EB" w:rsidP="00D752EB">
              <w:pPr>
                <w:pStyle w:val="Bibliography"/>
                <w:ind w:left="720" w:hanging="720"/>
                <w:rPr>
                  <w:noProof/>
                </w:rPr>
              </w:pPr>
              <w:r w:rsidRPr="00B16F68">
                <w:rPr>
                  <w:noProof/>
                </w:rPr>
                <w:t>Hoxby, C. M. (2003). The Economics of School Choice. Chicago: University of Chicago Press.</w:t>
              </w:r>
            </w:p>
            <w:p w14:paraId="292F285E" w14:textId="77777777" w:rsidR="00D752EB" w:rsidRPr="00B16F68" w:rsidRDefault="00D752EB" w:rsidP="00D752EB">
              <w:pPr>
                <w:pStyle w:val="Bibliography"/>
                <w:ind w:left="720" w:hanging="720"/>
                <w:rPr>
                  <w:noProof/>
                </w:rPr>
              </w:pPr>
              <w:r w:rsidRPr="00B16F68">
                <w:rPr>
                  <w:noProof/>
                </w:rPr>
                <w:t xml:space="preserve">Hsieh, C. T., &amp; Urquiola, M. (2006). The effects of generalized school choice on achievement and stratification: Evidence from Chile's voucher program. </w:t>
              </w:r>
              <w:r w:rsidRPr="00B16F68">
                <w:rPr>
                  <w:i/>
                  <w:iCs/>
                  <w:noProof/>
                </w:rPr>
                <w:t>Journal of Public Economics</w:t>
              </w:r>
              <w:r w:rsidRPr="00B16F68">
                <w:rPr>
                  <w:noProof/>
                </w:rPr>
                <w:t>, 1477-1503.</w:t>
              </w:r>
            </w:p>
            <w:p w14:paraId="112C566C" w14:textId="77777777" w:rsidR="00D752EB" w:rsidRPr="00B16F68" w:rsidRDefault="00D752EB" w:rsidP="00D752EB">
              <w:pPr>
                <w:pStyle w:val="Bibliography"/>
                <w:ind w:left="720" w:hanging="720"/>
                <w:rPr>
                  <w:noProof/>
                </w:rPr>
              </w:pPr>
              <w:r w:rsidRPr="00B16F68">
                <w:rPr>
                  <w:noProof/>
                </w:rPr>
                <w:t xml:space="preserve">Jimenez, E., Lockheed, M. E., &amp; Paqueo, V. (1991). The relative efficiency of private and public schools in developing countries. </w:t>
              </w:r>
              <w:r w:rsidRPr="00B16F68">
                <w:rPr>
                  <w:i/>
                  <w:iCs/>
                  <w:noProof/>
                </w:rPr>
                <w:t>World Bank Research Observer</w:t>
              </w:r>
              <w:r w:rsidRPr="00B16F68">
                <w:rPr>
                  <w:noProof/>
                </w:rPr>
                <w:t>, 205-218.</w:t>
              </w:r>
            </w:p>
            <w:p w14:paraId="6CFC3084" w14:textId="77777777" w:rsidR="00D752EB" w:rsidRPr="00B16F68" w:rsidRDefault="00D752EB" w:rsidP="00D752EB">
              <w:pPr>
                <w:pStyle w:val="Bibliography"/>
                <w:ind w:left="720" w:hanging="720"/>
                <w:rPr>
                  <w:noProof/>
                </w:rPr>
              </w:pPr>
              <w:r w:rsidRPr="00B16F68">
                <w:rPr>
                  <w:noProof/>
                </w:rPr>
                <w:t xml:space="preserve">Mayston, D. J. (2003). Measuring and managing educational performance. </w:t>
              </w:r>
              <w:r w:rsidRPr="00B16F68">
                <w:rPr>
                  <w:i/>
                  <w:iCs/>
                  <w:noProof/>
                </w:rPr>
                <w:t>Journal of the Operational Research Society</w:t>
              </w:r>
              <w:r w:rsidRPr="00B16F68">
                <w:rPr>
                  <w:noProof/>
                </w:rPr>
                <w:t>, 679-691.</w:t>
              </w:r>
            </w:p>
            <w:p w14:paraId="21DE3C81" w14:textId="77777777" w:rsidR="00D752EB" w:rsidRPr="00B16F68" w:rsidRDefault="00D752EB" w:rsidP="00D752EB">
              <w:pPr>
                <w:pStyle w:val="Bibliography"/>
                <w:ind w:left="720" w:hanging="720"/>
                <w:rPr>
                  <w:noProof/>
                </w:rPr>
              </w:pPr>
              <w:r w:rsidRPr="00B16F68">
                <w:rPr>
                  <w:noProof/>
                </w:rPr>
                <w:t xml:space="preserve">Newhouse, D., &amp; Beegle, K. (2006). The effect of school type on academic achievement. </w:t>
              </w:r>
              <w:r w:rsidRPr="00B16F68">
                <w:rPr>
                  <w:i/>
                  <w:iCs/>
                  <w:noProof/>
                </w:rPr>
                <w:t>Journal of Human Resources</w:t>
              </w:r>
              <w:r w:rsidRPr="00B16F68">
                <w:rPr>
                  <w:noProof/>
                </w:rPr>
                <w:t>, 529-557.</w:t>
              </w:r>
            </w:p>
            <w:p w14:paraId="65C3E0C6" w14:textId="77777777" w:rsidR="00D752EB" w:rsidRPr="00B16F68" w:rsidRDefault="00D752EB" w:rsidP="00D752EB">
              <w:pPr>
                <w:pStyle w:val="Bibliography"/>
                <w:ind w:left="720" w:hanging="720"/>
                <w:rPr>
                  <w:noProof/>
                </w:rPr>
              </w:pPr>
              <w:r w:rsidRPr="00B16F68">
                <w:rPr>
                  <w:noProof/>
                </w:rPr>
                <w:t xml:space="preserve">OECD. (2010). </w:t>
              </w:r>
              <w:r w:rsidRPr="00B16F68">
                <w:rPr>
                  <w:i/>
                  <w:iCs/>
                  <w:noProof/>
                </w:rPr>
                <w:t xml:space="preserve">PISA 2009 Results: What Makes a School Successful? Resources, </w:t>
              </w:r>
              <w:r w:rsidRPr="003C6406">
                <w:rPr>
                  <w:i/>
                  <w:iCs/>
                  <w:noProof/>
                </w:rPr>
                <w:t>Policies</w:t>
              </w:r>
              <w:r w:rsidRPr="00B16F68">
                <w:rPr>
                  <w:i/>
                  <w:iCs/>
                  <w:noProof/>
                </w:rPr>
                <w:t xml:space="preserve"> and Practices (Volume IV).</w:t>
              </w:r>
              <w:r w:rsidRPr="00B16F68">
                <w:rPr>
                  <w:noProof/>
                </w:rPr>
                <w:t xml:space="preserve"> Paris: OECD Publishing.</w:t>
              </w:r>
            </w:p>
            <w:p w14:paraId="269309D0" w14:textId="77777777" w:rsidR="00D752EB" w:rsidRPr="00B16F68" w:rsidRDefault="00D752EB" w:rsidP="00D752EB">
              <w:pPr>
                <w:pStyle w:val="Bibliography"/>
                <w:ind w:left="720" w:hanging="720"/>
                <w:rPr>
                  <w:noProof/>
                </w:rPr>
              </w:pPr>
              <w:r w:rsidRPr="00B16F68">
                <w:rPr>
                  <w:noProof/>
                </w:rPr>
                <w:t xml:space="preserve">OECD. (2013). </w:t>
              </w:r>
              <w:r w:rsidRPr="00B16F68">
                <w:rPr>
                  <w:i/>
                  <w:iCs/>
                  <w:noProof/>
                </w:rPr>
                <w:t xml:space="preserve">PISA 2012 Results: What Makes Schools Successful? Resources, </w:t>
              </w:r>
              <w:r w:rsidRPr="003C6406">
                <w:rPr>
                  <w:i/>
                  <w:iCs/>
                  <w:noProof/>
                </w:rPr>
                <w:t>Policies</w:t>
              </w:r>
              <w:r w:rsidRPr="00B16F68">
                <w:rPr>
                  <w:i/>
                  <w:iCs/>
                  <w:noProof/>
                </w:rPr>
                <w:t xml:space="preserve"> and Practices (Volume IV).</w:t>
              </w:r>
              <w:r w:rsidRPr="00B16F68">
                <w:rPr>
                  <w:noProof/>
                </w:rPr>
                <w:t xml:space="preserve"> Paris: OECD Publishing.</w:t>
              </w:r>
            </w:p>
            <w:p w14:paraId="71EC2A08" w14:textId="77777777" w:rsidR="00D752EB" w:rsidRPr="00B16F68" w:rsidRDefault="00D752EB" w:rsidP="00D752EB">
              <w:pPr>
                <w:pStyle w:val="Bibliography"/>
                <w:ind w:left="720" w:hanging="720"/>
                <w:rPr>
                  <w:noProof/>
                </w:rPr>
              </w:pPr>
              <w:r w:rsidRPr="00B16F68">
                <w:rPr>
                  <w:noProof/>
                </w:rPr>
                <w:t xml:space="preserve">OECD. (2016). </w:t>
              </w:r>
              <w:r w:rsidRPr="00B16F68">
                <w:rPr>
                  <w:i/>
                  <w:iCs/>
                  <w:noProof/>
                </w:rPr>
                <w:t>PISA 2015 Results (Volume II): Policies and Practices for Successful Schools.</w:t>
              </w:r>
              <w:r w:rsidRPr="00B16F68">
                <w:rPr>
                  <w:noProof/>
                </w:rPr>
                <w:t xml:space="preserve"> Paris: OECD Publishing.</w:t>
              </w:r>
            </w:p>
            <w:p w14:paraId="0C155AF6" w14:textId="77777777" w:rsidR="00D752EB" w:rsidRPr="00B16F68" w:rsidRDefault="00D752EB" w:rsidP="00D752EB">
              <w:pPr>
                <w:pStyle w:val="Bibliography"/>
                <w:ind w:left="720" w:hanging="720"/>
                <w:rPr>
                  <w:noProof/>
                </w:rPr>
              </w:pPr>
              <w:r w:rsidRPr="00B16F68">
                <w:rPr>
                  <w:noProof/>
                </w:rPr>
                <w:t xml:space="preserve">OECD. (2017). </w:t>
              </w:r>
              <w:r w:rsidRPr="00B16F68">
                <w:rPr>
                  <w:i/>
                  <w:iCs/>
                  <w:noProof/>
                </w:rPr>
                <w:t>PISA 2015 Results (Volume IV): Students' Financial Literacy.</w:t>
              </w:r>
              <w:r w:rsidRPr="00B16F68">
                <w:rPr>
                  <w:noProof/>
                </w:rPr>
                <w:t xml:space="preserve"> Paris: OECD Publishing.</w:t>
              </w:r>
            </w:p>
            <w:p w14:paraId="2A4F5221" w14:textId="77777777" w:rsidR="00D752EB" w:rsidRPr="00B16F68" w:rsidRDefault="00D752EB" w:rsidP="00D752EB">
              <w:pPr>
                <w:pStyle w:val="Bibliography"/>
                <w:ind w:left="720" w:hanging="720"/>
                <w:rPr>
                  <w:noProof/>
                </w:rPr>
              </w:pPr>
              <w:r w:rsidRPr="00B16F68">
                <w:rPr>
                  <w:noProof/>
                </w:rPr>
                <w:t xml:space="preserve">Tamm, M. (2008). Does money buy higher schooling?: Evidence from secondary school track choice in Germany. </w:t>
              </w:r>
              <w:r w:rsidRPr="00B16F68">
                <w:rPr>
                  <w:i/>
                  <w:iCs/>
                  <w:noProof/>
                </w:rPr>
                <w:t>Economics of Education Review</w:t>
              </w:r>
              <w:r w:rsidRPr="00B16F68">
                <w:rPr>
                  <w:noProof/>
                </w:rPr>
                <w:t>, 536-545.</w:t>
              </w:r>
            </w:p>
            <w:p w14:paraId="400E8FC2" w14:textId="77777777" w:rsidR="00D752EB" w:rsidRPr="00B16F68" w:rsidRDefault="00D752EB" w:rsidP="00D752EB">
              <w:pPr>
                <w:pStyle w:val="Bibliography"/>
                <w:ind w:left="720" w:hanging="720"/>
                <w:rPr>
                  <w:noProof/>
                </w:rPr>
              </w:pPr>
              <w:r w:rsidRPr="00B16F68">
                <w:rPr>
                  <w:noProof/>
                </w:rPr>
                <w:t xml:space="preserve">Toma, E. (1996). Public funding and private schooling across countries. </w:t>
              </w:r>
              <w:r w:rsidRPr="00B16F68">
                <w:rPr>
                  <w:i/>
                  <w:iCs/>
                  <w:noProof/>
                </w:rPr>
                <w:t>Journal of Law and Economics</w:t>
              </w:r>
              <w:r w:rsidRPr="00B16F68">
                <w:rPr>
                  <w:noProof/>
                </w:rPr>
                <w:t>, 121-148.</w:t>
              </w:r>
            </w:p>
            <w:p w14:paraId="09ADE22B" w14:textId="77777777" w:rsidR="00D752EB" w:rsidRPr="00B16F68" w:rsidRDefault="00D752EB" w:rsidP="00D752EB">
              <w:pPr>
                <w:pStyle w:val="Bibliography"/>
                <w:ind w:left="720" w:hanging="720"/>
                <w:rPr>
                  <w:noProof/>
                </w:rPr>
              </w:pPr>
              <w:r w:rsidRPr="00B16F68">
                <w:rPr>
                  <w:noProof/>
                </w:rPr>
                <w:t xml:space="preserve">Williams, T., &amp; Carpenter, P. (1991). Private schooling and public achievement in Australia. </w:t>
              </w:r>
              <w:r w:rsidRPr="00B16F68">
                <w:rPr>
                  <w:i/>
                  <w:iCs/>
                  <w:noProof/>
                </w:rPr>
                <w:t>International Journal of Educational Research</w:t>
              </w:r>
              <w:r w:rsidRPr="00B16F68">
                <w:rPr>
                  <w:noProof/>
                </w:rPr>
                <w:t>, 411-431.</w:t>
              </w:r>
            </w:p>
            <w:p w14:paraId="4620E727" w14:textId="77777777" w:rsidR="001C5619" w:rsidRPr="00313FD0" w:rsidRDefault="001C5619" w:rsidP="00D752EB">
              <w:r w:rsidRPr="00B16F68">
                <w:rPr>
                  <w:b/>
                  <w:bCs/>
                  <w:noProof/>
                </w:rPr>
                <w:fldChar w:fldCharType="end"/>
              </w:r>
            </w:p>
          </w:sdtContent>
        </w:sdt>
      </w:sdtContent>
    </w:sdt>
    <w:p w14:paraId="77509669" w14:textId="77777777" w:rsidR="001C5619" w:rsidRPr="00313FD0" w:rsidRDefault="001C5619" w:rsidP="001C5619"/>
    <w:p w14:paraId="69A732C7" w14:textId="77777777" w:rsidR="001C5619" w:rsidRPr="00313FD0" w:rsidRDefault="001C5619" w:rsidP="000C1D6A">
      <w:pPr>
        <w:rPr>
          <w:rFonts w:eastAsia="Times New Roman"/>
        </w:rPr>
      </w:pPr>
    </w:p>
    <w:sectPr w:rsidR="001C5619" w:rsidRPr="00313FD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EA7498" w14:textId="77777777" w:rsidR="00F24647" w:rsidRDefault="00F24647">
      <w:pPr>
        <w:spacing w:line="240" w:lineRule="auto"/>
      </w:pPr>
      <w:r>
        <w:separator/>
      </w:r>
    </w:p>
  </w:endnote>
  <w:endnote w:type="continuationSeparator" w:id="0">
    <w:p w14:paraId="13FCFA11" w14:textId="77777777" w:rsidR="00F24647" w:rsidRDefault="00F246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MR12">
    <w:altName w:val="Calibri"/>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OptimaLTStd">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69E01" w14:textId="77777777" w:rsidR="00F24647" w:rsidRDefault="00F24647">
      <w:pPr>
        <w:spacing w:line="240" w:lineRule="auto"/>
      </w:pPr>
      <w:r>
        <w:separator/>
      </w:r>
    </w:p>
  </w:footnote>
  <w:footnote w:type="continuationSeparator" w:id="0">
    <w:p w14:paraId="58EA1206" w14:textId="77777777" w:rsidR="00F24647" w:rsidRDefault="00F24647">
      <w:pPr>
        <w:spacing w:line="240" w:lineRule="auto"/>
      </w:pPr>
      <w:r>
        <w:continuationSeparator/>
      </w:r>
    </w:p>
  </w:footnote>
  <w:footnote w:id="1">
    <w:p w14:paraId="7BFBBD34" w14:textId="5744B4E1"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https://journals.lww.com/spinejournal/Fulltext/2000/12150/Guidelines_for_the_Process_of_Cross_Cultural.14.aspx</w:t>
      </w:r>
    </w:p>
  </w:footnote>
  <w:footnote w:id="2">
    <w:p w14:paraId="2A74BF8A" w14:textId="77777777" w:rsidR="00F24647" w:rsidRPr="00AD1B7B" w:rsidRDefault="00F24647" w:rsidP="00447510">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rPr>
          <w:rFonts w:ascii="CMR12" w:hAnsi="CMR12" w:cs="CMR12"/>
          <w:sz w:val="16"/>
          <w:szCs w:val="16"/>
        </w:rPr>
      </w:pPr>
      <w:r w:rsidRPr="00AD1B7B">
        <w:rPr>
          <w:rStyle w:val="FootnoteReference"/>
          <w:sz w:val="16"/>
          <w:szCs w:val="16"/>
        </w:rPr>
        <w:footnoteRef/>
      </w:r>
      <w:r w:rsidRPr="00AD1B7B">
        <w:rPr>
          <w:sz w:val="16"/>
          <w:szCs w:val="16"/>
        </w:rPr>
        <w:t xml:space="preserve"> </w:t>
      </w:r>
      <w:r w:rsidRPr="00AD1B7B">
        <w:rPr>
          <w:rFonts w:ascii="CMR12" w:hAnsi="CMR12" w:cs="CMR12"/>
          <w:sz w:val="16"/>
          <w:szCs w:val="16"/>
        </w:rPr>
        <w:t>(e.g.</w:t>
      </w:r>
    </w:p>
    <w:p w14:paraId="1203D7A5" w14:textId="1DEE1F3E" w:rsidR="00F24647" w:rsidRPr="00AD1B7B" w:rsidRDefault="00F24647" w:rsidP="00447510">
      <w:pPr>
        <w:pStyle w:val="FootnoteText"/>
        <w:rPr>
          <w:sz w:val="16"/>
        </w:rPr>
      </w:pPr>
      <w:r w:rsidRPr="00AD1B7B">
        <w:rPr>
          <w:rFonts w:ascii="CMR12" w:hAnsi="CMR12" w:cs="CMR12"/>
          <w:sz w:val="16"/>
          <w:szCs w:val="16"/>
        </w:rPr>
        <w:t xml:space="preserve">Loveless 2007; </w:t>
      </w:r>
      <w:proofErr w:type="spellStart"/>
      <w:r w:rsidRPr="00AD1B7B">
        <w:rPr>
          <w:rFonts w:ascii="CMR12" w:hAnsi="CMR12" w:cs="CMR12"/>
          <w:sz w:val="16"/>
          <w:szCs w:val="16"/>
        </w:rPr>
        <w:t>Haahr</w:t>
      </w:r>
      <w:proofErr w:type="spellEnd"/>
      <w:r w:rsidRPr="00AD1B7B">
        <w:rPr>
          <w:rFonts w:ascii="CMR12" w:hAnsi="CMR12" w:cs="CMR12"/>
          <w:sz w:val="16"/>
          <w:szCs w:val="16"/>
        </w:rPr>
        <w:t xml:space="preserve">, Nielsen, Hansen, and Nielsen 2005; </w:t>
      </w:r>
      <w:proofErr w:type="spellStart"/>
      <w:r w:rsidRPr="00AD1B7B">
        <w:rPr>
          <w:rFonts w:ascii="CMR12" w:hAnsi="CMR12" w:cs="CMR12"/>
          <w:sz w:val="16"/>
          <w:szCs w:val="16"/>
        </w:rPr>
        <w:t>Woessmann</w:t>
      </w:r>
      <w:proofErr w:type="spellEnd"/>
      <w:r w:rsidRPr="00AD1B7B">
        <w:rPr>
          <w:rFonts w:ascii="CMR12" w:hAnsi="CMR12" w:cs="CMR12"/>
          <w:sz w:val="16"/>
          <w:szCs w:val="16"/>
        </w:rPr>
        <w:t xml:space="preserve"> 2001) (from </w:t>
      </w:r>
      <w:proofErr w:type="spellStart"/>
      <w:r w:rsidRPr="00AD1B7B">
        <w:rPr>
          <w:rFonts w:ascii="CMR12" w:hAnsi="CMR12" w:cs="CMR12"/>
          <w:sz w:val="16"/>
          <w:szCs w:val="16"/>
        </w:rPr>
        <w:t>Buckely</w:t>
      </w:r>
      <w:proofErr w:type="spellEnd"/>
      <w:r w:rsidRPr="00AD1B7B">
        <w:rPr>
          <w:rFonts w:ascii="CMR12" w:hAnsi="CMR12" w:cs="CMR12"/>
          <w:sz w:val="16"/>
          <w:szCs w:val="16"/>
        </w:rPr>
        <w:t xml:space="preserve"> paper), note that I could </w:t>
      </w:r>
      <w:proofErr w:type="spellStart"/>
      <w:r w:rsidRPr="00AD1B7B">
        <w:rPr>
          <w:rFonts w:ascii="CMR12" w:hAnsi="CMR12" w:cs="CMR12"/>
          <w:sz w:val="16"/>
          <w:szCs w:val="16"/>
        </w:rPr>
        <w:t>probaby</w:t>
      </w:r>
      <w:proofErr w:type="spellEnd"/>
      <w:r w:rsidRPr="00AD1B7B">
        <w:rPr>
          <w:rFonts w:ascii="CMR12" w:hAnsi="CMR12" w:cs="CMR12"/>
          <w:sz w:val="16"/>
          <w:szCs w:val="16"/>
        </w:rPr>
        <w:t xml:space="preserve"> search for some different/newer papers of these </w:t>
      </w:r>
      <w:proofErr w:type="spellStart"/>
      <w:r w:rsidRPr="00AD1B7B">
        <w:rPr>
          <w:rFonts w:ascii="CMR12" w:hAnsi="CMR12" w:cs="CMR12"/>
          <w:sz w:val="16"/>
          <w:szCs w:val="16"/>
        </w:rPr>
        <w:t>authers</w:t>
      </w:r>
      <w:proofErr w:type="spellEnd"/>
    </w:p>
  </w:footnote>
  <w:footnote w:id="3">
    <w:p w14:paraId="7ED6D846" w14:textId="05736078" w:rsidR="00F24647" w:rsidRPr="00AD1B7B" w:rsidRDefault="00F24647">
      <w:pPr>
        <w:pStyle w:val="FootnoteText"/>
        <w:rPr>
          <w:sz w:val="16"/>
        </w:rPr>
      </w:pPr>
      <w:r w:rsidRPr="00AD1B7B">
        <w:rPr>
          <w:rStyle w:val="FootnoteReference"/>
          <w:sz w:val="16"/>
        </w:rPr>
        <w:footnoteRef/>
      </w:r>
      <w:r w:rsidRPr="00AD1B7B">
        <w:rPr>
          <w:sz w:val="16"/>
        </w:rPr>
        <w:t xml:space="preserve"> Buckley paper; Does the Over-Claiming Questionnaire Measure </w:t>
      </w:r>
      <w:proofErr w:type="gramStart"/>
      <w:r w:rsidRPr="00AD1B7B">
        <w:rPr>
          <w:sz w:val="16"/>
        </w:rPr>
        <w:t>Overclaiming?;</w:t>
      </w:r>
      <w:proofErr w:type="gramEnd"/>
      <w:r w:rsidRPr="00AD1B7B">
        <w:rPr>
          <w:sz w:val="16"/>
        </w:rPr>
        <w:t xml:space="preserve"> </w:t>
      </w:r>
    </w:p>
  </w:footnote>
  <w:footnote w:id="4">
    <w:p w14:paraId="22641AC6" w14:textId="4472169C" w:rsidR="00F24647" w:rsidRPr="00AD1B7B" w:rsidRDefault="00F24647">
      <w:pPr>
        <w:pStyle w:val="FootnoteText"/>
        <w:rPr>
          <w:sz w:val="16"/>
        </w:rPr>
      </w:pPr>
      <w:r w:rsidRPr="00AD1B7B">
        <w:rPr>
          <w:rStyle w:val="FootnoteReference"/>
          <w:sz w:val="16"/>
        </w:rPr>
        <w:footnoteRef/>
      </w:r>
      <w:r w:rsidRPr="00AD1B7B">
        <w:rPr>
          <w:sz w:val="16"/>
        </w:rPr>
        <w:t xml:space="preserve"> </w:t>
      </w:r>
      <w:proofErr w:type="spellStart"/>
      <w:r w:rsidRPr="00AD1B7B">
        <w:rPr>
          <w:rFonts w:ascii="Times-Roman" w:hAnsi="Times-Roman" w:cs="Times-Roman"/>
          <w:sz w:val="14"/>
          <w:szCs w:val="18"/>
        </w:rPr>
        <w:t>Paulhus</w:t>
      </w:r>
      <w:proofErr w:type="spellEnd"/>
      <w:r w:rsidRPr="00AD1B7B">
        <w:rPr>
          <w:rFonts w:ascii="Times-Roman" w:hAnsi="Times-Roman" w:cs="Times-Roman"/>
          <w:sz w:val="14"/>
          <w:szCs w:val="18"/>
        </w:rPr>
        <w:t xml:space="preserve">, 2002 (from the </w:t>
      </w:r>
      <w:r w:rsidRPr="00AD1B7B">
        <w:rPr>
          <w:sz w:val="16"/>
        </w:rPr>
        <w:t xml:space="preserve">Does the Over-Claiming Questionnaire Measure </w:t>
      </w:r>
      <w:proofErr w:type="gramStart"/>
      <w:r w:rsidRPr="00AD1B7B">
        <w:rPr>
          <w:sz w:val="16"/>
        </w:rPr>
        <w:t>Overclaiming?;)</w:t>
      </w:r>
      <w:proofErr w:type="gramEnd"/>
    </w:p>
  </w:footnote>
  <w:footnote w:id="5">
    <w:p w14:paraId="3ACB31D2" w14:textId="77777777" w:rsidR="00F24647" w:rsidRPr="00AD1B7B" w:rsidRDefault="00F24647" w:rsidP="008F4646">
      <w:pPr>
        <w:pStyle w:val="FootnoteText"/>
        <w:rPr>
          <w:sz w:val="16"/>
        </w:rPr>
      </w:pPr>
      <w:r w:rsidRPr="00AD1B7B">
        <w:rPr>
          <w:rStyle w:val="FootnoteReference"/>
          <w:sz w:val="16"/>
        </w:rPr>
        <w:footnoteRef/>
      </w:r>
      <w:r w:rsidRPr="00AD1B7B">
        <w:rPr>
          <w:sz w:val="16"/>
        </w:rPr>
        <w:t xml:space="preserve"> </w:t>
      </w:r>
      <w:r w:rsidRPr="00AD1B7B">
        <w:rPr>
          <w:rFonts w:ascii="Times-Roman" w:hAnsi="Times-Roman" w:cs="Times-Roman"/>
          <w:sz w:val="14"/>
          <w:szCs w:val="18"/>
        </w:rPr>
        <w:t>(</w:t>
      </w:r>
      <w:proofErr w:type="spellStart"/>
      <w:r w:rsidRPr="00AD1B7B">
        <w:rPr>
          <w:rFonts w:ascii="Times-Roman" w:hAnsi="Times-Roman" w:cs="Times-Roman"/>
          <w:sz w:val="14"/>
          <w:szCs w:val="18"/>
        </w:rPr>
        <w:t>Ludeke</w:t>
      </w:r>
      <w:proofErr w:type="spellEnd"/>
      <w:r w:rsidRPr="00AD1B7B">
        <w:rPr>
          <w:rFonts w:ascii="Times-Roman" w:hAnsi="Times-Roman" w:cs="Times-Roman"/>
          <w:sz w:val="14"/>
          <w:szCs w:val="18"/>
        </w:rPr>
        <w:t xml:space="preserve">, Weisberg, &amp; DeYoung, 2013 (from the </w:t>
      </w:r>
      <w:r w:rsidRPr="00AD1B7B">
        <w:rPr>
          <w:sz w:val="16"/>
        </w:rPr>
        <w:t xml:space="preserve">Does the Over-Claiming Questionnaire Measure </w:t>
      </w:r>
      <w:proofErr w:type="gramStart"/>
      <w:r w:rsidRPr="00AD1B7B">
        <w:rPr>
          <w:sz w:val="16"/>
        </w:rPr>
        <w:t>Overclaiming?;)</w:t>
      </w:r>
      <w:proofErr w:type="gramEnd"/>
    </w:p>
    <w:p w14:paraId="3C6492C5" w14:textId="22BFFFF5" w:rsidR="00F24647" w:rsidRPr="00AD1B7B" w:rsidRDefault="00F24647">
      <w:pPr>
        <w:pStyle w:val="FootnoteText"/>
        <w:rPr>
          <w:sz w:val="16"/>
        </w:rPr>
      </w:pPr>
    </w:p>
  </w:footnote>
  <w:footnote w:id="6">
    <w:p w14:paraId="092725DB" w14:textId="34F16879" w:rsidR="00F24647" w:rsidRPr="00AD1B7B" w:rsidRDefault="00F24647">
      <w:pPr>
        <w:pStyle w:val="FootnoteText"/>
        <w:rPr>
          <w:sz w:val="16"/>
        </w:rPr>
      </w:pPr>
      <w:r w:rsidRPr="00AD1B7B">
        <w:rPr>
          <w:rStyle w:val="FootnoteReference"/>
          <w:sz w:val="16"/>
        </w:rPr>
        <w:footnoteRef/>
      </w:r>
      <w:r w:rsidRPr="00AD1B7B">
        <w:rPr>
          <w:sz w:val="16"/>
        </w:rPr>
        <w:t xml:space="preserve"> </w:t>
      </w:r>
      <w:r w:rsidRPr="00AD1B7B">
        <w:rPr>
          <w:rFonts w:ascii="CMR12" w:hAnsi="CMR12" w:cs="CMR12"/>
          <w:szCs w:val="24"/>
        </w:rPr>
        <w:t>Watkins, D. and S. Cheung (1995). From Buckley paper</w:t>
      </w:r>
    </w:p>
  </w:footnote>
  <w:footnote w:id="7">
    <w:p w14:paraId="23D34CE3" w14:textId="76CB5085" w:rsidR="00F24647" w:rsidRPr="00AD1B7B" w:rsidRDefault="00F24647">
      <w:pPr>
        <w:pStyle w:val="FootnoteText"/>
        <w:rPr>
          <w:sz w:val="16"/>
          <w:szCs w:val="16"/>
        </w:rPr>
      </w:pPr>
      <w:r w:rsidRPr="00AD1B7B">
        <w:rPr>
          <w:rStyle w:val="FootnoteReference"/>
          <w:sz w:val="16"/>
        </w:rPr>
        <w:footnoteRef/>
      </w:r>
      <w:r w:rsidRPr="00AD1B7B">
        <w:rPr>
          <w:sz w:val="16"/>
        </w:rPr>
        <w:t xml:space="preserve"> </w:t>
      </w:r>
      <w:r w:rsidRPr="00AD1B7B">
        <w:rPr>
          <w:sz w:val="16"/>
          <w:szCs w:val="16"/>
        </w:rPr>
        <w:t xml:space="preserve">Marin, </w:t>
      </w:r>
      <w:proofErr w:type="spellStart"/>
      <w:r w:rsidRPr="00AD1B7B">
        <w:rPr>
          <w:sz w:val="16"/>
          <w:szCs w:val="16"/>
        </w:rPr>
        <w:t>Gamba</w:t>
      </w:r>
      <w:proofErr w:type="spellEnd"/>
      <w:r w:rsidRPr="00AD1B7B">
        <w:rPr>
          <w:sz w:val="16"/>
          <w:szCs w:val="16"/>
        </w:rPr>
        <w:t>, and Marin (1992) from Buckley paper; The Attitude-Achievement Paradox Among Black Adolescents</w:t>
      </w:r>
    </w:p>
  </w:footnote>
  <w:footnote w:id="8">
    <w:p w14:paraId="193DD65E" w14:textId="452167A3"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w:t>
      </w:r>
      <w:r w:rsidRPr="00AD1B7B">
        <w:rPr>
          <w:rFonts w:ascii="CMR12" w:hAnsi="CMR12" w:cs="CMR12"/>
          <w:sz w:val="16"/>
          <w:szCs w:val="16"/>
        </w:rPr>
        <w:t xml:space="preserve">Bachman and O'Malley (1984) from </w:t>
      </w:r>
      <w:proofErr w:type="spellStart"/>
      <w:r w:rsidRPr="00AD1B7B">
        <w:rPr>
          <w:rFonts w:ascii="CMR12" w:hAnsi="CMR12" w:cs="CMR12"/>
          <w:sz w:val="16"/>
          <w:szCs w:val="16"/>
        </w:rPr>
        <w:t>buckley</w:t>
      </w:r>
      <w:proofErr w:type="spellEnd"/>
      <w:r w:rsidRPr="00AD1B7B">
        <w:rPr>
          <w:rFonts w:ascii="CMR12" w:hAnsi="CMR12" w:cs="CMR12"/>
          <w:sz w:val="16"/>
          <w:szCs w:val="16"/>
        </w:rPr>
        <w:t xml:space="preserve"> paper; Correlates of Respondent Accuracy in the Denver Validity Survey</w:t>
      </w:r>
    </w:p>
  </w:footnote>
  <w:footnote w:id="9">
    <w:p w14:paraId="0684908D" w14:textId="3FADEBA7"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w:t>
      </w:r>
      <w:proofErr w:type="spellStart"/>
      <w:r w:rsidRPr="00AD1B7B">
        <w:rPr>
          <w:sz w:val="16"/>
          <w:szCs w:val="16"/>
        </w:rPr>
        <w:t>Bertling</w:t>
      </w:r>
      <w:proofErr w:type="spellEnd"/>
      <w:r w:rsidRPr="00AD1B7B">
        <w:rPr>
          <w:sz w:val="16"/>
          <w:szCs w:val="16"/>
        </w:rPr>
        <w:t xml:space="preserve"> 2014, </w:t>
      </w:r>
      <w:r w:rsidRPr="00AD1B7B">
        <w:rPr>
          <w:rFonts w:ascii="CMR12" w:hAnsi="CMR12" w:cs="CMR12"/>
          <w:sz w:val="16"/>
          <w:szCs w:val="16"/>
        </w:rPr>
        <w:t xml:space="preserve">Chen, Lee, and Stevenson (1995) from </w:t>
      </w:r>
      <w:proofErr w:type="spellStart"/>
      <w:r w:rsidRPr="00AD1B7B">
        <w:rPr>
          <w:rFonts w:ascii="CMR12" w:hAnsi="CMR12" w:cs="CMR12"/>
          <w:sz w:val="16"/>
          <w:szCs w:val="16"/>
        </w:rPr>
        <w:t>Buckely</w:t>
      </w:r>
      <w:proofErr w:type="spellEnd"/>
      <w:r w:rsidRPr="00AD1B7B">
        <w:rPr>
          <w:rFonts w:ascii="CMR12" w:hAnsi="CMR12" w:cs="CMR12"/>
          <w:sz w:val="16"/>
          <w:szCs w:val="16"/>
        </w:rPr>
        <w:t xml:space="preserve"> paper; also from the Buckley paper: </w:t>
      </w:r>
      <w:r w:rsidRPr="00AD1B7B">
        <w:rPr>
          <w:sz w:val="16"/>
          <w:szCs w:val="16"/>
        </w:rPr>
        <w:t>Unfortunately, there is much empirical evidence of such systematic biases between cultures. (</w:t>
      </w:r>
      <w:proofErr w:type="spellStart"/>
      <w:r w:rsidRPr="00AD1B7B">
        <w:rPr>
          <w:sz w:val="16"/>
          <w:szCs w:val="16"/>
        </w:rPr>
        <w:t>Javaras</w:t>
      </w:r>
      <w:proofErr w:type="spellEnd"/>
      <w:r w:rsidRPr="00AD1B7B">
        <w:rPr>
          <w:sz w:val="16"/>
          <w:szCs w:val="16"/>
        </w:rPr>
        <w:t xml:space="preserve"> and Ripley 2007; King, Murray, Salomon, and Tandon 2004; Johnson 2003; Rossi, </w:t>
      </w:r>
      <w:proofErr w:type="spellStart"/>
      <w:r w:rsidRPr="00AD1B7B">
        <w:rPr>
          <w:sz w:val="16"/>
          <w:szCs w:val="16"/>
        </w:rPr>
        <w:t>Gilula</w:t>
      </w:r>
      <w:proofErr w:type="spellEnd"/>
      <w:r w:rsidRPr="00AD1B7B">
        <w:rPr>
          <w:sz w:val="16"/>
          <w:szCs w:val="16"/>
        </w:rPr>
        <w:t xml:space="preserve">, and Allenby 2001; Baumgartner and Steenkamp 2001; Heine, </w:t>
      </w:r>
      <w:proofErr w:type="spellStart"/>
      <w:r w:rsidRPr="00AD1B7B">
        <w:rPr>
          <w:sz w:val="16"/>
          <w:szCs w:val="16"/>
        </w:rPr>
        <w:t>Takata</w:t>
      </w:r>
      <w:proofErr w:type="spellEnd"/>
      <w:r w:rsidRPr="00AD1B7B">
        <w:rPr>
          <w:sz w:val="16"/>
          <w:szCs w:val="16"/>
        </w:rPr>
        <w:t xml:space="preserve">, and Lehman 2000; de </w:t>
      </w:r>
      <w:proofErr w:type="spellStart"/>
      <w:r w:rsidRPr="00AD1B7B">
        <w:rPr>
          <w:sz w:val="16"/>
          <w:szCs w:val="16"/>
        </w:rPr>
        <w:t>Vijver</w:t>
      </w:r>
      <w:proofErr w:type="spellEnd"/>
      <w:r w:rsidRPr="00AD1B7B">
        <w:rPr>
          <w:sz w:val="16"/>
          <w:szCs w:val="16"/>
        </w:rPr>
        <w:t xml:space="preserve"> and Leung 1997; Chen, Lee, and Stevenson 1995; Mullen 1995; Greenleaf 1992; </w:t>
      </w:r>
      <w:proofErr w:type="spellStart"/>
      <w:r w:rsidRPr="00AD1B7B">
        <w:rPr>
          <w:sz w:val="16"/>
          <w:szCs w:val="16"/>
        </w:rPr>
        <w:t>Poortinga</w:t>
      </w:r>
      <w:proofErr w:type="spellEnd"/>
      <w:r w:rsidRPr="00AD1B7B">
        <w:rPr>
          <w:sz w:val="16"/>
          <w:szCs w:val="16"/>
        </w:rPr>
        <w:t xml:space="preserve"> 1989)</w:t>
      </w:r>
    </w:p>
  </w:footnote>
  <w:footnote w:id="10">
    <w:p w14:paraId="2BAA2924" w14:textId="0A1A741E" w:rsidR="00F24647" w:rsidRPr="00AD1B7B" w:rsidRDefault="00F24647" w:rsidP="006F4EA3">
      <w:pPr>
        <w:pStyle w:val="FootnoteText"/>
        <w:rPr>
          <w:sz w:val="16"/>
          <w:szCs w:val="16"/>
        </w:rPr>
      </w:pPr>
      <w:r w:rsidRPr="00AD1B7B">
        <w:rPr>
          <w:rStyle w:val="FootnoteReference"/>
          <w:sz w:val="16"/>
          <w:szCs w:val="16"/>
        </w:rPr>
        <w:footnoteRef/>
      </w:r>
      <w:r w:rsidRPr="00AD1B7B">
        <w:rPr>
          <w:sz w:val="16"/>
          <w:szCs w:val="16"/>
        </w:rPr>
        <w:t xml:space="preserve"> </w:t>
      </w:r>
      <w:r w:rsidRPr="00AD1B7B">
        <w:rPr>
          <w:rFonts w:ascii="CMR12" w:hAnsi="CMR12" w:cs="CMR12"/>
          <w:sz w:val="16"/>
          <w:szCs w:val="16"/>
        </w:rPr>
        <w:t xml:space="preserve">Chen, Lee, and Stevenson (1995) from </w:t>
      </w:r>
      <w:proofErr w:type="spellStart"/>
      <w:r w:rsidRPr="00AD1B7B">
        <w:rPr>
          <w:rFonts w:ascii="CMR12" w:hAnsi="CMR12" w:cs="CMR12"/>
          <w:sz w:val="16"/>
          <w:szCs w:val="16"/>
        </w:rPr>
        <w:t>Buckely</w:t>
      </w:r>
      <w:proofErr w:type="spellEnd"/>
      <w:r w:rsidRPr="00AD1B7B">
        <w:rPr>
          <w:rFonts w:ascii="CMR12" w:hAnsi="CMR12" w:cs="CMR12"/>
          <w:sz w:val="16"/>
          <w:szCs w:val="16"/>
        </w:rPr>
        <w:t xml:space="preserve"> paper</w:t>
      </w:r>
      <w:r w:rsidRPr="00AD1B7B">
        <w:rPr>
          <w:sz w:val="16"/>
          <w:szCs w:val="16"/>
        </w:rPr>
        <w:t>.</w:t>
      </w:r>
    </w:p>
  </w:footnote>
  <w:footnote w:id="11">
    <w:p w14:paraId="3ABA6690" w14:textId="52781E16"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Cite something</w:t>
      </w:r>
    </w:p>
  </w:footnote>
  <w:footnote w:id="12">
    <w:p w14:paraId="25C43EA4" w14:textId="0FE3D517"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Cite something</w:t>
      </w:r>
    </w:p>
    <w:p w14:paraId="32727A9E" w14:textId="77777777" w:rsidR="00F24647" w:rsidRPr="00AD1B7B" w:rsidRDefault="00F24647">
      <w:pPr>
        <w:pStyle w:val="FootnoteText"/>
        <w:rPr>
          <w:sz w:val="16"/>
          <w:szCs w:val="16"/>
        </w:rPr>
      </w:pPr>
    </w:p>
  </w:footnote>
  <w:footnote w:id="13">
    <w:p w14:paraId="30521AC0" w14:textId="746433A6" w:rsidR="00F24647" w:rsidRDefault="00F24647">
      <w:pPr>
        <w:pStyle w:val="FootnoteText"/>
      </w:pPr>
      <w:r w:rsidRPr="00AD1B7B">
        <w:rPr>
          <w:rStyle w:val="FootnoteReference"/>
          <w:sz w:val="16"/>
          <w:szCs w:val="16"/>
        </w:rPr>
        <w:footnoteRef/>
      </w:r>
      <w:r w:rsidRPr="00AD1B7B">
        <w:rPr>
          <w:sz w:val="16"/>
          <w:szCs w:val="16"/>
        </w:rPr>
        <w:t xml:space="preserve"> (e.g., Brown &amp; </w:t>
      </w:r>
      <w:proofErr w:type="spellStart"/>
      <w:r w:rsidRPr="00AD1B7B">
        <w:rPr>
          <w:sz w:val="16"/>
          <w:szCs w:val="16"/>
        </w:rPr>
        <w:t>Maydeu</w:t>
      </w:r>
      <w:proofErr w:type="spellEnd"/>
      <w:r w:rsidRPr="00AD1B7B">
        <w:rPr>
          <w:sz w:val="16"/>
          <w:szCs w:val="16"/>
        </w:rPr>
        <w:t xml:space="preserve">-Olivares, 2011; Cheung &amp; </w:t>
      </w:r>
      <w:proofErr w:type="spellStart"/>
      <w:r w:rsidRPr="00AD1B7B">
        <w:rPr>
          <w:sz w:val="16"/>
          <w:szCs w:val="16"/>
        </w:rPr>
        <w:t>Rensvold</w:t>
      </w:r>
      <w:proofErr w:type="spellEnd"/>
      <w:r w:rsidRPr="00AD1B7B">
        <w:rPr>
          <w:sz w:val="16"/>
          <w:szCs w:val="16"/>
        </w:rPr>
        <w:t>, 2000; Rutkowski et al., 2014) from Jia He paper</w:t>
      </w:r>
    </w:p>
  </w:footnote>
  <w:footnote w:id="14">
    <w:p w14:paraId="7E72EA51" w14:textId="12024CD7"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Cite something [or cite the whole sentence: </w:t>
      </w:r>
      <w:proofErr w:type="spellStart"/>
      <w:r w:rsidRPr="00AD1B7B">
        <w:rPr>
          <w:sz w:val="16"/>
          <w:szCs w:val="16"/>
        </w:rPr>
        <w:t>bertleing</w:t>
      </w:r>
      <w:proofErr w:type="spellEnd"/>
      <w:r w:rsidRPr="00AD1B7B">
        <w:rPr>
          <w:sz w:val="16"/>
          <w:szCs w:val="16"/>
        </w:rPr>
        <w:t xml:space="preserve"> 2014; OECD technical report?] (OCT; </w:t>
      </w:r>
      <w:proofErr w:type="spellStart"/>
      <w:r w:rsidRPr="00AD1B7B">
        <w:rPr>
          <w:sz w:val="16"/>
          <w:szCs w:val="16"/>
        </w:rPr>
        <w:t>Paulhus</w:t>
      </w:r>
      <w:proofErr w:type="spellEnd"/>
      <w:r w:rsidRPr="00AD1B7B">
        <w:rPr>
          <w:sz w:val="16"/>
          <w:szCs w:val="16"/>
        </w:rPr>
        <w:t xml:space="preserve">, Harms, Bruce and </w:t>
      </w:r>
      <w:proofErr w:type="spellStart"/>
      <w:r w:rsidRPr="00AD1B7B">
        <w:rPr>
          <w:sz w:val="16"/>
          <w:szCs w:val="16"/>
        </w:rPr>
        <w:t>Lysy</w:t>
      </w:r>
      <w:proofErr w:type="spellEnd"/>
      <w:r w:rsidRPr="00AD1B7B">
        <w:rPr>
          <w:sz w:val="16"/>
          <w:szCs w:val="16"/>
        </w:rPr>
        <w:t>, 2003; see also Zimmerman, Broder, Shaughnessy, and Underwood, 1977). From the 2012 tech report</w:t>
      </w:r>
    </w:p>
  </w:footnote>
  <w:footnote w:id="15">
    <w:p w14:paraId="7243BEEA" w14:textId="29D80FFC" w:rsidR="00F24647" w:rsidRPr="00AD1B7B" w:rsidRDefault="00F24647">
      <w:pPr>
        <w:pStyle w:val="FootnoteText"/>
        <w:rPr>
          <w:sz w:val="16"/>
          <w:szCs w:val="16"/>
        </w:rPr>
      </w:pPr>
      <w:r w:rsidRPr="00AD1B7B">
        <w:rPr>
          <w:rStyle w:val="FootnoteReference"/>
          <w:sz w:val="16"/>
          <w:szCs w:val="16"/>
        </w:rPr>
        <w:footnoteRef/>
      </w:r>
      <w:r w:rsidRPr="00AD1B7B">
        <w:rPr>
          <w:sz w:val="16"/>
          <w:szCs w:val="16"/>
        </w:rPr>
        <w:t xml:space="preserve"> </w:t>
      </w:r>
      <w:proofErr w:type="gramStart"/>
      <w:r w:rsidRPr="00AD1B7B">
        <w:rPr>
          <w:sz w:val="16"/>
          <w:szCs w:val="16"/>
        </w:rPr>
        <w:t>Jia</w:t>
      </w:r>
      <w:proofErr w:type="gramEnd"/>
      <w:r w:rsidRPr="00AD1B7B">
        <w:rPr>
          <w:sz w:val="16"/>
          <w:szCs w:val="16"/>
        </w:rPr>
        <w:t xml:space="preserve"> he paper</w:t>
      </w:r>
    </w:p>
  </w:footnote>
  <w:footnote w:id="16">
    <w:p w14:paraId="16ECB10E" w14:textId="3A3FD3B3" w:rsidR="00F24647" w:rsidRDefault="00F24647">
      <w:pPr>
        <w:pStyle w:val="FootnoteText"/>
      </w:pPr>
      <w:r w:rsidRPr="00AD1B7B">
        <w:rPr>
          <w:rStyle w:val="FootnoteReference"/>
          <w:sz w:val="16"/>
          <w:szCs w:val="16"/>
        </w:rPr>
        <w:footnoteRef/>
      </w:r>
      <w:r w:rsidRPr="00AD1B7B">
        <w:rPr>
          <w:sz w:val="16"/>
          <w:szCs w:val="16"/>
        </w:rPr>
        <w:t xml:space="preserve"> 2012 tech report</w:t>
      </w:r>
    </w:p>
  </w:footnote>
  <w:footnote w:id="17">
    <w:p w14:paraId="6785EEE1" w14:textId="594461D8" w:rsidR="00F24647" w:rsidRDefault="00F24647">
      <w:pPr>
        <w:pStyle w:val="FootnoteText"/>
      </w:pPr>
      <w:r>
        <w:rPr>
          <w:rStyle w:val="FootnoteReference"/>
        </w:rPr>
        <w:footnoteRef/>
      </w:r>
      <w:r>
        <w:t xml:space="preserve"> Tech report page 367</w:t>
      </w:r>
    </w:p>
  </w:footnote>
  <w:footnote w:id="18">
    <w:p w14:paraId="3C256471" w14:textId="3D99921E" w:rsidR="00B51BBE" w:rsidRPr="00B51BBE" w:rsidRDefault="00B51BBE" w:rsidP="00B51BBE">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rPr>
          <w:rFonts w:ascii="OptimaLTStd" w:hAnsi="OptimaLTStd" w:cs="OptimaLTStd"/>
          <w:sz w:val="18"/>
          <w:szCs w:val="18"/>
        </w:rPr>
      </w:pPr>
      <w:r>
        <w:rPr>
          <w:rStyle w:val="FootnoteReference"/>
        </w:rPr>
        <w:footnoteRef/>
      </w:r>
      <w:r>
        <w:t xml:space="preserve"> </w:t>
      </w:r>
      <w:r>
        <w:rPr>
          <w:rFonts w:ascii="OptimaLTStd" w:hAnsi="OptimaLTStd" w:cs="OptimaLTStd"/>
          <w:sz w:val="18"/>
          <w:szCs w:val="18"/>
        </w:rPr>
        <w:t xml:space="preserve">(OCT; </w:t>
      </w:r>
      <w:proofErr w:type="spellStart"/>
      <w:r>
        <w:rPr>
          <w:rFonts w:ascii="OptimaLTStd" w:hAnsi="OptimaLTStd" w:cs="OptimaLTStd"/>
          <w:sz w:val="18"/>
          <w:szCs w:val="18"/>
        </w:rPr>
        <w:t>Paulhus</w:t>
      </w:r>
      <w:proofErr w:type="spellEnd"/>
      <w:r>
        <w:rPr>
          <w:rFonts w:ascii="OptimaLTStd" w:hAnsi="OptimaLTStd" w:cs="OptimaLTStd"/>
          <w:sz w:val="18"/>
          <w:szCs w:val="18"/>
        </w:rPr>
        <w:t xml:space="preserve">, Harms, Bruce and </w:t>
      </w:r>
      <w:proofErr w:type="spellStart"/>
      <w:r>
        <w:rPr>
          <w:rFonts w:ascii="OptimaLTStd" w:hAnsi="OptimaLTStd" w:cs="OptimaLTStd"/>
          <w:sz w:val="18"/>
          <w:szCs w:val="18"/>
        </w:rPr>
        <w:t>Lysy</w:t>
      </w:r>
      <w:proofErr w:type="spellEnd"/>
      <w:r>
        <w:rPr>
          <w:rFonts w:ascii="OptimaLTStd" w:hAnsi="OptimaLTStd" w:cs="OptimaLTStd"/>
          <w:sz w:val="18"/>
          <w:szCs w:val="18"/>
        </w:rPr>
        <w:t>, 2003; see also Zimmerman, Broder, Shaughnessy and Underwood, 1977) from tech report page 367</w:t>
      </w:r>
    </w:p>
  </w:footnote>
  <w:footnote w:id="19">
    <w:p w14:paraId="27CC38E3" w14:textId="26653BFA" w:rsidR="006F0600" w:rsidRDefault="006F0600">
      <w:pPr>
        <w:pStyle w:val="FootnoteText"/>
      </w:pPr>
      <w:r>
        <w:rPr>
          <w:rStyle w:val="FootnoteReference"/>
        </w:rPr>
        <w:footnoteRef/>
      </w:r>
      <w:r>
        <w:t xml:space="preserve"> Norway is kicked out for sure (no data for </w:t>
      </w:r>
      <w:r w:rsidR="00BF3295">
        <w:t>familiarly</w:t>
      </w:r>
      <w:r>
        <w:t xml:space="preserve"> questions), </w:t>
      </w:r>
      <w:proofErr w:type="spellStart"/>
      <w:r>
        <w:t>nother</w:t>
      </w:r>
      <w:proofErr w:type="spellEnd"/>
      <w:r>
        <w:t xml:space="preserve"> countries remain watching</w:t>
      </w:r>
    </w:p>
  </w:footnote>
  <w:footnote w:id="20">
    <w:p w14:paraId="779C6A16" w14:textId="40CFD177" w:rsidR="00BF3295" w:rsidRDefault="00BF3295">
      <w:pPr>
        <w:pStyle w:val="FootnoteText"/>
      </w:pPr>
      <w:r>
        <w:rPr>
          <w:rStyle w:val="FootnoteReference"/>
        </w:rPr>
        <w:footnoteRef/>
      </w:r>
      <w:r>
        <w:t xml:space="preserve"> Students’ response for each item could be found in the appendix</w:t>
      </w:r>
    </w:p>
  </w:footnote>
  <w:footnote w:id="21">
    <w:p w14:paraId="193CDBCA" w14:textId="214D1776" w:rsidR="00694032" w:rsidRDefault="00694032">
      <w:pPr>
        <w:pStyle w:val="FootnoteText"/>
      </w:pPr>
      <w:r>
        <w:rPr>
          <w:rStyle w:val="FootnoteReference"/>
        </w:rPr>
        <w:footnoteRef/>
      </w:r>
      <w:r>
        <w:t xml:space="preserve"> </w:t>
      </w:r>
      <w:proofErr w:type="spellStart"/>
      <w:r w:rsidRPr="00AD1B7B">
        <w:rPr>
          <w:sz w:val="16"/>
          <w:szCs w:val="16"/>
        </w:rPr>
        <w:t>Bertling</w:t>
      </w:r>
      <w:proofErr w:type="spellEnd"/>
      <w:r w:rsidRPr="00AD1B7B">
        <w:rPr>
          <w:sz w:val="16"/>
          <w:szCs w:val="16"/>
        </w:rPr>
        <w:t xml:space="preserve"> 2014</w:t>
      </w:r>
      <w:r>
        <w:rPr>
          <w:sz w:val="16"/>
          <w:szCs w:val="16"/>
        </w:rPr>
        <w:t xml:space="preserve"> page 283 (or PISA 2012 tech report)</w:t>
      </w:r>
    </w:p>
  </w:footnote>
  <w:footnote w:id="22">
    <w:p w14:paraId="33BAD06D" w14:textId="33697B13" w:rsidR="00F24647" w:rsidRDefault="00F24647">
      <w:pPr>
        <w:pStyle w:val="FootnoteText"/>
      </w:pPr>
      <w:r>
        <w:rPr>
          <w:rStyle w:val="FootnoteReference"/>
        </w:rPr>
        <w:footnoteRef/>
      </w:r>
      <w:r>
        <w:t xml:space="preserve"> </w:t>
      </w:r>
      <w:proofErr w:type="spellStart"/>
      <w:r>
        <w:t>buckley</w:t>
      </w:r>
      <w:proofErr w:type="spellEnd"/>
    </w:p>
  </w:footnote>
  <w:footnote w:id="23">
    <w:p w14:paraId="4E59BEF7" w14:textId="27BB927A" w:rsidR="00F24647" w:rsidRDefault="00F24647">
      <w:pPr>
        <w:pStyle w:val="FootnoteText"/>
      </w:pPr>
      <w:r>
        <w:rPr>
          <w:rStyle w:val="FootnoteReference"/>
        </w:rPr>
        <w:footnoteRef/>
      </w:r>
      <w:r>
        <w:t xml:space="preserve"> </w:t>
      </w:r>
      <w:proofErr w:type="spellStart"/>
      <w:r>
        <w:t>buckley</w:t>
      </w:r>
      <w:proofErr w:type="spellEnd"/>
    </w:p>
  </w:footnote>
  <w:footnote w:id="24">
    <w:p w14:paraId="2CBDB241" w14:textId="690DBDC4" w:rsidR="00F24647" w:rsidRDefault="00F24647">
      <w:pPr>
        <w:pStyle w:val="FootnoteText"/>
      </w:pPr>
      <w:r>
        <w:rPr>
          <w:rStyle w:val="FootnoteReference"/>
        </w:rPr>
        <w:footnoteRef/>
      </w:r>
      <w:r>
        <w:t xml:space="preserve"> </w:t>
      </w:r>
      <w:proofErr w:type="spellStart"/>
      <w:r>
        <w:t>buckley</w:t>
      </w:r>
      <w:proofErr w:type="spellEnd"/>
    </w:p>
  </w:footnote>
  <w:footnote w:id="25">
    <w:p w14:paraId="6280C268" w14:textId="56478C38" w:rsidR="00F24647" w:rsidRDefault="00F24647">
      <w:pPr>
        <w:pStyle w:val="FootnoteText"/>
      </w:pPr>
      <w:r>
        <w:rPr>
          <w:rStyle w:val="FootnoteReference"/>
        </w:rPr>
        <w:footnoteRef/>
      </w:r>
      <w:r>
        <w:t xml:space="preserve"> </w:t>
      </w:r>
      <w:proofErr w:type="spellStart"/>
      <w:r>
        <w:t>buckley</w:t>
      </w:r>
      <w:proofErr w:type="spellEnd"/>
    </w:p>
  </w:footnote>
  <w:footnote w:id="26">
    <w:p w14:paraId="6D992606" w14:textId="677E8D13" w:rsidR="00F24647" w:rsidRDefault="00F24647">
      <w:pPr>
        <w:spacing w:line="240" w:lineRule="auto"/>
        <w:rPr>
          <w:sz w:val="20"/>
          <w:szCs w:val="20"/>
        </w:rPr>
      </w:pPr>
      <w:r>
        <w:rPr>
          <w:vertAlign w:val="superscript"/>
        </w:rPr>
        <w:footnoteRef/>
      </w:r>
      <w:r>
        <w:rPr>
          <w:sz w:val="20"/>
          <w:szCs w:val="20"/>
        </w:rPr>
        <w:t xml:space="preserve"> A public school is defined by </w:t>
      </w:r>
      <w:r w:rsidRPr="003F4F9B">
        <w:rPr>
          <w:sz w:val="20"/>
          <w:szCs w:val="20"/>
        </w:rPr>
        <w:t>the OECD as “a school</w:t>
      </w:r>
      <w:r>
        <w:rPr>
          <w:sz w:val="20"/>
          <w:szCs w:val="20"/>
        </w:rPr>
        <w:t xml:space="preserve"> managed directly or indirectly by a public education authority, government agency, or governing board appointed by government or elected by public franchise.”</w:t>
      </w:r>
    </w:p>
  </w:footnote>
  <w:footnote w:id="27">
    <w:p w14:paraId="2754AF83" w14:textId="7CF6F8DA" w:rsidR="00F24647" w:rsidRDefault="00F24647">
      <w:pPr>
        <w:spacing w:line="240" w:lineRule="auto"/>
        <w:rPr>
          <w:sz w:val="20"/>
          <w:szCs w:val="20"/>
        </w:rPr>
      </w:pPr>
      <w:r>
        <w:rPr>
          <w:vertAlign w:val="superscript"/>
        </w:rPr>
        <w:footnoteRef/>
      </w:r>
      <w:r>
        <w:rPr>
          <w:sz w:val="20"/>
          <w:szCs w:val="20"/>
        </w:rPr>
        <w:t xml:space="preserve"> A private school is defined by </w:t>
      </w:r>
      <w:r w:rsidRPr="003F4F9B">
        <w:rPr>
          <w:sz w:val="20"/>
          <w:szCs w:val="20"/>
        </w:rPr>
        <w:t>the OECD as “a</w:t>
      </w:r>
      <w:r>
        <w:rPr>
          <w:sz w:val="20"/>
          <w:szCs w:val="20"/>
        </w:rPr>
        <w:t xml:space="preserve"> school managed directly or indirectly by a non-government organization; e.g. a church, trade union, business, or other private institution.”</w:t>
      </w:r>
    </w:p>
  </w:footnote>
  <w:footnote w:id="28">
    <w:p w14:paraId="76DE0DD4" w14:textId="521E85AE" w:rsidR="00F24647" w:rsidRDefault="00F24647">
      <w:pPr>
        <w:spacing w:line="240" w:lineRule="auto"/>
        <w:rPr>
          <w:sz w:val="20"/>
          <w:szCs w:val="20"/>
        </w:rPr>
      </w:pPr>
      <w:r>
        <w:rPr>
          <w:vertAlign w:val="superscript"/>
        </w:rPr>
        <w:footnoteRef/>
      </w:r>
      <w:r>
        <w:rPr>
          <w:sz w:val="20"/>
          <w:szCs w:val="20"/>
        </w:rPr>
        <w:t xml:space="preserve"> </w:t>
      </w:r>
      <w:r w:rsidRPr="003A5994">
        <w:rPr>
          <w:sz w:val="20"/>
          <w:szCs w:val="20"/>
        </w:rPr>
        <w:t xml:space="preserve">The Flemish Community of Belgium and Australia also participated in the PISA 2015 financial literacy assessments. However, </w:t>
      </w:r>
      <w:r w:rsidRPr="006A3BA6">
        <w:rPr>
          <w:sz w:val="20"/>
          <w:szCs w:val="20"/>
        </w:rPr>
        <w:t xml:space="preserve">their data </w:t>
      </w:r>
      <w:r w:rsidRPr="008154F9">
        <w:rPr>
          <w:sz w:val="20"/>
          <w:szCs w:val="20"/>
        </w:rPr>
        <w:t>are excluded</w:t>
      </w:r>
      <w:r w:rsidRPr="003A5994">
        <w:rPr>
          <w:sz w:val="20"/>
          <w:szCs w:val="20"/>
        </w:rPr>
        <w:t xml:space="preserve"> from this analysis because all students in the Flemish Community of Belgium attend public schools, and Australia’s data are not publicly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6"/>
  </w:num>
  <w:num w:numId="5">
    <w:abstractNumId w:val="17"/>
  </w:num>
  <w:num w:numId="6">
    <w:abstractNumId w:val="12"/>
  </w:num>
  <w:num w:numId="7">
    <w:abstractNumId w:val="18"/>
  </w:num>
  <w:num w:numId="8">
    <w:abstractNumId w:val="13"/>
  </w:num>
  <w:num w:numId="9">
    <w:abstractNumId w:val="2"/>
  </w:num>
  <w:num w:numId="10">
    <w:abstractNumId w:val="16"/>
  </w:num>
  <w:num w:numId="11">
    <w:abstractNumId w:val="14"/>
  </w:num>
  <w:num w:numId="12">
    <w:abstractNumId w:val="1"/>
  </w:num>
  <w:num w:numId="13">
    <w:abstractNumId w:val="15"/>
  </w:num>
  <w:num w:numId="14">
    <w:abstractNumId w:val="11"/>
  </w:num>
  <w:num w:numId="15">
    <w:abstractNumId w:val="3"/>
  </w:num>
  <w:num w:numId="16">
    <w:abstractNumId w:val="0"/>
  </w:num>
  <w:num w:numId="17">
    <w:abstractNumId w:val="8"/>
  </w:num>
  <w:num w:numId="18">
    <w:abstractNumId w:val="10"/>
  </w:num>
  <w:num w:numId="19">
    <w:abstractNumId w:val="19"/>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NKkFAHnROOwtAAAA"/>
  </w:docVars>
  <w:rsids>
    <w:rsidRoot w:val="00F27BAA"/>
    <w:rsid w:val="00042A66"/>
    <w:rsid w:val="00054CF7"/>
    <w:rsid w:val="0006292D"/>
    <w:rsid w:val="00066DBD"/>
    <w:rsid w:val="00066DEC"/>
    <w:rsid w:val="0006779D"/>
    <w:rsid w:val="00071DC2"/>
    <w:rsid w:val="00073F6D"/>
    <w:rsid w:val="00076622"/>
    <w:rsid w:val="00077A48"/>
    <w:rsid w:val="00084151"/>
    <w:rsid w:val="000913A3"/>
    <w:rsid w:val="00092DB0"/>
    <w:rsid w:val="000945E6"/>
    <w:rsid w:val="000B1B16"/>
    <w:rsid w:val="000C1D6A"/>
    <w:rsid w:val="000C4976"/>
    <w:rsid w:val="000C5740"/>
    <w:rsid w:val="000D3AD7"/>
    <w:rsid w:val="000E1344"/>
    <w:rsid w:val="000F0AC6"/>
    <w:rsid w:val="000F0C5D"/>
    <w:rsid w:val="000F2329"/>
    <w:rsid w:val="000F5365"/>
    <w:rsid w:val="001064A8"/>
    <w:rsid w:val="00117BB9"/>
    <w:rsid w:val="00125496"/>
    <w:rsid w:val="00133703"/>
    <w:rsid w:val="001546C6"/>
    <w:rsid w:val="0015751C"/>
    <w:rsid w:val="00163990"/>
    <w:rsid w:val="00167724"/>
    <w:rsid w:val="00191E88"/>
    <w:rsid w:val="001935BC"/>
    <w:rsid w:val="001A1971"/>
    <w:rsid w:val="001A37A9"/>
    <w:rsid w:val="001C49AB"/>
    <w:rsid w:val="001C5619"/>
    <w:rsid w:val="001D0E31"/>
    <w:rsid w:val="001D3762"/>
    <w:rsid w:val="001E206A"/>
    <w:rsid w:val="001E3247"/>
    <w:rsid w:val="001E5129"/>
    <w:rsid w:val="001F661C"/>
    <w:rsid w:val="00216680"/>
    <w:rsid w:val="002209F4"/>
    <w:rsid w:val="00220B0C"/>
    <w:rsid w:val="00223A0A"/>
    <w:rsid w:val="00240BA6"/>
    <w:rsid w:val="00242F9A"/>
    <w:rsid w:val="00245C9B"/>
    <w:rsid w:val="00251747"/>
    <w:rsid w:val="00254D7C"/>
    <w:rsid w:val="00263CBA"/>
    <w:rsid w:val="0027421C"/>
    <w:rsid w:val="00276399"/>
    <w:rsid w:val="002830DB"/>
    <w:rsid w:val="002844AF"/>
    <w:rsid w:val="00285D9F"/>
    <w:rsid w:val="00286AAE"/>
    <w:rsid w:val="00296DC8"/>
    <w:rsid w:val="002B0454"/>
    <w:rsid w:val="002B6D5E"/>
    <w:rsid w:val="002C0274"/>
    <w:rsid w:val="002C26D7"/>
    <w:rsid w:val="002C7C54"/>
    <w:rsid w:val="002D2D31"/>
    <w:rsid w:val="002D63A4"/>
    <w:rsid w:val="002D6BC5"/>
    <w:rsid w:val="002E6ECA"/>
    <w:rsid w:val="002F1DBD"/>
    <w:rsid w:val="003020DA"/>
    <w:rsid w:val="003044AD"/>
    <w:rsid w:val="00313FD0"/>
    <w:rsid w:val="003309B0"/>
    <w:rsid w:val="00347FD7"/>
    <w:rsid w:val="003514F6"/>
    <w:rsid w:val="003723DE"/>
    <w:rsid w:val="00377CDE"/>
    <w:rsid w:val="0038157D"/>
    <w:rsid w:val="0038361B"/>
    <w:rsid w:val="003927C9"/>
    <w:rsid w:val="00393761"/>
    <w:rsid w:val="00397C65"/>
    <w:rsid w:val="003A07AB"/>
    <w:rsid w:val="003A5994"/>
    <w:rsid w:val="003B3540"/>
    <w:rsid w:val="003B5E55"/>
    <w:rsid w:val="003B79B4"/>
    <w:rsid w:val="003C1667"/>
    <w:rsid w:val="003C6406"/>
    <w:rsid w:val="003D09FB"/>
    <w:rsid w:val="003D1347"/>
    <w:rsid w:val="003D5E1F"/>
    <w:rsid w:val="003D60B6"/>
    <w:rsid w:val="003D67EA"/>
    <w:rsid w:val="003D7E72"/>
    <w:rsid w:val="003E5864"/>
    <w:rsid w:val="003F4A48"/>
    <w:rsid w:val="003F4F9B"/>
    <w:rsid w:val="003F682D"/>
    <w:rsid w:val="00412BCE"/>
    <w:rsid w:val="0041454D"/>
    <w:rsid w:val="0041682C"/>
    <w:rsid w:val="0042204B"/>
    <w:rsid w:val="00426CE3"/>
    <w:rsid w:val="00427623"/>
    <w:rsid w:val="004463D0"/>
    <w:rsid w:val="00447510"/>
    <w:rsid w:val="004510C4"/>
    <w:rsid w:val="004560EE"/>
    <w:rsid w:val="00487485"/>
    <w:rsid w:val="00494E86"/>
    <w:rsid w:val="00495DF4"/>
    <w:rsid w:val="004A4883"/>
    <w:rsid w:val="004B343A"/>
    <w:rsid w:val="004C0A10"/>
    <w:rsid w:val="004C1ED2"/>
    <w:rsid w:val="004D363D"/>
    <w:rsid w:val="004D3A0F"/>
    <w:rsid w:val="004D58C7"/>
    <w:rsid w:val="004D67A5"/>
    <w:rsid w:val="004F30FE"/>
    <w:rsid w:val="00501FB0"/>
    <w:rsid w:val="00503C4E"/>
    <w:rsid w:val="00505635"/>
    <w:rsid w:val="00520B7E"/>
    <w:rsid w:val="00520FD8"/>
    <w:rsid w:val="00533133"/>
    <w:rsid w:val="005616B6"/>
    <w:rsid w:val="00576026"/>
    <w:rsid w:val="0058081C"/>
    <w:rsid w:val="00581D32"/>
    <w:rsid w:val="005912C2"/>
    <w:rsid w:val="005A0102"/>
    <w:rsid w:val="005A556C"/>
    <w:rsid w:val="005A61E1"/>
    <w:rsid w:val="005B1BEE"/>
    <w:rsid w:val="005B4F1D"/>
    <w:rsid w:val="005B5017"/>
    <w:rsid w:val="005B5251"/>
    <w:rsid w:val="005B7FE3"/>
    <w:rsid w:val="005C2492"/>
    <w:rsid w:val="005C5A4B"/>
    <w:rsid w:val="005D08B2"/>
    <w:rsid w:val="005D0F8A"/>
    <w:rsid w:val="005D79D4"/>
    <w:rsid w:val="005D7B03"/>
    <w:rsid w:val="005E24EE"/>
    <w:rsid w:val="005E61EA"/>
    <w:rsid w:val="005E65B0"/>
    <w:rsid w:val="005F0B62"/>
    <w:rsid w:val="005F6A90"/>
    <w:rsid w:val="005F6CAF"/>
    <w:rsid w:val="006076A5"/>
    <w:rsid w:val="00616719"/>
    <w:rsid w:val="0061716A"/>
    <w:rsid w:val="00631E50"/>
    <w:rsid w:val="00637DBD"/>
    <w:rsid w:val="00641EE8"/>
    <w:rsid w:val="0064378F"/>
    <w:rsid w:val="00643D11"/>
    <w:rsid w:val="0065150E"/>
    <w:rsid w:val="006548BA"/>
    <w:rsid w:val="006548CD"/>
    <w:rsid w:val="006644D0"/>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5EF0"/>
    <w:rsid w:val="00706D07"/>
    <w:rsid w:val="007149C4"/>
    <w:rsid w:val="007204C8"/>
    <w:rsid w:val="007208DA"/>
    <w:rsid w:val="0072209B"/>
    <w:rsid w:val="00732B36"/>
    <w:rsid w:val="00763025"/>
    <w:rsid w:val="007A07D1"/>
    <w:rsid w:val="007A23F5"/>
    <w:rsid w:val="007B057E"/>
    <w:rsid w:val="007B063B"/>
    <w:rsid w:val="007B60CE"/>
    <w:rsid w:val="007C419A"/>
    <w:rsid w:val="007C79FB"/>
    <w:rsid w:val="007C7E93"/>
    <w:rsid w:val="007D55D9"/>
    <w:rsid w:val="007E2224"/>
    <w:rsid w:val="00801AED"/>
    <w:rsid w:val="00812277"/>
    <w:rsid w:val="008154F9"/>
    <w:rsid w:val="00820F6A"/>
    <w:rsid w:val="0082148E"/>
    <w:rsid w:val="0082240E"/>
    <w:rsid w:val="00833842"/>
    <w:rsid w:val="008341E6"/>
    <w:rsid w:val="008363A5"/>
    <w:rsid w:val="00836B60"/>
    <w:rsid w:val="0085018B"/>
    <w:rsid w:val="0085683C"/>
    <w:rsid w:val="008743A5"/>
    <w:rsid w:val="00874FD9"/>
    <w:rsid w:val="00881181"/>
    <w:rsid w:val="00887D32"/>
    <w:rsid w:val="00897B51"/>
    <w:rsid w:val="008B4581"/>
    <w:rsid w:val="008D7592"/>
    <w:rsid w:val="008E0CED"/>
    <w:rsid w:val="008E1519"/>
    <w:rsid w:val="008E1B20"/>
    <w:rsid w:val="008F4646"/>
    <w:rsid w:val="008F4A63"/>
    <w:rsid w:val="008F56FF"/>
    <w:rsid w:val="008F5A5C"/>
    <w:rsid w:val="008F5C64"/>
    <w:rsid w:val="009002F8"/>
    <w:rsid w:val="00903B8D"/>
    <w:rsid w:val="009063AA"/>
    <w:rsid w:val="00913FF4"/>
    <w:rsid w:val="00920AF6"/>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7F37"/>
    <w:rsid w:val="009F3C77"/>
    <w:rsid w:val="009F7BE1"/>
    <w:rsid w:val="00A11601"/>
    <w:rsid w:val="00A139F1"/>
    <w:rsid w:val="00A16CAC"/>
    <w:rsid w:val="00A26617"/>
    <w:rsid w:val="00A63EB6"/>
    <w:rsid w:val="00A7674E"/>
    <w:rsid w:val="00A80149"/>
    <w:rsid w:val="00A818B0"/>
    <w:rsid w:val="00AB6860"/>
    <w:rsid w:val="00AC092C"/>
    <w:rsid w:val="00AC2324"/>
    <w:rsid w:val="00AD1B7B"/>
    <w:rsid w:val="00AD2810"/>
    <w:rsid w:val="00AD6DB7"/>
    <w:rsid w:val="00AF528E"/>
    <w:rsid w:val="00AF534A"/>
    <w:rsid w:val="00B07953"/>
    <w:rsid w:val="00B16F68"/>
    <w:rsid w:val="00B27DA9"/>
    <w:rsid w:val="00B31974"/>
    <w:rsid w:val="00B321E8"/>
    <w:rsid w:val="00B355C1"/>
    <w:rsid w:val="00B456CF"/>
    <w:rsid w:val="00B51BBE"/>
    <w:rsid w:val="00B70C6E"/>
    <w:rsid w:val="00B7289C"/>
    <w:rsid w:val="00B768CF"/>
    <w:rsid w:val="00B770D8"/>
    <w:rsid w:val="00B80F21"/>
    <w:rsid w:val="00B9500B"/>
    <w:rsid w:val="00BA21F8"/>
    <w:rsid w:val="00BA452A"/>
    <w:rsid w:val="00BA4926"/>
    <w:rsid w:val="00BB015F"/>
    <w:rsid w:val="00BF14F4"/>
    <w:rsid w:val="00BF3295"/>
    <w:rsid w:val="00C03A0E"/>
    <w:rsid w:val="00C0438F"/>
    <w:rsid w:val="00C150F4"/>
    <w:rsid w:val="00C24A8B"/>
    <w:rsid w:val="00C31DAF"/>
    <w:rsid w:val="00C4096F"/>
    <w:rsid w:val="00C41014"/>
    <w:rsid w:val="00C47E12"/>
    <w:rsid w:val="00C55479"/>
    <w:rsid w:val="00C65E6E"/>
    <w:rsid w:val="00C73CCB"/>
    <w:rsid w:val="00C81BD7"/>
    <w:rsid w:val="00C827D2"/>
    <w:rsid w:val="00CA20C5"/>
    <w:rsid w:val="00CB28AE"/>
    <w:rsid w:val="00CC1015"/>
    <w:rsid w:val="00CD24A3"/>
    <w:rsid w:val="00CD51FE"/>
    <w:rsid w:val="00CE24F4"/>
    <w:rsid w:val="00CE7343"/>
    <w:rsid w:val="00D01B34"/>
    <w:rsid w:val="00D06E16"/>
    <w:rsid w:val="00D06F40"/>
    <w:rsid w:val="00D12678"/>
    <w:rsid w:val="00D12C32"/>
    <w:rsid w:val="00D15959"/>
    <w:rsid w:val="00D1779F"/>
    <w:rsid w:val="00D17F8D"/>
    <w:rsid w:val="00D3363E"/>
    <w:rsid w:val="00D376DD"/>
    <w:rsid w:val="00D40746"/>
    <w:rsid w:val="00D5073B"/>
    <w:rsid w:val="00D6091B"/>
    <w:rsid w:val="00D62882"/>
    <w:rsid w:val="00D734EB"/>
    <w:rsid w:val="00D752EB"/>
    <w:rsid w:val="00D8083D"/>
    <w:rsid w:val="00D840D8"/>
    <w:rsid w:val="00DA464E"/>
    <w:rsid w:val="00DB1033"/>
    <w:rsid w:val="00DB2B0E"/>
    <w:rsid w:val="00DC0027"/>
    <w:rsid w:val="00DC2695"/>
    <w:rsid w:val="00DE0963"/>
    <w:rsid w:val="00DE7C54"/>
    <w:rsid w:val="00DF64EC"/>
    <w:rsid w:val="00E03779"/>
    <w:rsid w:val="00E051EC"/>
    <w:rsid w:val="00E129FC"/>
    <w:rsid w:val="00E264FF"/>
    <w:rsid w:val="00E31BCB"/>
    <w:rsid w:val="00E31DBD"/>
    <w:rsid w:val="00E42470"/>
    <w:rsid w:val="00E6160F"/>
    <w:rsid w:val="00E61704"/>
    <w:rsid w:val="00E63338"/>
    <w:rsid w:val="00E64C1D"/>
    <w:rsid w:val="00E66D1D"/>
    <w:rsid w:val="00E66E76"/>
    <w:rsid w:val="00E67CEF"/>
    <w:rsid w:val="00E72782"/>
    <w:rsid w:val="00E7570B"/>
    <w:rsid w:val="00E77DF0"/>
    <w:rsid w:val="00EA04C2"/>
    <w:rsid w:val="00EA12C8"/>
    <w:rsid w:val="00EA2C9D"/>
    <w:rsid w:val="00EB6FC8"/>
    <w:rsid w:val="00EC459D"/>
    <w:rsid w:val="00EC6E85"/>
    <w:rsid w:val="00ED0966"/>
    <w:rsid w:val="00ED17E6"/>
    <w:rsid w:val="00EE5DA0"/>
    <w:rsid w:val="00EE7251"/>
    <w:rsid w:val="00EF1482"/>
    <w:rsid w:val="00F06CA4"/>
    <w:rsid w:val="00F0779F"/>
    <w:rsid w:val="00F1331B"/>
    <w:rsid w:val="00F16BFF"/>
    <w:rsid w:val="00F24647"/>
    <w:rsid w:val="00F27BAA"/>
    <w:rsid w:val="00F30BE8"/>
    <w:rsid w:val="00F31AE3"/>
    <w:rsid w:val="00F32A7B"/>
    <w:rsid w:val="00F34BEA"/>
    <w:rsid w:val="00F403A2"/>
    <w:rsid w:val="00F425C9"/>
    <w:rsid w:val="00F51296"/>
    <w:rsid w:val="00F53161"/>
    <w:rsid w:val="00F53679"/>
    <w:rsid w:val="00F57C99"/>
    <w:rsid w:val="00F57F2E"/>
    <w:rsid w:val="00F60042"/>
    <w:rsid w:val="00F63C88"/>
    <w:rsid w:val="00F64C7E"/>
    <w:rsid w:val="00F730AB"/>
    <w:rsid w:val="00F80E6D"/>
    <w:rsid w:val="00F84D48"/>
    <w:rsid w:val="00F8602B"/>
    <w:rsid w:val="00F9394E"/>
    <w:rsid w:val="00FB61EE"/>
    <w:rsid w:val="00FB723B"/>
    <w:rsid w:val="00FC6A3A"/>
    <w:rsid w:val="00FD0457"/>
    <w:rsid w:val="00FD063B"/>
    <w:rsid w:val="00FD4E3B"/>
    <w:rsid w:val="00FE03E4"/>
    <w:rsid w:val="00FE2058"/>
    <w:rsid w:val="00FF08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A6CE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s16</b:Tag>
    <b:SourceType>JournalArticle</b:SourceType>
    <b:Guid>{C97145EF-A339-4749-A0EB-8456643D3C31}</b:Guid>
    <b:Author>
      <b:Author>
        <b:NameList>
          <b:Person>
            <b:Last>Cordero</b:Last>
            <b:First>José</b:First>
            <b:Middle>Manuel</b:Middle>
          </b:Person>
          <b:Person>
            <b:Last>Prior</b:Last>
            <b:First>Diego</b:First>
          </b:Person>
          <b:Person>
            <b:Last>Simancas</b:Last>
            <b:First>Rosa</b:First>
          </b:Person>
        </b:NameList>
      </b:Author>
    </b:Author>
    <b:Title>A comparison of public and private schools in Spain using robust nonparametric frontier methods</b:Title>
    <b:JournalName>Central European Journal of Operations Research</b:JournalName>
    <b:Year>2016</b:Year>
    <b:Pages>659-680</b:Pages>
    <b:RefOrder>1</b:RefOrder>
  </b:Source>
  <b:Source>
    <b:Tag>May03</b:Tag>
    <b:SourceType>JournalArticle</b:SourceType>
    <b:Guid>{3E957938-DABE-4CA4-8E11-A00B100AB97B}</b:Guid>
    <b:Title>Measuring and managing educational performance</b:Title>
    <b:Pages>679-691</b:Pages>
    <b:Year>2003</b:Year>
    <b:Author>
      <b:Author>
        <b:NameList>
          <b:Person>
            <b:Last>Mayston</b:Last>
            <b:First>D</b:First>
            <b:Middle>J.</b:Middle>
          </b:Person>
        </b:NameList>
      </b:Author>
    </b:Author>
    <b:JournalName>Journal of the Operational Research Society</b:JournalName>
    <b:RefOrder>4</b:RefOrder>
  </b:Source>
  <b:Source>
    <b:Tag>Tam08</b:Tag>
    <b:SourceType>JournalArticle</b:SourceType>
    <b:Guid>{9EEDCD36-BD20-4FBD-8A2C-78E3E4D112EF}</b:Guid>
    <b:Author>
      <b:Author>
        <b:NameList>
          <b:Person>
            <b:Last>Tamm</b:Last>
            <b:First>Marcus</b:First>
          </b:Person>
        </b:NameList>
      </b:Author>
    </b:Author>
    <b:Title>Does money buy higher schooling?: Evidence from secondary school track choice in Germany</b:Title>
    <b:JournalName>Economics of Education Review</b:JournalName>
    <b:Year>2008</b:Year>
    <b:Pages>536-545</b:Pages>
    <b:RefOrder>5</b:RefOrder>
  </b:Source>
  <b:Source>
    <b:Tag>Bur10</b:Tag>
    <b:SourceType>JournalArticle</b:SourceType>
    <b:Guid>{0B857541-9F4C-4027-9528-BA4891CA4CED}</b:Guid>
    <b:Author>
      <b:Author>
        <b:NameList>
          <b:Person>
            <b:Last>Burgess</b:Last>
            <b:First>S</b:First>
          </b:Person>
          <b:Person>
            <b:Last>Briggs</b:Last>
            <b:First>A</b:First>
          </b:Person>
        </b:NameList>
      </b:Author>
    </b:Author>
    <b:Title>School assignment, school choice and social mobility</b:Title>
    <b:JournalName>Economics of Education Review</b:JournalName>
    <b:Year>2010</b:Year>
    <b:Pages>639-649</b:Pages>
    <b:RefOrder>6</b:RefOrder>
  </b:Source>
  <b:Source>
    <b:Tag>Wil91</b:Tag>
    <b:SourceType>JournalArticle</b:SourceType>
    <b:Guid>{16E00AC9-54AF-409D-867B-51209999A10B}</b:Guid>
    <b:Author>
      <b:Author>
        <b:NameList>
          <b:Person>
            <b:Last>Williams</b:Last>
            <b:First>T</b:First>
          </b:Person>
          <b:Person>
            <b:Last>Carpenter</b:Last>
            <b:First>P</b:First>
          </b:Person>
        </b:NameList>
      </b:Author>
    </b:Author>
    <b:Title>Private schooling and public achievement in Australia</b:Title>
    <b:JournalName>International Journal of Educational Research</b:JournalName>
    <b:Year>1991</b:Year>
    <b:Pages>411-431</b:Pages>
    <b:RefOrder>8</b:RefOrder>
  </b:Source>
  <b:Source>
    <b:Tag>Hsi06</b:Tag>
    <b:SourceType>JournalArticle</b:SourceType>
    <b:Guid>{B366D36A-86AC-444D-9B6E-FAB8F1D57097}</b:Guid>
    <b:Title>The effects of generalized school choice on achievement and stratification: Evidence from Chile's voucher program</b:Title>
    <b:JournalName>Journal of Public Economics</b:JournalName>
    <b:Year>2006</b:Year>
    <b:Pages>1477-1503</b:Pages>
    <b:Author>
      <b:Author>
        <b:NameList>
          <b:Person>
            <b:Last>Hsieh</b:Last>
            <b:Middle>T</b:Middle>
            <b:First>C</b:First>
          </b:Person>
          <b:Person>
            <b:Last>Urquiola</b:Last>
            <b:First>M</b:First>
          </b:Person>
        </b:NameList>
      </b:Author>
    </b:Author>
    <b:RefOrder>9</b:RefOrder>
  </b:Source>
  <b:Source>
    <b:Tag>Dro10</b:Tag>
    <b:SourceType>JournalArticle</b:SourceType>
    <b:Guid>{BE0FDDD9-B6BC-4473-A300-53690DE857F3}</b:Guid>
    <b:Title>A cross-national analysis of the relations between school choice and effectiveness differences between private-dependent and public schools</b:Title>
    <b:JournalName>Educational Research and Evaluation</b:JournalName>
    <b:Year>2010</b:Year>
    <b:Pages>1551-1175</b:Pages>
    <b:Author>
      <b:Author>
        <b:NameList>
          <b:Person>
            <b:Last>Dronkers</b:Last>
            <b:First>J</b:First>
          </b:Person>
          <b:Person>
            <b:Last>Avram</b:Last>
            <b:First>S</b:First>
          </b:Person>
        </b:NameList>
      </b:Author>
    </b:Author>
    <b:RefOrder>12</b:RefOrder>
  </b:Source>
  <b:Source>
    <b:Tag>OEC13</b:Tag>
    <b:SourceType>Report</b:SourceType>
    <b:Guid>{9FD5652D-5374-495D-9F42-96EA5AAB13EC}</b:Guid>
    <b:Author>
      <b:Author>
        <b:Corporate>OECD</b:Corporate>
      </b:Author>
    </b:Author>
    <b:Title> PISA 2012 Results: What Makes Schools Successful? Resources, Policies and Practices (Volume IV)</b:Title>
    <b:Year>2013</b:Year>
    <b:Publisher>OECD Publishing</b:Publisher>
    <b:City>Paris</b:City>
    <b:RefOrder>16</b:RefOrder>
  </b:Source>
  <b:Source>
    <b:Tag>OEC16</b:Tag>
    <b:SourceType>Report</b:SourceType>
    <b:Guid>{863EEA13-9446-4204-A7B9-B5F0D0973A8F}</b:Guid>
    <b:Author>
      <b:Author>
        <b:Corporate>OECD</b:Corporate>
      </b:Author>
    </b:Author>
    <b:Title>PISA 2015 Results (Volume II): Policies and Practices for Successful Schools</b:Title>
    <b:Year>2016</b:Year>
    <b:Publisher>OECD Publishing</b:Publisher>
    <b:City>Paris</b:City>
    <b:RefOrder>17</b:RefOrder>
  </b:Source>
  <b:Source>
    <b:Tag>OEC17</b:Tag>
    <b:SourceType>Report</b:SourceType>
    <b:Guid>{25295B59-79B0-41F6-8B9A-BAA17596665B}</b:Guid>
    <b:Author>
      <b:Author>
        <b:Corporate>OECD</b:Corporate>
      </b:Author>
    </b:Author>
    <b:Title>PISA 2015 Results (Volume IV): Students' Financial Literacy</b:Title>
    <b:Year>2017</b:Year>
    <b:Publisher>OECD Publishing</b:Publisher>
    <b:City>Paris</b:City>
    <b:RefOrder>18</b:RefOrder>
  </b:Source>
  <b:Source>
    <b:Tag>Dun07</b:Tag>
    <b:SourceType>JournalArticle</b:SourceType>
    <b:Guid>{BD03EE34-B43B-4EB3-A32A-34F60DCF5E9B}</b:Guid>
    <b:Author>
      <b:Author>
        <b:NameList>
          <b:Person>
            <b:Last>Duncan</b:Last>
            <b:First>Kevin</b:First>
          </b:Person>
          <b:Person>
            <b:Last>Sandy</b:Last>
            <b:First>Jonathan</b:First>
          </b:Person>
        </b:NameList>
      </b:Author>
    </b:Author>
    <b:Title>Explaining the performance gap between public and private school students</b:Title>
    <b:JournalName>Eastern Economic Journal</b:JournalName>
    <b:Year>2007</b:Year>
    <b:Pages>177-191</b:Pages>
    <b:RefOrder>7</b:RefOrder>
  </b:Source>
  <b:Source>
    <b:Tag>Bif06</b:Tag>
    <b:SourceType>JournalArticle</b:SourceType>
    <b:Guid>{1118942C-C68F-4714-92DC-1A7C328AC51D}</b:Guid>
    <b:Author>
      <b:Author>
        <b:NameList>
          <b:Person>
            <b:Last>Bifulco</b:Last>
            <b:First>R</b:First>
          </b:Person>
          <b:Person>
            <b:Last>Ladd</b:Last>
            <b:First>H.F.</b:First>
          </b:Person>
        </b:NameList>
      </b:Author>
    </b:Author>
    <b:Title>The impacts of charter schools on student achievement: Evidence from North Carolina</b:Title>
    <b:JournalName>Education Finance and Policy</b:JournalName>
    <b:Year>2006</b:Year>
    <b:Pages>50-90</b:Pages>
    <b:RefOrder>13</b:RefOrder>
  </b:Source>
  <b:Source>
    <b:Tag>Joh90</b:Tag>
    <b:SourceType>Book</b:SourceType>
    <b:Guid>{B196FCC7-4A98-40CB-B4A6-E5E5CBA38D82}</b:Guid>
    <b:Title>Politics, Markets, and America’s Schools</b:Title>
    <b:Year>1990</b:Year>
    <b:Author>
      <b:Author>
        <b:NameList>
          <b:Person>
            <b:Last>Chubb</b:Last>
            <b:Middle>E</b:Middle>
            <b:First>John</b:First>
          </b:Person>
          <b:Person>
            <b:Last>Moe</b:Last>
            <b:Middle>M</b:Middle>
            <b:First>Terry</b:First>
          </b:Person>
        </b:NameList>
      </b:Author>
    </b:Author>
    <b:City>Washington, DC</b:City>
    <b:Publisher>Brookings Institution Press</b:Publisher>
    <b:RefOrder>2</b:RefOrder>
  </b:Source>
  <b:Source>
    <b:Tag>Pat17</b:Tag>
    <b:SourceType>Report</b:SourceType>
    <b:Guid>{DF8DF0E5-ACBF-4D89-B43D-BDCF289B641C}</b:Guid>
    <b:Author>
      <b:Author>
        <b:NameList>
          <b:Person>
            <b:Last>Gonzales</b:Last>
            <b:First>Patrick</b:First>
          </b:Person>
          <b:Person>
            <b:Last>Sen</b:Last>
            <b:First>Anindita</b:First>
          </b:Person>
        </b:NameList>
      </b:Author>
    </b:Author>
    <b:Title>Financial Literacy of 15-Year-Olds: Results From PISA 2015</b:Title>
    <b:Year>2017</b:Year>
    <b:Publisher>National Center for Education Statistics, U.S. Department of Education</b:Publisher>
    <b:City>Washington, DC</b:City>
    <b:RefOrder>19</b:RefOrder>
  </b:Source>
  <b:Source>
    <b:Tag>Hox03</b:Tag>
    <b:SourceType>ConferenceProceedings</b:SourceType>
    <b:Guid>{2AC91A05-BCAE-4853-9128-20B2C72B7473}</b:Guid>
    <b:Title>The Economics of School Choice</b:Title>
    <b:Year>2003</b:Year>
    <b:Publisher>University of Chicago Press</b:Publisher>
    <b:Author>
      <b:Author>
        <b:NameList>
          <b:Person>
            <b:Last>Hoxby</b:Last>
            <b:First>Caroline</b:First>
            <b:Middle>Minter</b:Middle>
          </b:Person>
        </b:NameList>
      </b:Author>
    </b:Author>
    <b:City>Chicago</b:City>
    <b:RefOrder>3</b:RefOrder>
  </b:Source>
  <b:Source>
    <b:Tag>Jim91</b:Tag>
    <b:SourceType>JournalArticle</b:SourceType>
    <b:Guid>{99AAC754-A169-4912-9720-B9FF6181D361}</b:Guid>
    <b:Title>The relative efficiency of private and public schools in developing countries</b:Title>
    <b:JournalName>World Bank Research Observer</b:JournalName>
    <b:Year>1991</b:Year>
    <b:Pages>205-218</b:Pages>
    <b:Author>
      <b:Author>
        <b:NameList>
          <b:Person>
            <b:Last>Jimenez</b:Last>
            <b:First>E</b:First>
          </b:Person>
          <b:Person>
            <b:Last>Lockheed</b:Last>
            <b:Middle>E</b:Middle>
            <b:First>M</b:First>
          </b:Person>
          <b:Person>
            <b:Last>Paqueo</b:Last>
            <b:First>V</b:First>
          </b:Person>
        </b:NameList>
      </b:Author>
    </b:Author>
    <b:RefOrder>10</b:RefOrder>
  </b:Source>
  <b:Source>
    <b:Tag>New06</b:Tag>
    <b:SourceType>JournalArticle</b:SourceType>
    <b:Guid>{B804CC39-A1BD-43EF-BAF6-97648146F073}</b:Guid>
    <b:Author>
      <b:Author>
        <b:NameList>
          <b:Person>
            <b:Last>Newhouse</b:Last>
            <b:First>D</b:First>
          </b:Person>
          <b:Person>
            <b:Last>Beegle</b:Last>
            <b:First>K</b:First>
          </b:Person>
        </b:NameList>
      </b:Author>
    </b:Author>
    <b:Title>The effect of school type on academic achievement</b:Title>
    <b:JournalName>Journal of Human Resources</b:JournalName>
    <b:Year>2006</b:Year>
    <b:Pages>529-557</b:Pages>
    <b:RefOrder>14</b:RefOrder>
  </b:Source>
  <b:Source>
    <b:Tag>Tom96</b:Tag>
    <b:SourceType>JournalArticle</b:SourceType>
    <b:Guid>{0E010351-B3D2-4FEC-BD25-4DE4E5145720}</b:Guid>
    <b:Author>
      <b:Author>
        <b:NameList>
          <b:Person>
            <b:Last>Toma</b:Last>
            <b:First>E.F.</b:First>
          </b:Person>
        </b:NameList>
      </b:Author>
    </b:Author>
    <b:Title>Public funding and private schooling across countries</b:Title>
    <b:JournalName>Journal of Law and Economics</b:JournalName>
    <b:Year>1996</b:Year>
    <b:Pages>121-148</b:Pages>
    <b:RefOrder>11</b:RefOrder>
  </b:Source>
  <b:Source>
    <b:Tag>OEC10</b:Tag>
    <b:SourceType>Report</b:SourceType>
    <b:Guid>{8CBE9337-67BF-4DD3-B41E-F9E4A0CAFDD8}</b:Guid>
    <b:Title>PISA 2009 Results: What Makes a School Successful? Resources, Policies and Practices (Volume IV)</b:Title>
    <b:Year>2010</b:Year>
    <b:Author>
      <b:Author>
        <b:Corporate>OECD</b:Corporate>
      </b:Author>
    </b:Author>
    <b:Publisher>OECD Publishing</b:Publisher>
    <b:City>Paris</b:City>
    <b:RefOrder>15</b:RefOrder>
  </b:Source>
</b:Sources>
</file>

<file path=customXml/itemProps1.xml><?xml version="1.0" encoding="utf-8"?>
<ds:datastoreItem xmlns:ds="http://schemas.openxmlformats.org/officeDocument/2006/customXml" ds:itemID="{B1EDFA59-3968-4031-B995-B75C6A44F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4</TotalTime>
  <Pages>16</Pages>
  <Words>4205</Words>
  <Characters>2499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2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Liao, Yuqi</cp:lastModifiedBy>
  <cp:revision>10</cp:revision>
  <dcterms:created xsi:type="dcterms:W3CDTF">2018-07-10T13:33:00Z</dcterms:created>
  <dcterms:modified xsi:type="dcterms:W3CDTF">2018-07-11T20:27:00Z</dcterms:modified>
</cp:coreProperties>
</file>